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A968886" w14:textId="77777777" w:rsidR="00702DF2" w:rsidRDefault="00702DF2" w:rsidP="00702DF2">
      <w:pPr>
        <w:jc w:val="center"/>
        <w:rPr>
          <w:szCs w:val="28"/>
        </w:rPr>
      </w:pPr>
      <w:r>
        <w:rPr>
          <w:szCs w:val="28"/>
        </w:rPr>
        <w:t>Министерство образования Республики Беларусь</w:t>
      </w:r>
    </w:p>
    <w:p w14:paraId="2C006CB3" w14:textId="77777777" w:rsidR="00702DF2" w:rsidRDefault="00702DF2" w:rsidP="00702DF2">
      <w:pPr>
        <w:pStyle w:val="a9"/>
        <w:jc w:val="center"/>
        <w:rPr>
          <w:szCs w:val="28"/>
        </w:rPr>
      </w:pPr>
      <w:r>
        <w:rPr>
          <w:szCs w:val="28"/>
        </w:rPr>
        <w:t>Учреждение образования</w:t>
      </w:r>
    </w:p>
    <w:p w14:paraId="2756D7B6" w14:textId="77777777" w:rsidR="00702DF2" w:rsidRDefault="00702DF2" w:rsidP="00702DF2">
      <w:pPr>
        <w:pStyle w:val="a9"/>
        <w:jc w:val="center"/>
        <w:rPr>
          <w:szCs w:val="28"/>
        </w:rPr>
      </w:pPr>
      <w:r>
        <w:rPr>
          <w:szCs w:val="28"/>
        </w:rPr>
        <w:t>БЕЛОРУССКИЙ ГОСУДАРСТВЕННЫЙ УНИВЕРСИТЕТ</w:t>
      </w:r>
    </w:p>
    <w:p w14:paraId="499E1BF0" w14:textId="77777777" w:rsidR="00702DF2" w:rsidRDefault="00702DF2" w:rsidP="00702DF2">
      <w:pPr>
        <w:pStyle w:val="a9"/>
        <w:jc w:val="center"/>
      </w:pPr>
      <w:r>
        <w:rPr>
          <w:szCs w:val="28"/>
        </w:rPr>
        <w:t>ИНФОРМАТИКИ И РАДИОЭЛЕКТРОНИКИ</w:t>
      </w:r>
    </w:p>
    <w:p w14:paraId="51A29037" w14:textId="77777777" w:rsidR="00702DF2" w:rsidRPr="004F0BD4" w:rsidRDefault="00702DF2" w:rsidP="00702DF2"/>
    <w:p w14:paraId="64837980" w14:textId="77777777" w:rsidR="00702DF2" w:rsidRPr="004F0BD4" w:rsidRDefault="00702DF2" w:rsidP="00702DF2"/>
    <w:p w14:paraId="22D91671" w14:textId="77777777" w:rsidR="00702DF2" w:rsidRDefault="00702DF2" w:rsidP="00702DF2">
      <w:pPr>
        <w:pStyle w:val="a9"/>
      </w:pPr>
      <w:r>
        <w:t>Факультет компьютерных систем и сетей</w:t>
      </w:r>
    </w:p>
    <w:p w14:paraId="7D3EB8F3" w14:textId="77777777" w:rsidR="00702DF2" w:rsidRDefault="00702DF2" w:rsidP="00702DF2">
      <w:pPr>
        <w:pStyle w:val="a9"/>
      </w:pPr>
      <w:r>
        <w:t>Кафедра программного обеспечения информационных технологий</w:t>
      </w:r>
    </w:p>
    <w:p w14:paraId="6A4A428D" w14:textId="77777777" w:rsidR="00702DF2" w:rsidRDefault="00702DF2" w:rsidP="00702DF2">
      <w:pPr>
        <w:pStyle w:val="a9"/>
      </w:pPr>
      <w:r>
        <w:t>Дисциплина: Основы алгоритмизации и программирования (ОАиП)</w:t>
      </w:r>
    </w:p>
    <w:p w14:paraId="3DE81A3A" w14:textId="77777777" w:rsidR="00702DF2" w:rsidRDefault="00702DF2" w:rsidP="00702DF2">
      <w:pPr>
        <w:rPr>
          <w:szCs w:val="28"/>
        </w:rPr>
      </w:pPr>
    </w:p>
    <w:p w14:paraId="0C42F858" w14:textId="77777777" w:rsidR="00702DF2" w:rsidRPr="004F0BD4" w:rsidRDefault="00702DF2" w:rsidP="00702DF2">
      <w:pPr>
        <w:rPr>
          <w:szCs w:val="28"/>
        </w:rPr>
      </w:pPr>
    </w:p>
    <w:p w14:paraId="003DF036" w14:textId="77777777" w:rsidR="00702DF2" w:rsidRPr="004F0BD4" w:rsidRDefault="00702DF2" w:rsidP="00702DF2">
      <w:pPr>
        <w:rPr>
          <w:szCs w:val="28"/>
        </w:rPr>
      </w:pPr>
    </w:p>
    <w:p w14:paraId="6334E97C" w14:textId="77777777" w:rsidR="00702DF2" w:rsidRPr="00DB64D3" w:rsidRDefault="00702DF2" w:rsidP="00702DF2">
      <w:pPr>
        <w:rPr>
          <w:szCs w:val="28"/>
        </w:rPr>
      </w:pPr>
    </w:p>
    <w:p w14:paraId="7FEE17C8" w14:textId="77777777" w:rsidR="00702DF2" w:rsidRPr="00DB64D3" w:rsidRDefault="00702DF2" w:rsidP="00702DF2">
      <w:pPr>
        <w:rPr>
          <w:szCs w:val="28"/>
        </w:rPr>
      </w:pPr>
    </w:p>
    <w:p w14:paraId="6C1344CC" w14:textId="77777777" w:rsidR="00702DF2" w:rsidRPr="00DB64D3" w:rsidRDefault="00702DF2" w:rsidP="00702DF2">
      <w:pPr>
        <w:rPr>
          <w:szCs w:val="28"/>
        </w:rPr>
      </w:pPr>
    </w:p>
    <w:p w14:paraId="3A432ABD" w14:textId="4631DAEA" w:rsidR="00702DF2" w:rsidRPr="00DB64D3" w:rsidRDefault="00702DF2" w:rsidP="00700F46">
      <w:pPr>
        <w:rPr>
          <w:szCs w:val="28"/>
        </w:rPr>
      </w:pPr>
    </w:p>
    <w:p w14:paraId="5552025F" w14:textId="77777777" w:rsidR="00700F46" w:rsidRPr="00C67911" w:rsidRDefault="00700F46" w:rsidP="00700F46">
      <w:pPr>
        <w:rPr>
          <w:szCs w:val="28"/>
        </w:rPr>
      </w:pPr>
    </w:p>
    <w:p w14:paraId="400A79CB" w14:textId="77777777" w:rsidR="00702DF2" w:rsidRDefault="00702DF2" w:rsidP="00700F46">
      <w:pPr>
        <w:rPr>
          <w:szCs w:val="28"/>
        </w:rPr>
      </w:pPr>
    </w:p>
    <w:p w14:paraId="6CEF3A6F" w14:textId="77777777" w:rsidR="00702DF2" w:rsidRDefault="00702DF2" w:rsidP="00700F46">
      <w:pPr>
        <w:pStyle w:val="ab"/>
      </w:pPr>
      <w:r>
        <w:t>ОТЧЕТ</w:t>
      </w:r>
    </w:p>
    <w:p w14:paraId="30A19E6D" w14:textId="7B16F171" w:rsidR="00702DF2" w:rsidRPr="00397B9D" w:rsidRDefault="00702DF2" w:rsidP="00700F46">
      <w:pPr>
        <w:jc w:val="center"/>
        <w:rPr>
          <w:szCs w:val="28"/>
        </w:rPr>
      </w:pPr>
      <w:r>
        <w:rPr>
          <w:szCs w:val="28"/>
        </w:rPr>
        <w:t>по лабораторной работе №</w:t>
      </w:r>
      <w:r w:rsidR="000E38E0">
        <w:rPr>
          <w:szCs w:val="28"/>
          <w:lang w:val="en-US"/>
        </w:rPr>
        <w:t>7</w:t>
      </w:r>
    </w:p>
    <w:p w14:paraId="434776DE" w14:textId="77777777" w:rsidR="00702DF2" w:rsidRPr="00DB64D3" w:rsidRDefault="00702DF2" w:rsidP="00700F46"/>
    <w:p w14:paraId="27A7F020" w14:textId="4A4CE861" w:rsidR="00702DF2" w:rsidRDefault="00702DF2" w:rsidP="00700F46">
      <w:pPr>
        <w:jc w:val="center"/>
      </w:pPr>
      <w:r>
        <w:t xml:space="preserve">Тема работы: </w:t>
      </w:r>
    </w:p>
    <w:p w14:paraId="037BB7AB" w14:textId="1AFF1273" w:rsidR="009318C3" w:rsidRPr="00107A5F" w:rsidRDefault="00657625" w:rsidP="00700F46">
      <w:pPr>
        <w:jc w:val="center"/>
      </w:pPr>
      <w:r>
        <w:t xml:space="preserve">Работа с </w:t>
      </w:r>
      <w:r w:rsidR="000E38E0">
        <w:t>строковыми типами данных</w:t>
      </w:r>
    </w:p>
    <w:p w14:paraId="70B3CE6B" w14:textId="77777777" w:rsidR="00702DF2" w:rsidRDefault="00702DF2" w:rsidP="00700F46">
      <w:pPr>
        <w:rPr>
          <w:i/>
          <w:szCs w:val="28"/>
        </w:rPr>
      </w:pPr>
    </w:p>
    <w:p w14:paraId="3D02D40F" w14:textId="77777777" w:rsidR="00702DF2" w:rsidRDefault="00702DF2" w:rsidP="00700F46">
      <w:pPr>
        <w:rPr>
          <w:szCs w:val="28"/>
        </w:rPr>
      </w:pPr>
    </w:p>
    <w:p w14:paraId="308E2096" w14:textId="77777777" w:rsidR="00702DF2" w:rsidRDefault="00702DF2" w:rsidP="00700F46">
      <w:pPr>
        <w:rPr>
          <w:szCs w:val="28"/>
        </w:rPr>
      </w:pPr>
    </w:p>
    <w:p w14:paraId="5784EBDD" w14:textId="77777777" w:rsidR="00702DF2" w:rsidRDefault="00702DF2" w:rsidP="00700F46">
      <w:pPr>
        <w:rPr>
          <w:szCs w:val="28"/>
        </w:rPr>
      </w:pPr>
    </w:p>
    <w:p w14:paraId="2159612B" w14:textId="77777777" w:rsidR="00702DF2" w:rsidRDefault="00702DF2" w:rsidP="00700F46">
      <w:pPr>
        <w:rPr>
          <w:szCs w:val="28"/>
        </w:rPr>
      </w:pPr>
    </w:p>
    <w:p w14:paraId="7CF166F7" w14:textId="77777777" w:rsidR="00702DF2" w:rsidRDefault="00702DF2" w:rsidP="00700F46">
      <w:pPr>
        <w:rPr>
          <w:szCs w:val="28"/>
        </w:rPr>
      </w:pPr>
    </w:p>
    <w:p w14:paraId="54080259" w14:textId="77777777" w:rsidR="00702DF2" w:rsidRDefault="00702DF2" w:rsidP="00700F46">
      <w:pPr>
        <w:rPr>
          <w:szCs w:val="28"/>
        </w:rPr>
      </w:pPr>
    </w:p>
    <w:p w14:paraId="524EEA78" w14:textId="77777777" w:rsidR="00702DF2" w:rsidRDefault="00702DF2" w:rsidP="00700F46">
      <w:pPr>
        <w:rPr>
          <w:szCs w:val="28"/>
        </w:rPr>
      </w:pPr>
    </w:p>
    <w:p w14:paraId="3885EB24" w14:textId="05B73359" w:rsidR="00702DF2" w:rsidRDefault="00700F46" w:rsidP="00700F46">
      <w:pPr>
        <w:pStyle w:val="a9"/>
        <w:ind w:firstLine="709"/>
      </w:pPr>
      <w:r>
        <w:tab/>
      </w:r>
      <w:r w:rsidR="00702DF2">
        <w:t xml:space="preserve">Выполнил </w:t>
      </w:r>
    </w:p>
    <w:p w14:paraId="049A8CFD" w14:textId="686F48FC" w:rsidR="00702DF2" w:rsidRPr="007C4A57" w:rsidRDefault="00700F46" w:rsidP="00700F46">
      <w:pPr>
        <w:pStyle w:val="a9"/>
        <w:ind w:firstLine="709"/>
      </w:pPr>
      <w:r>
        <w:tab/>
      </w:r>
      <w:r w:rsidR="00702DF2">
        <w:t>студент</w:t>
      </w:r>
      <w:r w:rsidR="00702DF2" w:rsidRPr="00C853AE">
        <w:t xml:space="preserve">:   гр. </w:t>
      </w:r>
      <w:r w:rsidR="00702DF2">
        <w:t>15100</w:t>
      </w:r>
      <w:r w:rsidR="007C4A57">
        <w:t>4</w:t>
      </w:r>
      <w:r w:rsidR="00702DF2">
        <w:t xml:space="preserve">                                                    </w:t>
      </w:r>
      <w:r w:rsidR="00D778CC">
        <w:t>Башлыков В.В.</w:t>
      </w:r>
    </w:p>
    <w:p w14:paraId="381F6F45" w14:textId="77777777" w:rsidR="00702DF2" w:rsidRPr="005251C5" w:rsidRDefault="00702DF2" w:rsidP="00700F46">
      <w:pPr>
        <w:pStyle w:val="a9"/>
        <w:ind w:firstLine="709"/>
      </w:pPr>
    </w:p>
    <w:p w14:paraId="28FC8E19" w14:textId="40FA98B9" w:rsidR="00702DF2" w:rsidRDefault="00700F46" w:rsidP="00700F46">
      <w:pPr>
        <w:pStyle w:val="a9"/>
        <w:ind w:firstLine="709"/>
      </w:pPr>
      <w:r>
        <w:tab/>
      </w:r>
      <w:r w:rsidR="00702DF2">
        <w:t>Проверил:                                                                     Фадеева Е.</w:t>
      </w:r>
      <w:r w:rsidR="00297DDB">
        <w:t xml:space="preserve"> </w:t>
      </w:r>
      <w:r w:rsidR="00702DF2">
        <w:t xml:space="preserve">П.  </w:t>
      </w:r>
    </w:p>
    <w:p w14:paraId="7BE41B5D" w14:textId="5E68165F" w:rsidR="00702DF2" w:rsidRDefault="00702DF2" w:rsidP="00700F46">
      <w:pPr>
        <w:rPr>
          <w:szCs w:val="28"/>
        </w:rPr>
      </w:pPr>
    </w:p>
    <w:p w14:paraId="42EBAAC8" w14:textId="77777777" w:rsidR="00702DF2" w:rsidRDefault="00702DF2" w:rsidP="00700F46">
      <w:pPr>
        <w:rPr>
          <w:szCs w:val="28"/>
        </w:rPr>
      </w:pPr>
    </w:p>
    <w:p w14:paraId="6603A13B" w14:textId="77777777" w:rsidR="00702DF2" w:rsidRDefault="00702DF2" w:rsidP="00700F46">
      <w:pPr>
        <w:rPr>
          <w:szCs w:val="28"/>
        </w:rPr>
      </w:pPr>
    </w:p>
    <w:p w14:paraId="344D47D3" w14:textId="77777777" w:rsidR="00702DF2" w:rsidRDefault="00702DF2" w:rsidP="00700F46">
      <w:pPr>
        <w:rPr>
          <w:szCs w:val="28"/>
        </w:rPr>
      </w:pPr>
    </w:p>
    <w:p w14:paraId="13C93901" w14:textId="77777777" w:rsidR="00702DF2" w:rsidRDefault="00702DF2" w:rsidP="00700F46">
      <w:pPr>
        <w:rPr>
          <w:szCs w:val="28"/>
        </w:rPr>
      </w:pPr>
    </w:p>
    <w:p w14:paraId="1EB084E0" w14:textId="13E979B3" w:rsidR="00700F46" w:rsidRDefault="00700F46" w:rsidP="00700F46">
      <w:pPr>
        <w:rPr>
          <w:szCs w:val="28"/>
        </w:rPr>
      </w:pPr>
    </w:p>
    <w:p w14:paraId="7EEE931A" w14:textId="218E4CCD" w:rsidR="00700F46" w:rsidRDefault="00700F46" w:rsidP="00700F46">
      <w:pPr>
        <w:rPr>
          <w:szCs w:val="28"/>
        </w:rPr>
      </w:pPr>
    </w:p>
    <w:p w14:paraId="6B250DCA" w14:textId="078EFCDE" w:rsidR="00700F46" w:rsidRDefault="00700F46" w:rsidP="00700F46">
      <w:pPr>
        <w:rPr>
          <w:szCs w:val="28"/>
        </w:rPr>
      </w:pPr>
    </w:p>
    <w:p w14:paraId="13877524" w14:textId="77777777" w:rsidR="00700F46" w:rsidRDefault="00700F46" w:rsidP="00700F46"/>
    <w:p w14:paraId="114F2D38" w14:textId="080A1047" w:rsidR="00702DF2" w:rsidRDefault="00702DF2" w:rsidP="00700F46">
      <w:pPr>
        <w:jc w:val="center"/>
      </w:pPr>
      <w:r>
        <w:t>Минск 20</w:t>
      </w:r>
      <w:r w:rsidRPr="00DB64D3">
        <w:t>2</w:t>
      </w:r>
      <w:r>
        <w:t>1</w:t>
      </w:r>
    </w:p>
    <w:p w14:paraId="204DD73F" w14:textId="4B9E41CD" w:rsidR="0062228E" w:rsidRDefault="0062228E" w:rsidP="0062228E">
      <w:pPr>
        <w:pStyle w:val="a6"/>
        <w:rPr>
          <w:lang w:val="en-US"/>
        </w:rPr>
      </w:pPr>
      <w:r>
        <w:lastRenderedPageBreak/>
        <w:t>Содержание</w:t>
      </w:r>
    </w:p>
    <w:p w14:paraId="7F3886EF" w14:textId="4770A9D3" w:rsidR="00030BD0" w:rsidRDefault="002F00FB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  <w:hyperlink w:anchor="_Toc88834458" w:history="1">
        <w:r w:rsidR="00030BD0" w:rsidRPr="009072DF">
          <w:rPr>
            <w:rStyle w:val="af"/>
          </w:rPr>
          <w:t>1 Постановка задачи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58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3</w:t>
        </w:r>
        <w:r w:rsidR="00030BD0">
          <w:rPr>
            <w:webHidden/>
          </w:rPr>
          <w:fldChar w:fldCharType="end"/>
        </w:r>
      </w:hyperlink>
    </w:p>
    <w:p w14:paraId="369D8C11" w14:textId="4BF326B4" w:rsidR="00030BD0" w:rsidRDefault="00E14957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59" w:history="1">
        <w:r w:rsidR="00030BD0" w:rsidRPr="009072DF">
          <w:rPr>
            <w:rStyle w:val="af"/>
          </w:rPr>
          <w:t>2 Ход решения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59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4</w:t>
        </w:r>
        <w:r w:rsidR="00030BD0">
          <w:rPr>
            <w:webHidden/>
          </w:rPr>
          <w:fldChar w:fldCharType="end"/>
        </w:r>
      </w:hyperlink>
    </w:p>
    <w:p w14:paraId="55132AC9" w14:textId="0B343EB2" w:rsidR="00030BD0" w:rsidRDefault="00E14957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0" w:history="1">
        <w:r w:rsidR="00030BD0" w:rsidRPr="009072DF">
          <w:rPr>
            <w:rStyle w:val="af"/>
          </w:rPr>
          <w:t>3 Текстовый алгоритм решения задачи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0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5</w:t>
        </w:r>
        <w:r w:rsidR="00030BD0">
          <w:rPr>
            <w:webHidden/>
          </w:rPr>
          <w:fldChar w:fldCharType="end"/>
        </w:r>
      </w:hyperlink>
    </w:p>
    <w:p w14:paraId="5B5D4D37" w14:textId="42EE0540" w:rsidR="00030BD0" w:rsidRDefault="00E14957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1" w:history="1">
        <w:r w:rsidR="00030BD0" w:rsidRPr="009072DF">
          <w:rPr>
            <w:rStyle w:val="af"/>
          </w:rPr>
          <w:t>4 Структура данных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1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8</w:t>
        </w:r>
        <w:r w:rsidR="00030BD0">
          <w:rPr>
            <w:webHidden/>
          </w:rPr>
          <w:fldChar w:fldCharType="end"/>
        </w:r>
      </w:hyperlink>
    </w:p>
    <w:p w14:paraId="25681BE9" w14:textId="5F634428" w:rsidR="00030BD0" w:rsidRDefault="00E14957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2" w:history="1">
        <w:r w:rsidR="00030BD0" w:rsidRPr="009072DF">
          <w:rPr>
            <w:rStyle w:val="af"/>
          </w:rPr>
          <w:t>5 Схема алгоритма решения задачи по ГОСТ 19.701-90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2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9</w:t>
        </w:r>
        <w:r w:rsidR="00030BD0">
          <w:rPr>
            <w:webHidden/>
          </w:rPr>
          <w:fldChar w:fldCharType="end"/>
        </w:r>
      </w:hyperlink>
    </w:p>
    <w:p w14:paraId="260386D3" w14:textId="21BA7090" w:rsidR="00030BD0" w:rsidRDefault="00E14957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3" w:history="1">
        <w:r w:rsidR="00030BD0" w:rsidRPr="009072DF">
          <w:rPr>
            <w:rStyle w:val="af"/>
          </w:rPr>
          <w:t>6 Результаты расчетов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3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14</w:t>
        </w:r>
        <w:r w:rsidR="00030BD0">
          <w:rPr>
            <w:webHidden/>
          </w:rPr>
          <w:fldChar w:fldCharType="end"/>
        </w:r>
      </w:hyperlink>
    </w:p>
    <w:p w14:paraId="70580392" w14:textId="3981C8ED" w:rsidR="00030BD0" w:rsidRDefault="00E14957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4" w:history="1">
        <w:r w:rsidR="00030BD0" w:rsidRPr="009072DF">
          <w:rPr>
            <w:rStyle w:val="af"/>
          </w:rPr>
          <w:t>Приложение А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4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15</w:t>
        </w:r>
        <w:r w:rsidR="00030BD0">
          <w:rPr>
            <w:webHidden/>
          </w:rPr>
          <w:fldChar w:fldCharType="end"/>
        </w:r>
      </w:hyperlink>
    </w:p>
    <w:p w14:paraId="7B8DFDB5" w14:textId="4869A275" w:rsidR="00030BD0" w:rsidRDefault="00E14957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5" w:history="1">
        <w:r w:rsidR="00030BD0" w:rsidRPr="009072DF">
          <w:rPr>
            <w:rStyle w:val="af"/>
          </w:rPr>
          <w:t>Приложение Б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5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21</w:t>
        </w:r>
        <w:r w:rsidR="00030BD0">
          <w:rPr>
            <w:webHidden/>
          </w:rPr>
          <w:fldChar w:fldCharType="end"/>
        </w:r>
      </w:hyperlink>
    </w:p>
    <w:p w14:paraId="114B0AC2" w14:textId="50020246" w:rsidR="00030BD0" w:rsidRDefault="00E14957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6" w:history="1">
        <w:r w:rsidR="00030BD0" w:rsidRPr="009072DF">
          <w:rPr>
            <w:rStyle w:val="af"/>
          </w:rPr>
          <w:t>Приложение В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6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25</w:t>
        </w:r>
        <w:r w:rsidR="00030BD0">
          <w:rPr>
            <w:webHidden/>
          </w:rPr>
          <w:fldChar w:fldCharType="end"/>
        </w:r>
      </w:hyperlink>
    </w:p>
    <w:p w14:paraId="06E86DA7" w14:textId="0C825FA2" w:rsidR="00030BD0" w:rsidRDefault="00E14957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7" w:history="1">
        <w:r w:rsidR="00030BD0" w:rsidRPr="009072DF">
          <w:rPr>
            <w:rStyle w:val="af"/>
          </w:rPr>
          <w:t>Приложение Г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7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31</w:t>
        </w:r>
        <w:r w:rsidR="00030BD0">
          <w:rPr>
            <w:webHidden/>
          </w:rPr>
          <w:fldChar w:fldCharType="end"/>
        </w:r>
      </w:hyperlink>
    </w:p>
    <w:p w14:paraId="1DC3437C" w14:textId="1FB03402" w:rsidR="00030BD0" w:rsidRDefault="00E14957">
      <w:pPr>
        <w:pStyle w:val="11"/>
        <w:rPr>
          <w:rFonts w:asciiTheme="minorHAnsi" w:eastAsiaTheme="minorEastAsia" w:hAnsiTheme="minorHAnsi" w:cstheme="minorBidi"/>
          <w:sz w:val="22"/>
          <w:lang w:eastAsia="ru-RU"/>
        </w:rPr>
      </w:pPr>
      <w:hyperlink w:anchor="_Toc88834468" w:history="1">
        <w:r w:rsidR="00030BD0" w:rsidRPr="009072DF">
          <w:rPr>
            <w:rStyle w:val="af"/>
          </w:rPr>
          <w:t>Приложение Д</w:t>
        </w:r>
        <w:r w:rsidR="00030BD0">
          <w:rPr>
            <w:webHidden/>
          </w:rPr>
          <w:tab/>
        </w:r>
        <w:r w:rsidR="00030BD0">
          <w:rPr>
            <w:webHidden/>
          </w:rPr>
          <w:fldChar w:fldCharType="begin"/>
        </w:r>
        <w:r w:rsidR="00030BD0">
          <w:rPr>
            <w:webHidden/>
          </w:rPr>
          <w:instrText xml:space="preserve"> PAGEREF _Toc88834468 \h </w:instrText>
        </w:r>
        <w:r w:rsidR="00030BD0">
          <w:rPr>
            <w:webHidden/>
          </w:rPr>
        </w:r>
        <w:r w:rsidR="00030BD0">
          <w:rPr>
            <w:webHidden/>
          </w:rPr>
          <w:fldChar w:fldCharType="separate"/>
        </w:r>
        <w:r w:rsidR="00030BD0">
          <w:rPr>
            <w:webHidden/>
          </w:rPr>
          <w:t>37</w:t>
        </w:r>
        <w:r w:rsidR="00030BD0">
          <w:rPr>
            <w:webHidden/>
          </w:rPr>
          <w:fldChar w:fldCharType="end"/>
        </w:r>
      </w:hyperlink>
    </w:p>
    <w:p w14:paraId="28DCC64B" w14:textId="2F91961C" w:rsidR="002F00FB" w:rsidRPr="002F00FB" w:rsidRDefault="002F00FB" w:rsidP="002F00FB">
      <w:pPr>
        <w:pStyle w:val="a2"/>
        <w:rPr>
          <w:lang w:val="en-US"/>
        </w:rPr>
      </w:pPr>
      <w:r>
        <w:rPr>
          <w:lang w:val="en-US"/>
        </w:rPr>
        <w:fldChar w:fldCharType="end"/>
      </w:r>
    </w:p>
    <w:p w14:paraId="38AFEAB6" w14:textId="77777777" w:rsidR="002F00FB" w:rsidRPr="00D6536F" w:rsidRDefault="002F00FB" w:rsidP="002F00FB">
      <w:pPr>
        <w:pStyle w:val="11"/>
        <w:rPr>
          <w:rFonts w:ascii="Calibri" w:eastAsia="Times New Roman" w:hAnsi="Calibri"/>
          <w:sz w:val="22"/>
          <w:lang w:val="en-US"/>
        </w:rPr>
      </w:pPr>
      <w:r>
        <w:rPr>
          <w:lang w:val="en-US"/>
        </w:rPr>
        <w:fldChar w:fldCharType="begin"/>
      </w:r>
      <w:r>
        <w:rPr>
          <w:lang w:val="en-US"/>
        </w:rPr>
        <w:instrText xml:space="preserve"> TOC \o "1-3" \h \z \u </w:instrText>
      </w:r>
      <w:r>
        <w:rPr>
          <w:lang w:val="en-US"/>
        </w:rPr>
        <w:fldChar w:fldCharType="separate"/>
      </w:r>
    </w:p>
    <w:p w14:paraId="4FCC1C30" w14:textId="77777777" w:rsidR="002F00FB" w:rsidRPr="00D6536F" w:rsidRDefault="002F00FB">
      <w:pPr>
        <w:pStyle w:val="11"/>
        <w:rPr>
          <w:rFonts w:ascii="Calibri" w:eastAsia="Times New Roman" w:hAnsi="Calibri"/>
          <w:sz w:val="22"/>
          <w:lang w:val="en-US"/>
        </w:rPr>
      </w:pPr>
    </w:p>
    <w:p w14:paraId="64622FA2" w14:textId="77777777" w:rsidR="002F00FB" w:rsidRPr="007B2112" w:rsidRDefault="002F00FB" w:rsidP="002F00FB">
      <w:pPr>
        <w:pStyle w:val="a2"/>
      </w:pPr>
      <w:r>
        <w:rPr>
          <w:lang w:val="en-US"/>
        </w:rPr>
        <w:fldChar w:fldCharType="end"/>
      </w:r>
    </w:p>
    <w:p w14:paraId="25CA3DA8" w14:textId="77777777" w:rsidR="00B40DA8" w:rsidRDefault="009506F5" w:rsidP="007B2112">
      <w:pPr>
        <w:pStyle w:val="1"/>
        <w:ind w:right="709"/>
      </w:pPr>
      <w:bookmarkStart w:id="0" w:name="_Toc388266365"/>
      <w:bookmarkStart w:id="1" w:name="_Toc388266384"/>
      <w:bookmarkStart w:id="2" w:name="_Toc388266395"/>
      <w:bookmarkStart w:id="3" w:name="_Toc388434571"/>
      <w:bookmarkStart w:id="4" w:name="_Toc411432893"/>
      <w:bookmarkStart w:id="5" w:name="_Toc411433282"/>
      <w:bookmarkStart w:id="6" w:name="_Toc411433520"/>
      <w:bookmarkStart w:id="7" w:name="_Toc411433715"/>
      <w:bookmarkStart w:id="8" w:name="_Toc411433883"/>
      <w:bookmarkStart w:id="9" w:name="_Toc411870075"/>
      <w:bookmarkStart w:id="10" w:name="_Toc534481650"/>
      <w:bookmarkStart w:id="11" w:name="_Toc460586191"/>
      <w:bookmarkStart w:id="12" w:name="_Toc462140308"/>
      <w:bookmarkStart w:id="13" w:name="_Toc88834458"/>
      <w:r>
        <w:rPr>
          <w:lang w:val="ru-RU"/>
        </w:rPr>
        <w:lastRenderedPageBreak/>
        <w:t>Постановка задачи</w:t>
      </w:r>
      <w:bookmarkEnd w:id="0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</w:p>
    <w:p w14:paraId="4CA6519F" w14:textId="77777777" w:rsidR="006C53E4" w:rsidRDefault="008929DA" w:rsidP="00E1553C">
      <w:pPr>
        <w:pStyle w:val="a2"/>
        <w:rPr>
          <w:rFonts w:eastAsia="Times New Roman"/>
          <w:color w:val="000000"/>
        </w:rPr>
      </w:pPr>
      <w:bookmarkStart w:id="14" w:name="_Toc460586192"/>
      <w:bookmarkStart w:id="15" w:name="_Toc462140309"/>
      <w:bookmarkStart w:id="16" w:name="_Toc388266366"/>
      <w:bookmarkStart w:id="17" w:name="_Toc388266385"/>
      <w:bookmarkStart w:id="18" w:name="_Toc388266396"/>
      <w:r w:rsidRPr="008929DA">
        <w:rPr>
          <w:rFonts w:eastAsia="Times New Roman"/>
          <w:color w:val="000000"/>
        </w:rPr>
        <w:t>Дается последовательность, содержащая от 2 до 50 слов, в каждом из которых от</w:t>
      </w:r>
      <w:r w:rsidR="006C53E4">
        <w:rPr>
          <w:rFonts w:eastAsia="Times New Roman"/>
          <w:color w:val="000000"/>
        </w:rPr>
        <w:t xml:space="preserve"> </w:t>
      </w:r>
      <w:r w:rsidRPr="008929DA">
        <w:rPr>
          <w:rFonts w:eastAsia="Times New Roman"/>
          <w:color w:val="000000"/>
        </w:rPr>
        <w:t xml:space="preserve">1 до </w:t>
      </w:r>
      <w:r w:rsidR="006C53E4">
        <w:rPr>
          <w:rFonts w:eastAsia="Times New Roman"/>
          <w:color w:val="000000"/>
        </w:rPr>
        <w:t>50</w:t>
      </w:r>
      <w:r w:rsidRPr="008929DA">
        <w:rPr>
          <w:rFonts w:eastAsia="Times New Roman"/>
          <w:color w:val="000000"/>
        </w:rPr>
        <w:t xml:space="preserve"> строчных латинских букв; между соседними словами - запятая или хотя</w:t>
      </w:r>
      <w:r w:rsidR="006C53E4">
        <w:rPr>
          <w:rFonts w:eastAsia="Times New Roman"/>
          <w:color w:val="000000"/>
        </w:rPr>
        <w:t xml:space="preserve"> </w:t>
      </w:r>
      <w:r w:rsidRPr="008929DA">
        <w:rPr>
          <w:rFonts w:eastAsia="Times New Roman"/>
          <w:color w:val="000000"/>
        </w:rPr>
        <w:t>бы один пробел, после последнего слова - точка. Выведите те слова</w:t>
      </w:r>
      <w:r w:rsidR="006C53E4">
        <w:rPr>
          <w:rFonts w:eastAsia="Times New Roman"/>
          <w:color w:val="000000"/>
        </w:rPr>
        <w:t xml:space="preserve"> </w:t>
      </w:r>
      <w:r w:rsidRPr="008929DA">
        <w:rPr>
          <w:rFonts w:eastAsia="Times New Roman"/>
          <w:color w:val="000000"/>
        </w:rPr>
        <w:t>последовательности, которые отличаются от последнего слова и удовлетворяют</w:t>
      </w:r>
      <w:r w:rsidR="006C53E4">
        <w:rPr>
          <w:rFonts w:eastAsia="Times New Roman"/>
          <w:color w:val="000000"/>
        </w:rPr>
        <w:t xml:space="preserve"> </w:t>
      </w:r>
      <w:r w:rsidRPr="008929DA">
        <w:rPr>
          <w:rFonts w:eastAsia="Times New Roman"/>
          <w:color w:val="000000"/>
        </w:rPr>
        <w:t>следующему свойству:</w:t>
      </w:r>
    </w:p>
    <w:p w14:paraId="72CF501B" w14:textId="305875A7" w:rsidR="00E1553C" w:rsidRPr="00417132" w:rsidRDefault="008929DA" w:rsidP="00E1553C">
      <w:pPr>
        <w:pStyle w:val="a2"/>
        <w:rPr>
          <w:rFonts w:eastAsia="Times New Roman"/>
          <w:color w:val="000000"/>
        </w:rPr>
      </w:pPr>
      <w:r w:rsidRPr="008929DA">
        <w:rPr>
          <w:rFonts w:eastAsia="Times New Roman"/>
          <w:color w:val="000000"/>
        </w:rPr>
        <w:t xml:space="preserve"> - слово симметрично</w:t>
      </w:r>
    </w:p>
    <w:p w14:paraId="70CCE579" w14:textId="33F0DE13" w:rsidR="00964591" w:rsidRPr="00417132" w:rsidRDefault="00964591" w:rsidP="00561454">
      <w:pPr>
        <w:pStyle w:val="ab"/>
        <w:ind w:firstLine="0"/>
        <w:jc w:val="left"/>
        <w:rPr>
          <w:b w:val="0"/>
          <w:noProof/>
          <w:lang w:eastAsia="ru-RU"/>
        </w:rPr>
      </w:pPr>
      <w:r w:rsidRPr="00417132">
        <w:rPr>
          <w:b w:val="0"/>
          <w:noProof/>
          <w:lang w:eastAsia="ru-RU"/>
        </w:rPr>
        <w:t>Правила постановки:</w:t>
      </w:r>
    </w:p>
    <w:p w14:paraId="3406A380" w14:textId="104D0E41" w:rsidR="001F6F07" w:rsidRDefault="001F6F07" w:rsidP="001F6F07">
      <w:pPr>
        <w:pStyle w:val="a0"/>
      </w:pPr>
      <w:r>
        <w:rPr>
          <w:noProof/>
          <w:lang w:eastAsia="ru-RU"/>
        </w:rPr>
        <w:t>Программа учитывает некорректный ввод пользователя.</w:t>
      </w:r>
    </w:p>
    <w:p w14:paraId="64EEE315" w14:textId="34443D87" w:rsidR="00E1288B" w:rsidRDefault="006C53E4" w:rsidP="00E029A5">
      <w:pPr>
        <w:pStyle w:val="a"/>
      </w:pPr>
      <w:r>
        <w:t>Пустая строка</w:t>
      </w:r>
    </w:p>
    <w:p w14:paraId="38F92B9A" w14:textId="13E73854" w:rsidR="006C53E4" w:rsidRDefault="006C53E4" w:rsidP="00E029A5">
      <w:pPr>
        <w:pStyle w:val="a"/>
      </w:pPr>
      <w:r>
        <w:t>Отсутствие пробелов</w:t>
      </w:r>
    </w:p>
    <w:p w14:paraId="2868A930" w14:textId="7D940BF0" w:rsidR="006C53E4" w:rsidRDefault="00124C7E" w:rsidP="00E029A5">
      <w:pPr>
        <w:pStyle w:val="a"/>
      </w:pPr>
      <w:r>
        <w:t>О</w:t>
      </w:r>
      <w:r w:rsidR="006C53E4">
        <w:t>тсутс</w:t>
      </w:r>
      <w:r>
        <w:t>твие запятых</w:t>
      </w:r>
    </w:p>
    <w:p w14:paraId="339AE648" w14:textId="695D1061" w:rsidR="00124C7E" w:rsidRDefault="00124C7E" w:rsidP="00E029A5">
      <w:pPr>
        <w:pStyle w:val="a"/>
      </w:pPr>
      <w:r>
        <w:t>Неподходящих символов</w:t>
      </w:r>
    </w:p>
    <w:p w14:paraId="4D57E8F0" w14:textId="1B9C9B21" w:rsidR="001F6F07" w:rsidRDefault="001F6F07" w:rsidP="00E1288B">
      <w:pPr>
        <w:pStyle w:val="a0"/>
      </w:pPr>
      <w:r>
        <w:t>Для решения задачи используетс</w:t>
      </w:r>
      <w:r w:rsidR="00E1288B">
        <w:t xml:space="preserve">я </w:t>
      </w:r>
      <w:r w:rsidR="00124C7E">
        <w:t xml:space="preserve">строковый </w:t>
      </w:r>
      <w:r w:rsidR="00F11BEA">
        <w:t>тип данных.</w:t>
      </w:r>
    </w:p>
    <w:p w14:paraId="1192C4BC" w14:textId="77777777" w:rsidR="001F6F07" w:rsidRDefault="001F6F07" w:rsidP="001F6F07">
      <w:pPr>
        <w:pStyle w:val="a0"/>
        <w:numPr>
          <w:ilvl w:val="0"/>
          <w:numId w:val="0"/>
        </w:numPr>
        <w:ind w:left="709"/>
        <w:rPr>
          <w:noProof/>
          <w:lang w:eastAsia="ru-RU"/>
        </w:rPr>
      </w:pPr>
    </w:p>
    <w:p w14:paraId="7281750D" w14:textId="6CA77F56" w:rsidR="00D13E58" w:rsidRDefault="00D13E58" w:rsidP="00964591">
      <w:pPr>
        <w:pStyle w:val="a"/>
        <w:numPr>
          <w:ilvl w:val="0"/>
          <w:numId w:val="0"/>
        </w:numPr>
        <w:ind w:firstLine="709"/>
      </w:pPr>
      <w:r>
        <w:br w:type="page"/>
      </w:r>
    </w:p>
    <w:p w14:paraId="07291F5A" w14:textId="3EC1E650" w:rsidR="00C00052" w:rsidRDefault="00D13E58" w:rsidP="00D13E58">
      <w:pPr>
        <w:pStyle w:val="1"/>
      </w:pPr>
      <w:bookmarkStart w:id="19" w:name="_Toc88834459"/>
      <w:r>
        <w:lastRenderedPageBreak/>
        <w:t>Ход решения</w:t>
      </w:r>
      <w:bookmarkEnd w:id="19"/>
    </w:p>
    <w:p w14:paraId="2CE1E1CC" w14:textId="6B600CAF" w:rsidR="008C56CC" w:rsidRDefault="00096A4B" w:rsidP="00D0536A">
      <w:pPr>
        <w:pStyle w:val="a0"/>
        <w:numPr>
          <w:ilvl w:val="0"/>
          <w:numId w:val="41"/>
        </w:numPr>
      </w:pPr>
      <w:r>
        <w:t xml:space="preserve">В начале необходимо получить последнее слово последовательности. Для этого мы идем с последнего элемента последовательности до момента встречи </w:t>
      </w:r>
      <w:r w:rsidR="00122754">
        <w:t>первой запятой или пробела.</w:t>
      </w:r>
    </w:p>
    <w:p w14:paraId="5ED37F12" w14:textId="1E52BCA1" w:rsidR="00541875" w:rsidRDefault="00541875" w:rsidP="00D0536A">
      <w:pPr>
        <w:pStyle w:val="a0"/>
        <w:numPr>
          <w:ilvl w:val="0"/>
          <w:numId w:val="41"/>
        </w:numPr>
      </w:pPr>
      <w:r>
        <w:t>После проходя по строке, получаем каждое слово по отдельности.</w:t>
      </w:r>
    </w:p>
    <w:p w14:paraId="671B3025" w14:textId="46329FDB" w:rsidR="00541875" w:rsidRDefault="00541875" w:rsidP="00D0536A">
      <w:pPr>
        <w:pStyle w:val="a0"/>
        <w:numPr>
          <w:ilvl w:val="0"/>
          <w:numId w:val="41"/>
        </w:numPr>
      </w:pPr>
      <w:r>
        <w:t xml:space="preserve">Переворачиваем </w:t>
      </w:r>
      <w:r w:rsidR="009D4A52">
        <w:t>это слово.</w:t>
      </w:r>
    </w:p>
    <w:p w14:paraId="1F2B791D" w14:textId="41001871" w:rsidR="009D4A52" w:rsidRDefault="009D4A52" w:rsidP="00D0536A">
      <w:pPr>
        <w:pStyle w:val="a0"/>
        <w:numPr>
          <w:ilvl w:val="0"/>
          <w:numId w:val="41"/>
        </w:numPr>
      </w:pPr>
      <w:proofErr w:type="spellStart"/>
      <w:r>
        <w:t>Провереяем</w:t>
      </w:r>
      <w:proofErr w:type="spellEnd"/>
      <w:r>
        <w:t xml:space="preserve"> текущее слово с перевернутым текущим словом и узнаем </w:t>
      </w:r>
      <w:proofErr w:type="spellStart"/>
      <w:r>
        <w:t>полиндром</w:t>
      </w:r>
      <w:proofErr w:type="spellEnd"/>
      <w:r>
        <w:t xml:space="preserve"> оно или нет.</w:t>
      </w:r>
    </w:p>
    <w:p w14:paraId="3BB66E3C" w14:textId="0EA76775" w:rsidR="009D4A52" w:rsidRDefault="009D4A52" w:rsidP="00D0536A">
      <w:pPr>
        <w:pStyle w:val="a0"/>
        <w:numPr>
          <w:ilvl w:val="0"/>
          <w:numId w:val="41"/>
        </w:numPr>
      </w:pPr>
      <w:r>
        <w:t xml:space="preserve">Если слово </w:t>
      </w:r>
      <w:proofErr w:type="spellStart"/>
      <w:r>
        <w:t>полиндром</w:t>
      </w:r>
      <w:proofErr w:type="spellEnd"/>
      <w:r>
        <w:t xml:space="preserve"> и </w:t>
      </w:r>
      <w:r w:rsidR="00453E60">
        <w:t>не равно последнему слову, тогда выводим слово.</w:t>
      </w:r>
    </w:p>
    <w:p w14:paraId="290B3107" w14:textId="77777777" w:rsidR="00267EC0" w:rsidRDefault="00267EC0" w:rsidP="007B2112">
      <w:pPr>
        <w:pStyle w:val="1"/>
        <w:rPr>
          <w:lang w:val="ru-RU"/>
        </w:rPr>
      </w:pPr>
      <w:bookmarkStart w:id="20" w:name="_Toc88834460"/>
      <w:r>
        <w:rPr>
          <w:lang w:val="ru-RU"/>
        </w:rPr>
        <w:lastRenderedPageBreak/>
        <w:t>Текстовый алгоритм решения задачи</w:t>
      </w:r>
      <w:bookmarkEnd w:id="14"/>
      <w:bookmarkEnd w:id="15"/>
      <w:bookmarkEnd w:id="20"/>
    </w:p>
    <w:p w14:paraId="3DDC1C8E" w14:textId="6E3F69B0" w:rsidR="00D83596" w:rsidRDefault="00D83596" w:rsidP="00D83596">
      <w:pPr>
        <w:pStyle w:val="ac"/>
        <w:jc w:val="left"/>
      </w:pPr>
      <w:r>
        <w:t xml:space="preserve">Таблица </w:t>
      </w:r>
      <w:r w:rsidR="00C74A1A">
        <w:rPr>
          <w:noProof/>
        </w:rPr>
        <w:fldChar w:fldCharType="begin"/>
      </w:r>
      <w:r w:rsidR="00C74A1A">
        <w:rPr>
          <w:noProof/>
        </w:rPr>
        <w:instrText xml:space="preserve"> SEQ Таблица \* ARABIC </w:instrText>
      </w:r>
      <w:r w:rsidR="00C74A1A">
        <w:rPr>
          <w:noProof/>
        </w:rPr>
        <w:fldChar w:fldCharType="separate"/>
      </w:r>
      <w:r>
        <w:rPr>
          <w:noProof/>
        </w:rPr>
        <w:t>1</w:t>
      </w:r>
      <w:r w:rsidR="00C74A1A">
        <w:rPr>
          <w:noProof/>
        </w:rPr>
        <w:fldChar w:fldCharType="end"/>
      </w:r>
      <w:r>
        <w:rPr>
          <w:lang w:val="en-US"/>
        </w:rPr>
        <w:t xml:space="preserve"> – </w:t>
      </w:r>
      <w:r>
        <w:t>Алгоритм решения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75"/>
        <w:gridCol w:w="8270"/>
      </w:tblGrid>
      <w:tr w:rsidR="00267EC0" w:rsidRPr="00675BCC" w14:paraId="5D9F01ED" w14:textId="77777777" w:rsidTr="00C44D2C">
        <w:tc>
          <w:tcPr>
            <w:tcW w:w="575" w:type="pct"/>
            <w:shd w:val="clear" w:color="auto" w:fill="auto"/>
          </w:tcPr>
          <w:p w14:paraId="07F28E6E" w14:textId="77777777" w:rsidR="00267EC0" w:rsidRPr="006A2E7F" w:rsidRDefault="00267EC0" w:rsidP="0051026E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Номер</w:t>
            </w:r>
          </w:p>
          <w:p w14:paraId="7F4EB912" w14:textId="77777777" w:rsidR="00267EC0" w:rsidRPr="006A2E7F" w:rsidRDefault="00267EC0" w:rsidP="0051026E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шага</w:t>
            </w:r>
          </w:p>
        </w:tc>
        <w:tc>
          <w:tcPr>
            <w:tcW w:w="4425" w:type="pct"/>
            <w:shd w:val="clear" w:color="auto" w:fill="auto"/>
          </w:tcPr>
          <w:p w14:paraId="0A1EE0B4" w14:textId="77777777" w:rsidR="00267EC0" w:rsidRPr="006A2E7F" w:rsidRDefault="00267EC0" w:rsidP="0051026E">
            <w:pPr>
              <w:pStyle w:val="ad"/>
              <w:rPr>
                <w:szCs w:val="28"/>
              </w:rPr>
            </w:pPr>
            <w:r w:rsidRPr="006A2E7F">
              <w:rPr>
                <w:szCs w:val="28"/>
              </w:rPr>
              <w:t>Назначение шага</w:t>
            </w:r>
          </w:p>
        </w:tc>
      </w:tr>
      <w:tr w:rsidR="004E3F20" w:rsidRPr="00675BCC" w14:paraId="3A8DC0A2" w14:textId="77777777" w:rsidTr="00C44D2C">
        <w:tc>
          <w:tcPr>
            <w:tcW w:w="575" w:type="pct"/>
            <w:shd w:val="clear" w:color="auto" w:fill="auto"/>
          </w:tcPr>
          <w:p w14:paraId="7612294A" w14:textId="43CAF3C8" w:rsidR="004E3F20" w:rsidRPr="004E3F20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31C70168" w14:textId="6316E492" w:rsidR="004E3F20" w:rsidRPr="007E06AE" w:rsidRDefault="007E06AE" w:rsidP="0051026E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 xml:space="preserve">Ввод </w:t>
            </w:r>
            <w:proofErr w:type="spellStart"/>
            <w:r w:rsidR="0086475D">
              <w:rPr>
                <w:szCs w:val="28"/>
                <w:lang w:val="en-US"/>
              </w:rPr>
              <w:t>Str</w:t>
            </w:r>
            <w:proofErr w:type="spellEnd"/>
          </w:p>
        </w:tc>
      </w:tr>
      <w:tr w:rsidR="004E3F20" w:rsidRPr="00675BCC" w14:paraId="15C69255" w14:textId="77777777" w:rsidTr="00C44D2C">
        <w:tc>
          <w:tcPr>
            <w:tcW w:w="575" w:type="pct"/>
            <w:shd w:val="clear" w:color="auto" w:fill="auto"/>
          </w:tcPr>
          <w:p w14:paraId="7B7A820F" w14:textId="679655A6" w:rsidR="004E3F20" w:rsidRPr="004E3F20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  <w:lang w:val="en-US"/>
              </w:rPr>
            </w:pPr>
          </w:p>
        </w:tc>
        <w:tc>
          <w:tcPr>
            <w:tcW w:w="4425" w:type="pct"/>
            <w:shd w:val="clear" w:color="auto" w:fill="auto"/>
          </w:tcPr>
          <w:p w14:paraId="25DC76CE" w14:textId="70B5B58F" w:rsidR="004E3F20" w:rsidRPr="006A2E7F" w:rsidRDefault="00227EA9" w:rsidP="004E3F20">
            <w:pPr>
              <w:pStyle w:val="ad"/>
              <w:rPr>
                <w:szCs w:val="28"/>
              </w:rPr>
            </w:pPr>
            <w:r w:rsidRPr="00227EA9">
              <w:rPr>
                <w:szCs w:val="28"/>
              </w:rPr>
              <w:t xml:space="preserve">I := </w:t>
            </w:r>
            <w:proofErr w:type="spellStart"/>
            <w:r w:rsidRPr="00227EA9">
              <w:rPr>
                <w:szCs w:val="28"/>
              </w:rPr>
              <w:t>Length</w:t>
            </w:r>
            <w:proofErr w:type="spellEnd"/>
            <w:r w:rsidRPr="00227EA9">
              <w:rPr>
                <w:szCs w:val="28"/>
              </w:rPr>
              <w:t>(</w:t>
            </w:r>
            <w:proofErr w:type="spellStart"/>
            <w:r w:rsidRPr="00227EA9">
              <w:rPr>
                <w:szCs w:val="28"/>
              </w:rPr>
              <w:t>Str</w:t>
            </w:r>
            <w:proofErr w:type="spellEnd"/>
            <w:r w:rsidRPr="00227EA9">
              <w:rPr>
                <w:szCs w:val="28"/>
              </w:rPr>
              <w:t>) - 1</w:t>
            </w:r>
          </w:p>
        </w:tc>
      </w:tr>
      <w:tr w:rsidR="004E3F20" w:rsidRPr="00FA126C" w14:paraId="4A79FBCD" w14:textId="77777777" w:rsidTr="00C44D2C">
        <w:tc>
          <w:tcPr>
            <w:tcW w:w="575" w:type="pct"/>
            <w:shd w:val="clear" w:color="auto" w:fill="auto"/>
          </w:tcPr>
          <w:p w14:paraId="7C77977B" w14:textId="77777777" w:rsidR="004E3F20" w:rsidRPr="001734C6" w:rsidRDefault="004E3F20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2FB3702" w14:textId="1F75F829" w:rsidR="004E3F20" w:rsidRPr="00227EA9" w:rsidRDefault="00227EA9" w:rsidP="004E3F20">
            <w:pPr>
              <w:pStyle w:val="ad"/>
              <w:rPr>
                <w:szCs w:val="28"/>
                <w:shd w:val="clear" w:color="auto" w:fill="F8F9FA"/>
              </w:rPr>
            </w:pPr>
            <w:r>
              <w:rPr>
                <w:szCs w:val="28"/>
              </w:rPr>
              <w:t xml:space="preserve">Начало цикла </w:t>
            </w:r>
            <w:r>
              <w:rPr>
                <w:szCs w:val="28"/>
                <w:lang w:val="en-US"/>
              </w:rPr>
              <w:t>A1</w:t>
            </w:r>
            <w:r>
              <w:rPr>
                <w:szCs w:val="28"/>
              </w:rPr>
              <w:t xml:space="preserve">. Проверка выполнения условия </w:t>
            </w:r>
            <w:r w:rsidR="00841436" w:rsidRPr="00841436">
              <w:rPr>
                <w:szCs w:val="28"/>
                <w:lang w:val="en-US"/>
              </w:rPr>
              <w:t>(</w:t>
            </w:r>
            <w:proofErr w:type="spellStart"/>
            <w:r w:rsidR="00841436" w:rsidRPr="00841436">
              <w:rPr>
                <w:szCs w:val="28"/>
                <w:lang w:val="en-US"/>
              </w:rPr>
              <w:t>Str</w:t>
            </w:r>
            <w:proofErr w:type="spellEnd"/>
            <w:r w:rsidR="00841436" w:rsidRPr="00841436">
              <w:rPr>
                <w:szCs w:val="28"/>
                <w:lang w:val="en-US"/>
              </w:rPr>
              <w:t>[I] &lt;&gt; Comma) and (</w:t>
            </w:r>
            <w:proofErr w:type="spellStart"/>
            <w:r w:rsidR="00841436" w:rsidRPr="00841436">
              <w:rPr>
                <w:szCs w:val="28"/>
                <w:lang w:val="en-US"/>
              </w:rPr>
              <w:t>Str</w:t>
            </w:r>
            <w:proofErr w:type="spellEnd"/>
            <w:r w:rsidR="00841436" w:rsidRPr="00841436">
              <w:rPr>
                <w:szCs w:val="28"/>
                <w:lang w:val="en-US"/>
              </w:rPr>
              <w:t>[I] &lt;&gt; Whitespace)</w:t>
            </w:r>
            <w:r w:rsidR="00841436">
              <w:rPr>
                <w:szCs w:val="28"/>
              </w:rPr>
              <w:t>. Если условие истинно – идти к шагу 4, иначе - идти к шагу</w:t>
            </w:r>
            <w:r w:rsidR="00F03271">
              <w:rPr>
                <w:szCs w:val="28"/>
                <w:lang w:val="en-US"/>
              </w:rPr>
              <w:t xml:space="preserve"> </w:t>
            </w:r>
            <w:r w:rsidR="009F1648">
              <w:rPr>
                <w:szCs w:val="28"/>
              </w:rPr>
              <w:t>7</w:t>
            </w:r>
          </w:p>
        </w:tc>
      </w:tr>
      <w:tr w:rsidR="003D6174" w:rsidRPr="00FA126C" w14:paraId="52687C3F" w14:textId="77777777" w:rsidTr="00C44D2C">
        <w:tc>
          <w:tcPr>
            <w:tcW w:w="575" w:type="pct"/>
            <w:shd w:val="clear" w:color="auto" w:fill="auto"/>
          </w:tcPr>
          <w:p w14:paraId="4F7598EF" w14:textId="77777777" w:rsidR="003D6174" w:rsidRPr="001734C6" w:rsidRDefault="003D617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6D78E7FB" w14:textId="757281A8" w:rsidR="003D6174" w:rsidRPr="003D6174" w:rsidRDefault="00F03271" w:rsidP="004E3F20">
            <w:pPr>
              <w:pStyle w:val="ad"/>
              <w:rPr>
                <w:szCs w:val="28"/>
              </w:rPr>
            </w:pPr>
            <w:proofErr w:type="spellStart"/>
            <w:r w:rsidRPr="00F03271">
              <w:rPr>
                <w:szCs w:val="28"/>
              </w:rPr>
              <w:t>Temp</w:t>
            </w:r>
            <w:proofErr w:type="spellEnd"/>
            <w:r w:rsidRPr="00F03271">
              <w:rPr>
                <w:szCs w:val="28"/>
              </w:rPr>
              <w:t xml:space="preserve"> := </w:t>
            </w:r>
            <w:proofErr w:type="spellStart"/>
            <w:r w:rsidRPr="00F03271">
              <w:rPr>
                <w:szCs w:val="28"/>
              </w:rPr>
              <w:t>Temp</w:t>
            </w:r>
            <w:proofErr w:type="spellEnd"/>
            <w:r w:rsidRPr="00F03271">
              <w:rPr>
                <w:szCs w:val="28"/>
              </w:rPr>
              <w:t xml:space="preserve"> + </w:t>
            </w:r>
            <w:proofErr w:type="spellStart"/>
            <w:r w:rsidRPr="00F03271">
              <w:rPr>
                <w:szCs w:val="28"/>
              </w:rPr>
              <w:t>copy</w:t>
            </w:r>
            <w:proofErr w:type="spellEnd"/>
            <w:r w:rsidRPr="00F03271">
              <w:rPr>
                <w:szCs w:val="28"/>
              </w:rPr>
              <w:t>(</w:t>
            </w:r>
            <w:proofErr w:type="spellStart"/>
            <w:r w:rsidRPr="00F03271">
              <w:rPr>
                <w:szCs w:val="28"/>
              </w:rPr>
              <w:t>Str</w:t>
            </w:r>
            <w:proofErr w:type="spellEnd"/>
            <w:r w:rsidRPr="00F03271">
              <w:rPr>
                <w:szCs w:val="28"/>
              </w:rPr>
              <w:t>, I, 1)</w:t>
            </w:r>
          </w:p>
        </w:tc>
      </w:tr>
      <w:tr w:rsidR="003D6174" w:rsidRPr="00FA126C" w14:paraId="787F6D2F" w14:textId="77777777" w:rsidTr="00C44D2C">
        <w:tc>
          <w:tcPr>
            <w:tcW w:w="575" w:type="pct"/>
            <w:shd w:val="clear" w:color="auto" w:fill="auto"/>
          </w:tcPr>
          <w:p w14:paraId="0259E695" w14:textId="77777777" w:rsidR="003D6174" w:rsidRPr="001734C6" w:rsidRDefault="003D617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DEF82F2" w14:textId="464BE028" w:rsidR="003D6174" w:rsidRPr="00C043F4" w:rsidRDefault="00F03271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 xml:space="preserve">I := I </w:t>
            </w:r>
            <w:r w:rsidR="001559C3">
              <w:rPr>
                <w:szCs w:val="28"/>
                <w:lang w:val="en-US"/>
              </w:rPr>
              <w:t>–</w:t>
            </w:r>
            <w:r>
              <w:rPr>
                <w:szCs w:val="28"/>
                <w:lang w:val="en-US"/>
              </w:rPr>
              <w:t xml:space="preserve"> 1</w:t>
            </w:r>
          </w:p>
        </w:tc>
      </w:tr>
      <w:tr w:rsidR="00742976" w:rsidRPr="00FA126C" w14:paraId="6E4D447B" w14:textId="77777777" w:rsidTr="00C44D2C">
        <w:tc>
          <w:tcPr>
            <w:tcW w:w="575" w:type="pct"/>
            <w:shd w:val="clear" w:color="auto" w:fill="auto"/>
          </w:tcPr>
          <w:p w14:paraId="7B0130A9" w14:textId="77777777" w:rsidR="00742976" w:rsidRPr="001734C6" w:rsidRDefault="00742976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77B4CDEF" w14:textId="67E32EED" w:rsidR="00742976" w:rsidRPr="00AF51B8" w:rsidRDefault="00F03271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Конец цикла </w:t>
            </w:r>
            <w:r>
              <w:rPr>
                <w:szCs w:val="28"/>
                <w:lang w:val="en-US"/>
              </w:rPr>
              <w:t>A1</w:t>
            </w:r>
            <w:r w:rsidR="00AF51B8">
              <w:rPr>
                <w:szCs w:val="28"/>
                <w:lang w:val="en-US"/>
              </w:rPr>
              <w:t xml:space="preserve">. </w:t>
            </w:r>
            <w:r w:rsidR="00AF51B8">
              <w:rPr>
                <w:szCs w:val="28"/>
              </w:rPr>
              <w:t xml:space="preserve">Идти к шагу </w:t>
            </w:r>
            <w:r w:rsidR="001559C3">
              <w:rPr>
                <w:szCs w:val="28"/>
              </w:rPr>
              <w:t>3</w:t>
            </w:r>
          </w:p>
        </w:tc>
      </w:tr>
      <w:tr w:rsidR="00C043F4" w:rsidRPr="00FA126C" w14:paraId="716671FA" w14:textId="77777777" w:rsidTr="00C44D2C">
        <w:tc>
          <w:tcPr>
            <w:tcW w:w="575" w:type="pct"/>
            <w:shd w:val="clear" w:color="auto" w:fill="auto"/>
          </w:tcPr>
          <w:p w14:paraId="3184407F" w14:textId="77777777" w:rsidR="00C043F4" w:rsidRPr="001734C6" w:rsidRDefault="00C043F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39AB0833" w14:textId="118C367B" w:rsidR="00C043F4" w:rsidRPr="003D6174" w:rsidRDefault="00AF51B8" w:rsidP="004E3F20">
            <w:pPr>
              <w:pStyle w:val="ad"/>
              <w:rPr>
                <w:szCs w:val="28"/>
              </w:rPr>
            </w:pPr>
            <w:proofErr w:type="spellStart"/>
            <w:r w:rsidRPr="00AF51B8">
              <w:rPr>
                <w:szCs w:val="28"/>
              </w:rPr>
              <w:t>LastWord</w:t>
            </w:r>
            <w:proofErr w:type="spellEnd"/>
            <w:r w:rsidRPr="00AF51B8">
              <w:rPr>
                <w:szCs w:val="28"/>
              </w:rPr>
              <w:t xml:space="preserve"> := ''</w:t>
            </w:r>
          </w:p>
        </w:tc>
      </w:tr>
      <w:tr w:rsidR="00C043F4" w:rsidRPr="00FA126C" w14:paraId="5AE5ECE5" w14:textId="77777777" w:rsidTr="00C44D2C">
        <w:tc>
          <w:tcPr>
            <w:tcW w:w="575" w:type="pct"/>
            <w:shd w:val="clear" w:color="auto" w:fill="auto"/>
          </w:tcPr>
          <w:p w14:paraId="53D81ABD" w14:textId="77777777" w:rsidR="00C043F4" w:rsidRPr="001734C6" w:rsidRDefault="00C043F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24869A9B" w14:textId="553FE941" w:rsidR="00C043F4" w:rsidRPr="00F038C1" w:rsidRDefault="003A70FA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Начало цикла </w:t>
            </w:r>
            <w:r>
              <w:rPr>
                <w:szCs w:val="28"/>
                <w:lang w:val="en-US"/>
              </w:rPr>
              <w:t>A1</w:t>
            </w:r>
            <w:r>
              <w:rPr>
                <w:szCs w:val="28"/>
              </w:rPr>
              <w:t>.</w:t>
            </w:r>
            <w:r>
              <w:rPr>
                <w:szCs w:val="28"/>
                <w:lang w:val="en-US"/>
              </w:rPr>
              <w:t>1.</w:t>
            </w:r>
            <w:r>
              <w:rPr>
                <w:szCs w:val="28"/>
              </w:rPr>
              <w:t xml:space="preserve"> Проверка выполнения условия</w:t>
            </w:r>
            <w:r w:rsidR="00E641E5">
              <w:rPr>
                <w:szCs w:val="28"/>
              </w:rPr>
              <w:t xml:space="preserve"> </w:t>
            </w:r>
            <w:r w:rsidR="00E641E5">
              <w:rPr>
                <w:szCs w:val="28"/>
                <w:lang w:val="en-US"/>
              </w:rPr>
              <w:t>I &lt;= Length(Temp)</w:t>
            </w:r>
            <w:r w:rsidR="00F038C1">
              <w:rPr>
                <w:szCs w:val="28"/>
                <w:lang w:val="en-US"/>
              </w:rPr>
              <w:t>.</w:t>
            </w:r>
            <w:r w:rsidR="00F038C1">
              <w:rPr>
                <w:szCs w:val="28"/>
              </w:rPr>
              <w:t xml:space="preserve"> Если условие истинно </w:t>
            </w:r>
            <w:r w:rsidR="00E641E5">
              <w:rPr>
                <w:szCs w:val="28"/>
              </w:rPr>
              <w:t>–</w:t>
            </w:r>
            <w:r w:rsidR="00F038C1">
              <w:rPr>
                <w:szCs w:val="28"/>
              </w:rPr>
              <w:t xml:space="preserve"> </w:t>
            </w:r>
            <w:r w:rsidR="00E641E5">
              <w:rPr>
                <w:szCs w:val="28"/>
              </w:rPr>
              <w:t>идти к шагу 9, иначе идти к шагу 1</w:t>
            </w:r>
            <w:r w:rsidR="009F1648">
              <w:rPr>
                <w:szCs w:val="28"/>
              </w:rPr>
              <w:t>1</w:t>
            </w:r>
          </w:p>
        </w:tc>
      </w:tr>
      <w:tr w:rsidR="00C043F4" w:rsidRPr="00FA126C" w14:paraId="76097AB6" w14:textId="77777777" w:rsidTr="00C44D2C">
        <w:tc>
          <w:tcPr>
            <w:tcW w:w="575" w:type="pct"/>
            <w:shd w:val="clear" w:color="auto" w:fill="auto"/>
          </w:tcPr>
          <w:p w14:paraId="53557602" w14:textId="77777777" w:rsidR="00C043F4" w:rsidRPr="001734C6" w:rsidRDefault="00C043F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09D1A5F" w14:textId="4D7C0D5D" w:rsidR="00C043F4" w:rsidRPr="003D6174" w:rsidRDefault="00E641E5" w:rsidP="004E3F20">
            <w:pPr>
              <w:pStyle w:val="ad"/>
              <w:rPr>
                <w:szCs w:val="28"/>
              </w:rPr>
            </w:pPr>
            <w:proofErr w:type="spellStart"/>
            <w:r w:rsidRPr="00E641E5">
              <w:rPr>
                <w:szCs w:val="28"/>
              </w:rPr>
              <w:t>LastWord</w:t>
            </w:r>
            <w:proofErr w:type="spellEnd"/>
            <w:r w:rsidRPr="00E641E5">
              <w:rPr>
                <w:szCs w:val="28"/>
              </w:rPr>
              <w:t xml:space="preserve"> := </w:t>
            </w:r>
            <w:proofErr w:type="spellStart"/>
            <w:r w:rsidRPr="00E641E5">
              <w:rPr>
                <w:szCs w:val="28"/>
              </w:rPr>
              <w:t>Temp</w:t>
            </w:r>
            <w:proofErr w:type="spellEnd"/>
            <w:r w:rsidRPr="00E641E5">
              <w:rPr>
                <w:szCs w:val="28"/>
              </w:rPr>
              <w:t xml:space="preserve">[I] + </w:t>
            </w:r>
            <w:proofErr w:type="spellStart"/>
            <w:r w:rsidRPr="00E641E5">
              <w:rPr>
                <w:szCs w:val="28"/>
              </w:rPr>
              <w:t>LastWord</w:t>
            </w:r>
            <w:proofErr w:type="spellEnd"/>
          </w:p>
        </w:tc>
      </w:tr>
      <w:tr w:rsidR="00C043F4" w:rsidRPr="00FA126C" w14:paraId="32C9B75B" w14:textId="77777777" w:rsidTr="00C44D2C">
        <w:tc>
          <w:tcPr>
            <w:tcW w:w="575" w:type="pct"/>
            <w:shd w:val="clear" w:color="auto" w:fill="auto"/>
          </w:tcPr>
          <w:p w14:paraId="58D03074" w14:textId="77777777" w:rsidR="00C043F4" w:rsidRPr="001734C6" w:rsidRDefault="00C043F4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5DFB904" w14:textId="7B898041" w:rsidR="00C043F4" w:rsidRPr="00E641E5" w:rsidRDefault="00E641E5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Конец цикла </w:t>
            </w:r>
            <w:r>
              <w:rPr>
                <w:szCs w:val="28"/>
                <w:lang w:val="en-US"/>
              </w:rPr>
              <w:t xml:space="preserve">A1.1. </w:t>
            </w:r>
            <w:r>
              <w:rPr>
                <w:szCs w:val="28"/>
              </w:rPr>
              <w:t xml:space="preserve">Идти к шагу </w:t>
            </w:r>
            <w:r w:rsidR="009F1648">
              <w:rPr>
                <w:szCs w:val="28"/>
              </w:rPr>
              <w:t>8</w:t>
            </w:r>
          </w:p>
        </w:tc>
      </w:tr>
      <w:tr w:rsidR="00CC2AAA" w:rsidRPr="00FA126C" w14:paraId="1C75326B" w14:textId="77777777" w:rsidTr="00C44D2C">
        <w:tc>
          <w:tcPr>
            <w:tcW w:w="575" w:type="pct"/>
            <w:shd w:val="clear" w:color="auto" w:fill="auto"/>
          </w:tcPr>
          <w:p w14:paraId="305415F9" w14:textId="77777777" w:rsidR="00CC2AAA" w:rsidRPr="001734C6" w:rsidRDefault="00CC2AAA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24DBB9D7" w14:textId="2461E2A0" w:rsidR="00CC2AAA" w:rsidRPr="009A71A4" w:rsidRDefault="009A71A4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I := 1</w:t>
            </w:r>
          </w:p>
        </w:tc>
      </w:tr>
      <w:tr w:rsidR="00CC2AAA" w:rsidRPr="00FA126C" w14:paraId="0310BEAF" w14:textId="77777777" w:rsidTr="00C44D2C">
        <w:tc>
          <w:tcPr>
            <w:tcW w:w="575" w:type="pct"/>
            <w:shd w:val="clear" w:color="auto" w:fill="auto"/>
          </w:tcPr>
          <w:p w14:paraId="4DACD6C5" w14:textId="77777777" w:rsidR="00CC2AAA" w:rsidRPr="001734C6" w:rsidRDefault="00CC2AAA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BED402B" w14:textId="77777777" w:rsidR="00CC2AAA" w:rsidRDefault="0065697C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Начало цикла </w:t>
            </w:r>
            <w:r>
              <w:rPr>
                <w:szCs w:val="28"/>
                <w:lang w:val="en-US"/>
              </w:rPr>
              <w:t xml:space="preserve">A2. </w:t>
            </w: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Pr="0065697C">
              <w:rPr>
                <w:szCs w:val="28"/>
              </w:rPr>
              <w:t>Str</w:t>
            </w:r>
            <w:proofErr w:type="spellEnd"/>
            <w:r w:rsidRPr="0065697C">
              <w:rPr>
                <w:szCs w:val="28"/>
              </w:rPr>
              <w:t xml:space="preserve">[I] &lt;&gt; </w:t>
            </w:r>
            <w:proofErr w:type="spellStart"/>
            <w:r w:rsidRPr="0065697C">
              <w:rPr>
                <w:szCs w:val="28"/>
              </w:rPr>
              <w:t>Dot</w:t>
            </w:r>
            <w:proofErr w:type="spellEnd"/>
            <w:r>
              <w:rPr>
                <w:szCs w:val="28"/>
              </w:rPr>
              <w:t>.</w:t>
            </w:r>
          </w:p>
          <w:p w14:paraId="7AB81529" w14:textId="5E25D4D1" w:rsidR="0065697C" w:rsidRPr="0065697C" w:rsidRDefault="00A25B7F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Если условие истинно – идти к шагу 13, </w:t>
            </w:r>
            <w:proofErr w:type="spellStart"/>
            <w:r>
              <w:rPr>
                <w:szCs w:val="28"/>
              </w:rPr>
              <w:t>инече</w:t>
            </w:r>
            <w:proofErr w:type="spellEnd"/>
            <w:r>
              <w:rPr>
                <w:szCs w:val="28"/>
              </w:rPr>
              <w:t xml:space="preserve"> – идти к шагу </w:t>
            </w:r>
          </w:p>
        </w:tc>
      </w:tr>
      <w:tr w:rsidR="00CC2AAA" w:rsidRPr="00FA126C" w14:paraId="550E12A5" w14:textId="77777777" w:rsidTr="00C44D2C">
        <w:tc>
          <w:tcPr>
            <w:tcW w:w="575" w:type="pct"/>
            <w:shd w:val="clear" w:color="auto" w:fill="auto"/>
          </w:tcPr>
          <w:p w14:paraId="6AE7C8E8" w14:textId="77777777" w:rsidR="00CC2AAA" w:rsidRPr="001734C6" w:rsidRDefault="00CC2AAA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91350C2" w14:textId="65AA0F11" w:rsidR="00CC2AAA" w:rsidRPr="003D6174" w:rsidRDefault="00E7094F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r w:rsidRPr="00E7094F">
              <w:rPr>
                <w:szCs w:val="28"/>
              </w:rPr>
              <w:t>(</w:t>
            </w:r>
            <w:proofErr w:type="spellStart"/>
            <w:r w:rsidRPr="00E7094F">
              <w:rPr>
                <w:szCs w:val="28"/>
              </w:rPr>
              <w:t>Str</w:t>
            </w:r>
            <w:proofErr w:type="spellEnd"/>
            <w:r w:rsidRPr="00E7094F">
              <w:rPr>
                <w:szCs w:val="28"/>
              </w:rPr>
              <w:t xml:space="preserve">[I] &lt;&gt; </w:t>
            </w:r>
            <w:proofErr w:type="spellStart"/>
            <w:r w:rsidRPr="00E7094F">
              <w:rPr>
                <w:szCs w:val="28"/>
              </w:rPr>
              <w:t>Whitespace</w:t>
            </w:r>
            <w:proofErr w:type="spellEnd"/>
            <w:r w:rsidRPr="00E7094F">
              <w:rPr>
                <w:szCs w:val="28"/>
              </w:rPr>
              <w:t xml:space="preserve">) </w:t>
            </w:r>
            <w:proofErr w:type="spellStart"/>
            <w:r w:rsidRPr="00E7094F">
              <w:rPr>
                <w:szCs w:val="28"/>
              </w:rPr>
              <w:t>and</w:t>
            </w:r>
            <w:proofErr w:type="spellEnd"/>
            <w:r w:rsidRPr="00E7094F">
              <w:rPr>
                <w:szCs w:val="28"/>
              </w:rPr>
              <w:t xml:space="preserve"> (</w:t>
            </w:r>
            <w:proofErr w:type="spellStart"/>
            <w:r w:rsidRPr="00E7094F">
              <w:rPr>
                <w:szCs w:val="28"/>
              </w:rPr>
              <w:t>Str</w:t>
            </w:r>
            <w:proofErr w:type="spellEnd"/>
            <w:r w:rsidRPr="00E7094F">
              <w:rPr>
                <w:szCs w:val="28"/>
              </w:rPr>
              <w:t xml:space="preserve">[I] &lt;&gt; </w:t>
            </w:r>
            <w:proofErr w:type="spellStart"/>
            <w:r w:rsidRPr="00E7094F">
              <w:rPr>
                <w:szCs w:val="28"/>
              </w:rPr>
              <w:t>Comma</w:t>
            </w:r>
            <w:proofErr w:type="spellEnd"/>
            <w:r w:rsidRPr="00E7094F">
              <w:rPr>
                <w:szCs w:val="28"/>
              </w:rPr>
              <w:t>)</w:t>
            </w:r>
            <w:r>
              <w:rPr>
                <w:szCs w:val="28"/>
              </w:rPr>
              <w:t>. Если условие истинно – идти к шагу 14, иначе - идти к</w:t>
            </w:r>
            <w:r w:rsidR="00DE668C">
              <w:rPr>
                <w:szCs w:val="28"/>
              </w:rPr>
              <w:t xml:space="preserve"> </w:t>
            </w:r>
            <w:r>
              <w:rPr>
                <w:szCs w:val="28"/>
              </w:rPr>
              <w:t xml:space="preserve">шагу </w:t>
            </w:r>
            <w:r w:rsidR="00DE668C">
              <w:rPr>
                <w:szCs w:val="28"/>
              </w:rPr>
              <w:t>31</w:t>
            </w:r>
          </w:p>
        </w:tc>
      </w:tr>
      <w:tr w:rsidR="00030DF2" w:rsidRPr="00FA126C" w14:paraId="37B1EA1D" w14:textId="77777777" w:rsidTr="00C44D2C">
        <w:tc>
          <w:tcPr>
            <w:tcW w:w="575" w:type="pct"/>
            <w:shd w:val="clear" w:color="auto" w:fill="auto"/>
          </w:tcPr>
          <w:p w14:paraId="062ACD9C" w14:textId="77777777" w:rsidR="00030DF2" w:rsidRPr="001734C6" w:rsidRDefault="00030DF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331E97CA" w14:textId="7A4CB5EE" w:rsidR="00030DF2" w:rsidRPr="003858D7" w:rsidRDefault="003858D7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Checker := True</w:t>
            </w:r>
          </w:p>
        </w:tc>
      </w:tr>
      <w:tr w:rsidR="00030DF2" w:rsidRPr="00FA126C" w14:paraId="5EBE46E3" w14:textId="77777777" w:rsidTr="00C44D2C">
        <w:tc>
          <w:tcPr>
            <w:tcW w:w="575" w:type="pct"/>
            <w:shd w:val="clear" w:color="auto" w:fill="auto"/>
          </w:tcPr>
          <w:p w14:paraId="1C074B1F" w14:textId="77777777" w:rsidR="00030DF2" w:rsidRPr="001734C6" w:rsidRDefault="00030DF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ED9A5E6" w14:textId="307851B1" w:rsidR="00030DF2" w:rsidRPr="00DE28E9" w:rsidRDefault="003858D7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Word := ‘’</w:t>
            </w:r>
          </w:p>
        </w:tc>
      </w:tr>
      <w:tr w:rsidR="00030DF2" w:rsidRPr="00FA126C" w14:paraId="09DF46E6" w14:textId="77777777" w:rsidTr="00C44D2C">
        <w:tc>
          <w:tcPr>
            <w:tcW w:w="575" w:type="pct"/>
            <w:shd w:val="clear" w:color="auto" w:fill="auto"/>
          </w:tcPr>
          <w:p w14:paraId="0EE53BBE" w14:textId="77777777" w:rsidR="00030DF2" w:rsidRPr="001734C6" w:rsidRDefault="00030DF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0B31A04C" w14:textId="579BB2E7" w:rsidR="00030DF2" w:rsidRPr="003D6174" w:rsidRDefault="00D4306A" w:rsidP="004E3F20">
            <w:pPr>
              <w:pStyle w:val="ad"/>
              <w:rPr>
                <w:szCs w:val="28"/>
              </w:rPr>
            </w:pPr>
            <w:proofErr w:type="spellStart"/>
            <w:r>
              <w:rPr>
                <w:szCs w:val="28"/>
                <w:lang w:val="en-US"/>
              </w:rPr>
              <w:t>InvLine</w:t>
            </w:r>
            <w:proofErr w:type="spellEnd"/>
            <w:r>
              <w:rPr>
                <w:szCs w:val="28"/>
                <w:lang w:val="en-US"/>
              </w:rPr>
              <w:t xml:space="preserve"> := ‘’</w:t>
            </w:r>
          </w:p>
        </w:tc>
      </w:tr>
      <w:tr w:rsidR="00A11752" w:rsidRPr="00FA126C" w14:paraId="5B918FB0" w14:textId="77777777" w:rsidTr="00C44D2C">
        <w:tc>
          <w:tcPr>
            <w:tcW w:w="575" w:type="pct"/>
            <w:shd w:val="clear" w:color="auto" w:fill="auto"/>
          </w:tcPr>
          <w:p w14:paraId="1FAA34BC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FB5C69E" w14:textId="15053DFB" w:rsidR="00A11752" w:rsidRPr="003D6174" w:rsidRDefault="00F650CB" w:rsidP="00D14BF5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>Начало</w:t>
            </w:r>
            <w:r w:rsidR="00D14BF5">
              <w:rPr>
                <w:szCs w:val="28"/>
              </w:rPr>
              <w:t xml:space="preserve"> цикла В</w:t>
            </w:r>
            <w:r w:rsidR="008072DB">
              <w:rPr>
                <w:szCs w:val="28"/>
              </w:rPr>
              <w:t>1</w:t>
            </w:r>
            <w:r w:rsidR="00D14BF5">
              <w:rPr>
                <w:szCs w:val="28"/>
              </w:rPr>
              <w:t xml:space="preserve">. Проверка выполнения условия </w:t>
            </w:r>
            <w:r w:rsidR="00D14BF5" w:rsidRPr="00D14BF5">
              <w:rPr>
                <w:szCs w:val="28"/>
              </w:rPr>
              <w:t>(</w:t>
            </w:r>
            <w:proofErr w:type="spellStart"/>
            <w:r w:rsidR="00D14BF5" w:rsidRPr="00D14BF5">
              <w:rPr>
                <w:szCs w:val="28"/>
              </w:rPr>
              <w:t>Str</w:t>
            </w:r>
            <w:proofErr w:type="spellEnd"/>
            <w:r w:rsidR="00D14BF5" w:rsidRPr="00D14BF5">
              <w:rPr>
                <w:szCs w:val="28"/>
              </w:rPr>
              <w:t>[I] &lt;&gt;</w:t>
            </w:r>
            <w:r w:rsidR="00D14BF5">
              <w:rPr>
                <w:szCs w:val="28"/>
              </w:rPr>
              <w:t xml:space="preserve"> </w:t>
            </w:r>
            <w:proofErr w:type="spellStart"/>
            <w:r w:rsidR="00D14BF5" w:rsidRPr="00D14BF5">
              <w:rPr>
                <w:szCs w:val="28"/>
              </w:rPr>
              <w:t>Whitespace</w:t>
            </w:r>
            <w:proofErr w:type="spellEnd"/>
            <w:r w:rsidR="00D14BF5" w:rsidRPr="00D14BF5">
              <w:rPr>
                <w:szCs w:val="28"/>
              </w:rPr>
              <w:t xml:space="preserve">) </w:t>
            </w:r>
            <w:proofErr w:type="spellStart"/>
            <w:r w:rsidR="00D14BF5" w:rsidRPr="00D14BF5">
              <w:rPr>
                <w:szCs w:val="28"/>
              </w:rPr>
              <w:t>and</w:t>
            </w:r>
            <w:proofErr w:type="spellEnd"/>
            <w:r w:rsidR="00D14BF5" w:rsidRPr="00D14BF5">
              <w:rPr>
                <w:szCs w:val="28"/>
              </w:rPr>
              <w:t xml:space="preserve"> (</w:t>
            </w:r>
            <w:proofErr w:type="spellStart"/>
            <w:r w:rsidR="00D14BF5" w:rsidRPr="00D14BF5">
              <w:rPr>
                <w:szCs w:val="28"/>
              </w:rPr>
              <w:t>Str</w:t>
            </w:r>
            <w:proofErr w:type="spellEnd"/>
            <w:r w:rsidR="00D14BF5" w:rsidRPr="00D14BF5">
              <w:rPr>
                <w:szCs w:val="28"/>
              </w:rPr>
              <w:t xml:space="preserve">[I] &lt;&gt; </w:t>
            </w:r>
            <w:proofErr w:type="spellStart"/>
            <w:r w:rsidR="00D14BF5" w:rsidRPr="00D14BF5">
              <w:rPr>
                <w:szCs w:val="28"/>
              </w:rPr>
              <w:t>Comma</w:t>
            </w:r>
            <w:proofErr w:type="spellEnd"/>
            <w:r w:rsidR="00D14BF5" w:rsidRPr="00D14BF5">
              <w:rPr>
                <w:szCs w:val="28"/>
              </w:rPr>
              <w:t xml:space="preserve">) </w:t>
            </w:r>
            <w:proofErr w:type="spellStart"/>
            <w:r w:rsidR="00D14BF5" w:rsidRPr="00D14BF5">
              <w:rPr>
                <w:szCs w:val="28"/>
              </w:rPr>
              <w:t>and</w:t>
            </w:r>
            <w:proofErr w:type="spellEnd"/>
            <w:r w:rsidR="00D14BF5" w:rsidRPr="00D14BF5">
              <w:rPr>
                <w:szCs w:val="28"/>
              </w:rPr>
              <w:t xml:space="preserve"> (I &lt; </w:t>
            </w:r>
            <w:proofErr w:type="spellStart"/>
            <w:r w:rsidR="00D14BF5" w:rsidRPr="00D14BF5">
              <w:rPr>
                <w:szCs w:val="28"/>
              </w:rPr>
              <w:t>Length</w:t>
            </w:r>
            <w:proofErr w:type="spellEnd"/>
            <w:r w:rsidR="00D14BF5" w:rsidRPr="00D14BF5">
              <w:rPr>
                <w:szCs w:val="28"/>
              </w:rPr>
              <w:t>(</w:t>
            </w:r>
            <w:proofErr w:type="spellStart"/>
            <w:r w:rsidR="00D14BF5" w:rsidRPr="00D14BF5">
              <w:rPr>
                <w:szCs w:val="28"/>
              </w:rPr>
              <w:t>Str</w:t>
            </w:r>
            <w:proofErr w:type="spellEnd"/>
            <w:r w:rsidR="00D14BF5" w:rsidRPr="00D14BF5">
              <w:rPr>
                <w:szCs w:val="28"/>
              </w:rPr>
              <w:t>))</w:t>
            </w:r>
            <w:r w:rsidR="00D14BF5">
              <w:rPr>
                <w:szCs w:val="28"/>
              </w:rPr>
              <w:t>. Если условие истинно – идти к шагу 18, иначе – идти к шагу</w:t>
            </w:r>
            <w:r w:rsidR="000768E2">
              <w:rPr>
                <w:szCs w:val="28"/>
              </w:rPr>
              <w:t xml:space="preserve"> 21</w:t>
            </w:r>
            <w:r w:rsidR="00D14BF5">
              <w:rPr>
                <w:szCs w:val="28"/>
              </w:rPr>
              <w:t xml:space="preserve"> </w:t>
            </w:r>
          </w:p>
        </w:tc>
      </w:tr>
      <w:tr w:rsidR="00A11752" w:rsidRPr="00FA126C" w14:paraId="5323603B" w14:textId="77777777" w:rsidTr="00C44D2C">
        <w:tc>
          <w:tcPr>
            <w:tcW w:w="575" w:type="pct"/>
            <w:shd w:val="clear" w:color="auto" w:fill="auto"/>
          </w:tcPr>
          <w:p w14:paraId="4D1DC584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0A2F4980" w14:textId="670E1E46" w:rsidR="00A11752" w:rsidRPr="003D6174" w:rsidRDefault="00F650CB" w:rsidP="004E3F20">
            <w:pPr>
              <w:pStyle w:val="ad"/>
              <w:rPr>
                <w:szCs w:val="28"/>
              </w:rPr>
            </w:pPr>
            <w:proofErr w:type="spellStart"/>
            <w:r w:rsidRPr="00F650CB">
              <w:rPr>
                <w:szCs w:val="28"/>
              </w:rPr>
              <w:t>Word</w:t>
            </w:r>
            <w:proofErr w:type="spellEnd"/>
            <w:r w:rsidRPr="00F650CB">
              <w:rPr>
                <w:szCs w:val="28"/>
              </w:rPr>
              <w:t xml:space="preserve"> := </w:t>
            </w:r>
            <w:proofErr w:type="spellStart"/>
            <w:r w:rsidRPr="00F650CB">
              <w:rPr>
                <w:szCs w:val="28"/>
              </w:rPr>
              <w:t>Word</w:t>
            </w:r>
            <w:proofErr w:type="spellEnd"/>
            <w:r w:rsidRPr="00F650CB">
              <w:rPr>
                <w:szCs w:val="28"/>
              </w:rPr>
              <w:t xml:space="preserve"> + </w:t>
            </w:r>
            <w:proofErr w:type="spellStart"/>
            <w:r w:rsidRPr="00F650CB">
              <w:rPr>
                <w:szCs w:val="28"/>
              </w:rPr>
              <w:t>Str</w:t>
            </w:r>
            <w:proofErr w:type="spellEnd"/>
            <w:r w:rsidRPr="00F650CB">
              <w:rPr>
                <w:szCs w:val="28"/>
              </w:rPr>
              <w:t>[I]</w:t>
            </w:r>
          </w:p>
        </w:tc>
      </w:tr>
      <w:tr w:rsidR="00A11752" w:rsidRPr="00FA126C" w14:paraId="58BA5CDE" w14:textId="77777777" w:rsidTr="00C44D2C">
        <w:tc>
          <w:tcPr>
            <w:tcW w:w="575" w:type="pct"/>
            <w:shd w:val="clear" w:color="auto" w:fill="auto"/>
          </w:tcPr>
          <w:p w14:paraId="0D8B5C3D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365E3F97" w14:textId="5BCF2E6E" w:rsidR="00A11752" w:rsidRPr="00F650CB" w:rsidRDefault="00F650CB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I := I + 1</w:t>
            </w:r>
          </w:p>
        </w:tc>
      </w:tr>
      <w:tr w:rsidR="00A11752" w:rsidRPr="00FA126C" w14:paraId="2502570A" w14:textId="77777777" w:rsidTr="00C44D2C">
        <w:tc>
          <w:tcPr>
            <w:tcW w:w="575" w:type="pct"/>
            <w:shd w:val="clear" w:color="auto" w:fill="auto"/>
          </w:tcPr>
          <w:p w14:paraId="1872ADDA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0284356D" w14:textId="59DA12E1" w:rsidR="00A11752" w:rsidRPr="000768E2" w:rsidRDefault="00F650CB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Конец цикла </w:t>
            </w:r>
            <w:r w:rsidR="000768E2">
              <w:rPr>
                <w:szCs w:val="28"/>
                <w:lang w:val="en-US"/>
              </w:rPr>
              <w:t>B</w:t>
            </w:r>
            <w:r w:rsidR="008072DB">
              <w:rPr>
                <w:szCs w:val="28"/>
              </w:rPr>
              <w:t>1</w:t>
            </w:r>
            <w:r w:rsidR="000768E2">
              <w:rPr>
                <w:szCs w:val="28"/>
                <w:lang w:val="en-US"/>
              </w:rPr>
              <w:t xml:space="preserve">. </w:t>
            </w:r>
            <w:r w:rsidR="000768E2">
              <w:rPr>
                <w:szCs w:val="28"/>
              </w:rPr>
              <w:t>Идти к шагу 17</w:t>
            </w:r>
          </w:p>
        </w:tc>
      </w:tr>
      <w:tr w:rsidR="00533DA1" w:rsidRPr="00FA126C" w14:paraId="30746FDA" w14:textId="77777777" w:rsidTr="00C44D2C">
        <w:tc>
          <w:tcPr>
            <w:tcW w:w="575" w:type="pct"/>
            <w:shd w:val="clear" w:color="auto" w:fill="auto"/>
          </w:tcPr>
          <w:p w14:paraId="4CFC9AB3" w14:textId="77777777" w:rsidR="00533DA1" w:rsidRPr="001734C6" w:rsidRDefault="00533DA1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1C7938E" w14:textId="62C41CA5" w:rsidR="00533DA1" w:rsidRPr="00533DA1" w:rsidRDefault="00533DA1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J := Length(Word)</w:t>
            </w:r>
            <w:r w:rsidR="00F0064D">
              <w:rPr>
                <w:szCs w:val="28"/>
                <w:lang w:val="en-US"/>
              </w:rPr>
              <w:t xml:space="preserve"> </w:t>
            </w:r>
          </w:p>
        </w:tc>
      </w:tr>
      <w:tr w:rsidR="00A11752" w:rsidRPr="00FA126C" w14:paraId="5C69E1A8" w14:textId="77777777" w:rsidTr="00C44D2C">
        <w:tc>
          <w:tcPr>
            <w:tcW w:w="575" w:type="pct"/>
            <w:shd w:val="clear" w:color="auto" w:fill="auto"/>
          </w:tcPr>
          <w:p w14:paraId="08C5315A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1002F47C" w14:textId="6CF7F7C6" w:rsidR="00A11752" w:rsidRPr="00F0064D" w:rsidRDefault="008072DB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Начало цикла </w:t>
            </w:r>
            <w:r w:rsidR="00D33CBB">
              <w:rPr>
                <w:szCs w:val="28"/>
              </w:rPr>
              <w:t xml:space="preserve">В2. Проверка </w:t>
            </w:r>
            <w:proofErr w:type="spellStart"/>
            <w:r w:rsidR="00D33CBB">
              <w:rPr>
                <w:szCs w:val="28"/>
              </w:rPr>
              <w:t>выплнения</w:t>
            </w:r>
            <w:proofErr w:type="spellEnd"/>
            <w:r w:rsidR="00D33CBB">
              <w:rPr>
                <w:szCs w:val="28"/>
              </w:rPr>
              <w:t xml:space="preserve"> условия </w:t>
            </w:r>
            <w:r w:rsidR="00F0064D">
              <w:rPr>
                <w:szCs w:val="28"/>
                <w:lang w:val="en-US"/>
              </w:rPr>
              <w:t xml:space="preserve">J &lt;= 1. </w:t>
            </w:r>
            <w:r w:rsidR="00F0064D">
              <w:rPr>
                <w:szCs w:val="28"/>
              </w:rPr>
              <w:t xml:space="preserve">Если условие истинно – идти к шагу 23, иначе – идти к шагу </w:t>
            </w:r>
            <w:r w:rsidR="00C427C0">
              <w:rPr>
                <w:szCs w:val="28"/>
              </w:rPr>
              <w:t>25</w:t>
            </w:r>
          </w:p>
        </w:tc>
      </w:tr>
      <w:tr w:rsidR="00A11752" w:rsidRPr="00FA126C" w14:paraId="7C466F9F" w14:textId="77777777" w:rsidTr="00C44D2C">
        <w:tc>
          <w:tcPr>
            <w:tcW w:w="575" w:type="pct"/>
            <w:shd w:val="clear" w:color="auto" w:fill="auto"/>
          </w:tcPr>
          <w:p w14:paraId="41401CD1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39E5597" w14:textId="0B3726A0" w:rsidR="00A11752" w:rsidRPr="003D6174" w:rsidRDefault="00C427C0" w:rsidP="004E3F20">
            <w:pPr>
              <w:pStyle w:val="ad"/>
              <w:rPr>
                <w:szCs w:val="28"/>
              </w:rPr>
            </w:pPr>
            <w:proofErr w:type="spellStart"/>
            <w:r w:rsidRPr="00C427C0">
              <w:rPr>
                <w:szCs w:val="28"/>
              </w:rPr>
              <w:t>InvLine</w:t>
            </w:r>
            <w:proofErr w:type="spellEnd"/>
            <w:r w:rsidRPr="00C427C0">
              <w:rPr>
                <w:szCs w:val="28"/>
              </w:rPr>
              <w:t xml:space="preserve"> := </w:t>
            </w:r>
            <w:proofErr w:type="spellStart"/>
            <w:r w:rsidRPr="00C427C0">
              <w:rPr>
                <w:szCs w:val="28"/>
              </w:rPr>
              <w:t>InvLine</w:t>
            </w:r>
            <w:proofErr w:type="spellEnd"/>
            <w:r w:rsidRPr="00C427C0">
              <w:rPr>
                <w:szCs w:val="28"/>
              </w:rPr>
              <w:t xml:space="preserve"> + </w:t>
            </w:r>
            <w:proofErr w:type="spellStart"/>
            <w:r w:rsidRPr="00C427C0">
              <w:rPr>
                <w:szCs w:val="28"/>
              </w:rPr>
              <w:t>Word</w:t>
            </w:r>
            <w:proofErr w:type="spellEnd"/>
            <w:r w:rsidRPr="00C427C0">
              <w:rPr>
                <w:szCs w:val="28"/>
              </w:rPr>
              <w:t>[j]</w:t>
            </w:r>
          </w:p>
        </w:tc>
      </w:tr>
      <w:tr w:rsidR="00A11752" w:rsidRPr="00FA126C" w14:paraId="551315E8" w14:textId="77777777" w:rsidTr="00C44D2C">
        <w:tc>
          <w:tcPr>
            <w:tcW w:w="575" w:type="pct"/>
            <w:shd w:val="clear" w:color="auto" w:fill="auto"/>
          </w:tcPr>
          <w:p w14:paraId="14316C04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709912C" w14:textId="3644E1F7" w:rsidR="00A11752" w:rsidRPr="00C427C0" w:rsidRDefault="00C427C0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>Конец цикла В2. Идти к шагу 22</w:t>
            </w:r>
          </w:p>
        </w:tc>
      </w:tr>
      <w:tr w:rsidR="00A11752" w:rsidRPr="00FA126C" w14:paraId="0993587B" w14:textId="77777777" w:rsidTr="00C44D2C">
        <w:tc>
          <w:tcPr>
            <w:tcW w:w="575" w:type="pct"/>
            <w:shd w:val="clear" w:color="auto" w:fill="auto"/>
          </w:tcPr>
          <w:p w14:paraId="33116598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3D73410D" w14:textId="64311437" w:rsidR="00A11752" w:rsidRPr="00747FC9" w:rsidRDefault="00747FC9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J := Length(Word)</w:t>
            </w:r>
          </w:p>
        </w:tc>
      </w:tr>
      <w:tr w:rsidR="00A11752" w:rsidRPr="00FA126C" w14:paraId="3F6D428B" w14:textId="77777777" w:rsidTr="00C44D2C">
        <w:tc>
          <w:tcPr>
            <w:tcW w:w="575" w:type="pct"/>
            <w:shd w:val="clear" w:color="auto" w:fill="auto"/>
          </w:tcPr>
          <w:p w14:paraId="023F5D43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3E97D00" w14:textId="6D6025F1" w:rsidR="00A11752" w:rsidRPr="00F348D9" w:rsidRDefault="00747FC9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Начало цикла В3. Проверка выполнения условия </w:t>
            </w:r>
            <w:r w:rsidR="00F348D9">
              <w:rPr>
                <w:szCs w:val="28"/>
                <w:lang w:val="en-US"/>
              </w:rPr>
              <w:t xml:space="preserve">J &lt;= 1. </w:t>
            </w:r>
            <w:r w:rsidR="00F348D9">
              <w:rPr>
                <w:szCs w:val="28"/>
              </w:rPr>
              <w:t xml:space="preserve">Если условие истинно – идти к шагу 27, иначе </w:t>
            </w:r>
            <w:proofErr w:type="spellStart"/>
            <w:r w:rsidR="00F348D9">
              <w:rPr>
                <w:szCs w:val="28"/>
              </w:rPr>
              <w:t>мдти</w:t>
            </w:r>
            <w:proofErr w:type="spellEnd"/>
            <w:r w:rsidR="00F348D9">
              <w:rPr>
                <w:szCs w:val="28"/>
              </w:rPr>
              <w:t xml:space="preserve"> к шагу </w:t>
            </w:r>
            <w:r w:rsidR="00CE3A65">
              <w:rPr>
                <w:szCs w:val="28"/>
              </w:rPr>
              <w:t>30</w:t>
            </w:r>
          </w:p>
        </w:tc>
      </w:tr>
      <w:tr w:rsidR="00A11752" w:rsidRPr="00FA126C" w14:paraId="2903F4B5" w14:textId="77777777" w:rsidTr="00C44D2C">
        <w:tc>
          <w:tcPr>
            <w:tcW w:w="575" w:type="pct"/>
            <w:shd w:val="clear" w:color="auto" w:fill="auto"/>
          </w:tcPr>
          <w:p w14:paraId="4BFC3D6C" w14:textId="77777777" w:rsidR="00A11752" w:rsidRPr="001734C6" w:rsidRDefault="00A11752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26CD3200" w14:textId="7148D47D" w:rsidR="00A11752" w:rsidRPr="003D6174" w:rsidRDefault="0037278F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proofErr w:type="spellStart"/>
            <w:r w:rsidR="00A56AE6" w:rsidRPr="00A56AE6">
              <w:rPr>
                <w:szCs w:val="28"/>
              </w:rPr>
              <w:t>Word</w:t>
            </w:r>
            <w:proofErr w:type="spellEnd"/>
            <w:r w:rsidR="00A56AE6" w:rsidRPr="00A56AE6">
              <w:rPr>
                <w:szCs w:val="28"/>
              </w:rPr>
              <w:t xml:space="preserve">[j] &lt;&gt; </w:t>
            </w:r>
            <w:proofErr w:type="spellStart"/>
            <w:r w:rsidR="00A56AE6" w:rsidRPr="00A56AE6">
              <w:rPr>
                <w:szCs w:val="28"/>
              </w:rPr>
              <w:t>InvLine</w:t>
            </w:r>
            <w:proofErr w:type="spellEnd"/>
            <w:r w:rsidR="00A56AE6" w:rsidRPr="00A56AE6">
              <w:rPr>
                <w:szCs w:val="28"/>
              </w:rPr>
              <w:t>[j]</w:t>
            </w:r>
            <w:r>
              <w:rPr>
                <w:szCs w:val="28"/>
              </w:rPr>
              <w:t xml:space="preserve">. Если условие истинно идти к шагу </w:t>
            </w:r>
            <w:r>
              <w:rPr>
                <w:szCs w:val="28"/>
                <w:lang w:val="en-US"/>
              </w:rPr>
              <w:t>2</w:t>
            </w:r>
            <w:r w:rsidR="00A56AE6">
              <w:rPr>
                <w:szCs w:val="28"/>
              </w:rPr>
              <w:t>8</w:t>
            </w:r>
            <w:r>
              <w:rPr>
                <w:szCs w:val="28"/>
              </w:rPr>
              <w:t xml:space="preserve">, иначе идти к шагу </w:t>
            </w:r>
            <w:r>
              <w:rPr>
                <w:szCs w:val="28"/>
                <w:lang w:val="en-US"/>
              </w:rPr>
              <w:t>2</w:t>
            </w:r>
            <w:r w:rsidR="00A56AE6">
              <w:rPr>
                <w:szCs w:val="28"/>
              </w:rPr>
              <w:t>9</w:t>
            </w:r>
          </w:p>
        </w:tc>
      </w:tr>
      <w:tr w:rsidR="0037278F" w:rsidRPr="00FA126C" w14:paraId="5EF2064A" w14:textId="77777777" w:rsidTr="00C44D2C">
        <w:tc>
          <w:tcPr>
            <w:tcW w:w="575" w:type="pct"/>
            <w:shd w:val="clear" w:color="auto" w:fill="auto"/>
          </w:tcPr>
          <w:p w14:paraId="2B82E21C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7291AB2" w14:textId="65D5D8BF" w:rsidR="0037278F" w:rsidRPr="00B9495D" w:rsidRDefault="00CE3A65" w:rsidP="004E3F20">
            <w:pPr>
              <w:pStyle w:val="ad"/>
              <w:rPr>
                <w:szCs w:val="28"/>
                <w:lang w:val="en-US"/>
              </w:rPr>
            </w:pPr>
            <w:r w:rsidRPr="00CE3A65">
              <w:rPr>
                <w:szCs w:val="28"/>
                <w:lang w:val="en-US"/>
              </w:rPr>
              <w:t>Checker := False;</w:t>
            </w:r>
          </w:p>
        </w:tc>
      </w:tr>
      <w:tr w:rsidR="0037278F" w:rsidRPr="00FA126C" w14:paraId="280BD74B" w14:textId="77777777" w:rsidTr="00C44D2C">
        <w:tc>
          <w:tcPr>
            <w:tcW w:w="575" w:type="pct"/>
            <w:shd w:val="clear" w:color="auto" w:fill="auto"/>
          </w:tcPr>
          <w:p w14:paraId="7838836D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2B16E2E9" w14:textId="2CFCD585" w:rsidR="0037278F" w:rsidRPr="00290F8C" w:rsidRDefault="00890985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 xml:space="preserve">Проверка выполнения условия </w:t>
            </w:r>
            <w:r w:rsidRPr="00890985">
              <w:rPr>
                <w:szCs w:val="28"/>
              </w:rPr>
              <w:t>(</w:t>
            </w:r>
            <w:proofErr w:type="spellStart"/>
            <w:r w:rsidRPr="00890985">
              <w:rPr>
                <w:szCs w:val="28"/>
              </w:rPr>
              <w:t>Word</w:t>
            </w:r>
            <w:proofErr w:type="spellEnd"/>
            <w:r w:rsidRPr="00890985">
              <w:rPr>
                <w:szCs w:val="28"/>
              </w:rPr>
              <w:t xml:space="preserve"> &lt;&gt; </w:t>
            </w:r>
            <w:proofErr w:type="spellStart"/>
            <w:r w:rsidRPr="00890985">
              <w:rPr>
                <w:szCs w:val="28"/>
              </w:rPr>
              <w:t>LastWord</w:t>
            </w:r>
            <w:proofErr w:type="spellEnd"/>
            <w:r w:rsidRPr="00890985">
              <w:rPr>
                <w:szCs w:val="28"/>
              </w:rPr>
              <w:t xml:space="preserve">) </w:t>
            </w:r>
            <w:proofErr w:type="spellStart"/>
            <w:r w:rsidRPr="00890985">
              <w:rPr>
                <w:szCs w:val="28"/>
              </w:rPr>
              <w:t>and</w:t>
            </w:r>
            <w:proofErr w:type="spellEnd"/>
            <w:r w:rsidRPr="00890985">
              <w:rPr>
                <w:szCs w:val="28"/>
              </w:rPr>
              <w:t xml:space="preserve"> (</w:t>
            </w:r>
            <w:proofErr w:type="spellStart"/>
            <w:r w:rsidRPr="00890985">
              <w:rPr>
                <w:szCs w:val="28"/>
              </w:rPr>
              <w:t>Checker</w:t>
            </w:r>
            <w:proofErr w:type="spellEnd"/>
            <w:r w:rsidRPr="00890985">
              <w:rPr>
                <w:szCs w:val="28"/>
              </w:rPr>
              <w:t xml:space="preserve"> = </w:t>
            </w:r>
            <w:proofErr w:type="spellStart"/>
            <w:r w:rsidRPr="00890985">
              <w:rPr>
                <w:szCs w:val="28"/>
              </w:rPr>
              <w:t>true</w:t>
            </w:r>
            <w:proofErr w:type="spellEnd"/>
            <w:r w:rsidRPr="00890985">
              <w:rPr>
                <w:szCs w:val="28"/>
              </w:rPr>
              <w:t>)</w:t>
            </w:r>
            <w:r w:rsidR="00290F8C">
              <w:rPr>
                <w:szCs w:val="28"/>
              </w:rPr>
              <w:t xml:space="preserve">. Если условие истинно – идти к шагу 30, иначе – идти к шагу </w:t>
            </w:r>
            <w:r w:rsidR="009F091A">
              <w:rPr>
                <w:szCs w:val="28"/>
              </w:rPr>
              <w:t>31</w:t>
            </w:r>
          </w:p>
        </w:tc>
      </w:tr>
      <w:tr w:rsidR="0037278F" w:rsidRPr="00FA126C" w14:paraId="35AAE6C9" w14:textId="77777777" w:rsidTr="00C44D2C">
        <w:tc>
          <w:tcPr>
            <w:tcW w:w="575" w:type="pct"/>
            <w:shd w:val="clear" w:color="auto" w:fill="auto"/>
          </w:tcPr>
          <w:p w14:paraId="57CF608E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49B81282" w14:textId="31774BE8" w:rsidR="0037278F" w:rsidRPr="004D4644" w:rsidRDefault="00B9495D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</w:rPr>
              <w:t xml:space="preserve">Вывод </w:t>
            </w:r>
            <w:r w:rsidR="004D4644">
              <w:rPr>
                <w:szCs w:val="28"/>
                <w:lang w:val="en-US"/>
              </w:rPr>
              <w:t>Word</w:t>
            </w:r>
          </w:p>
        </w:tc>
      </w:tr>
      <w:tr w:rsidR="0037278F" w:rsidRPr="00FA126C" w14:paraId="180FDF1C" w14:textId="77777777" w:rsidTr="00C44D2C">
        <w:tc>
          <w:tcPr>
            <w:tcW w:w="575" w:type="pct"/>
            <w:shd w:val="clear" w:color="auto" w:fill="auto"/>
          </w:tcPr>
          <w:p w14:paraId="5B8023D1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DEAE995" w14:textId="40434F6C" w:rsidR="0037278F" w:rsidRPr="004D4644" w:rsidRDefault="004D4644" w:rsidP="004E3F20">
            <w:pPr>
              <w:pStyle w:val="ad"/>
              <w:rPr>
                <w:szCs w:val="28"/>
                <w:lang w:val="en-US"/>
              </w:rPr>
            </w:pPr>
            <w:r>
              <w:rPr>
                <w:szCs w:val="28"/>
                <w:lang w:val="en-US"/>
              </w:rPr>
              <w:t>I := I + 1</w:t>
            </w:r>
          </w:p>
        </w:tc>
      </w:tr>
      <w:tr w:rsidR="0037278F" w:rsidRPr="00FA126C" w14:paraId="703C7B2E" w14:textId="77777777" w:rsidTr="00C44D2C">
        <w:tc>
          <w:tcPr>
            <w:tcW w:w="575" w:type="pct"/>
            <w:shd w:val="clear" w:color="auto" w:fill="auto"/>
          </w:tcPr>
          <w:p w14:paraId="4400DB4B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6FE99D17" w14:textId="6A00C361" w:rsidR="0037278F" w:rsidRDefault="00D15BF0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>Конец цикла А2. Идти к шагу 12</w:t>
            </w:r>
          </w:p>
        </w:tc>
      </w:tr>
      <w:tr w:rsidR="0037278F" w:rsidRPr="00FA126C" w14:paraId="580D13A7" w14:textId="77777777" w:rsidTr="00C44D2C">
        <w:tc>
          <w:tcPr>
            <w:tcW w:w="575" w:type="pct"/>
            <w:shd w:val="clear" w:color="auto" w:fill="auto"/>
          </w:tcPr>
          <w:p w14:paraId="7B2BED44" w14:textId="77777777" w:rsidR="0037278F" w:rsidRPr="001734C6" w:rsidRDefault="0037278F" w:rsidP="004E3F20">
            <w:pPr>
              <w:pStyle w:val="ad"/>
              <w:numPr>
                <w:ilvl w:val="0"/>
                <w:numId w:val="38"/>
              </w:numPr>
              <w:jc w:val="center"/>
              <w:rPr>
                <w:szCs w:val="28"/>
              </w:rPr>
            </w:pPr>
          </w:p>
        </w:tc>
        <w:tc>
          <w:tcPr>
            <w:tcW w:w="4425" w:type="pct"/>
            <w:shd w:val="clear" w:color="auto" w:fill="auto"/>
          </w:tcPr>
          <w:p w14:paraId="5F3A3B98" w14:textId="42DE695D" w:rsidR="0037278F" w:rsidRDefault="009168EC" w:rsidP="004E3F20">
            <w:pPr>
              <w:pStyle w:val="ad"/>
              <w:rPr>
                <w:szCs w:val="28"/>
              </w:rPr>
            </w:pPr>
            <w:r>
              <w:rPr>
                <w:szCs w:val="28"/>
              </w:rPr>
              <w:t>Останов.</w:t>
            </w:r>
          </w:p>
        </w:tc>
      </w:tr>
    </w:tbl>
    <w:p w14:paraId="25ADD7E6" w14:textId="31B8B284" w:rsidR="00420DAB" w:rsidRDefault="00E172F5" w:rsidP="00420DAB">
      <w:pPr>
        <w:pStyle w:val="1"/>
        <w:rPr>
          <w:lang w:val="ru-RU"/>
        </w:rPr>
      </w:pPr>
      <w:bookmarkStart w:id="21" w:name="_Toc460586193"/>
      <w:bookmarkStart w:id="22" w:name="_Toc462140310"/>
      <w:bookmarkStart w:id="23" w:name="_Toc88834461"/>
      <w:r>
        <w:rPr>
          <w:lang w:val="ru-RU"/>
        </w:rPr>
        <w:lastRenderedPageBreak/>
        <w:t xml:space="preserve">Структура </w:t>
      </w:r>
      <w:r w:rsidR="00420DAB">
        <w:rPr>
          <w:lang w:val="ru-RU"/>
        </w:rPr>
        <w:t>данных</w:t>
      </w:r>
      <w:bookmarkEnd w:id="21"/>
      <w:bookmarkEnd w:id="22"/>
      <w:bookmarkEnd w:id="23"/>
    </w:p>
    <w:p w14:paraId="19405791" w14:textId="4383854D" w:rsidR="002950AC" w:rsidRPr="0005750B" w:rsidRDefault="00E172F5" w:rsidP="002950AC">
      <w:pPr>
        <w:pStyle w:val="ae"/>
        <w:rPr>
          <w:lang w:val="en-US"/>
        </w:rPr>
      </w:pPr>
      <w:r>
        <w:t xml:space="preserve">Таблица </w:t>
      </w:r>
      <w:r w:rsidR="00C74A1A">
        <w:rPr>
          <w:noProof/>
        </w:rPr>
        <w:fldChar w:fldCharType="begin"/>
      </w:r>
      <w:r w:rsidR="00C74A1A">
        <w:rPr>
          <w:noProof/>
        </w:rPr>
        <w:instrText xml:space="preserve"> SEQ Таблица \* ARABIC </w:instrText>
      </w:r>
      <w:r w:rsidR="00C74A1A">
        <w:rPr>
          <w:noProof/>
        </w:rPr>
        <w:fldChar w:fldCharType="separate"/>
      </w:r>
      <w:r w:rsidR="00D83596">
        <w:rPr>
          <w:noProof/>
        </w:rPr>
        <w:t>3</w:t>
      </w:r>
      <w:r w:rsidR="00C74A1A">
        <w:rPr>
          <w:noProof/>
        </w:rPr>
        <w:fldChar w:fldCharType="end"/>
      </w:r>
      <w:r w:rsidR="002950AC">
        <w:t xml:space="preserve"> </w:t>
      </w:r>
      <w:r w:rsidR="00F90518">
        <w:t>–</w:t>
      </w:r>
      <w:r w:rsidR="002950AC">
        <w:t xml:space="preserve"> </w:t>
      </w:r>
      <w:r w:rsidR="00902AEF">
        <w:t>Д</w:t>
      </w:r>
      <w:r w:rsidR="00C539B7">
        <w:t xml:space="preserve">анные 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460"/>
        <w:gridCol w:w="2768"/>
        <w:gridCol w:w="4117"/>
      </w:tblGrid>
      <w:tr w:rsidR="00740430" w14:paraId="2DFF8F93" w14:textId="77777777" w:rsidTr="00740430">
        <w:tc>
          <w:tcPr>
            <w:tcW w:w="1316" w:type="pct"/>
            <w:shd w:val="clear" w:color="auto" w:fill="auto"/>
          </w:tcPr>
          <w:p w14:paraId="546C1451" w14:textId="77777777" w:rsidR="00740430" w:rsidRDefault="00740430" w:rsidP="00E172F5">
            <w:pPr>
              <w:pStyle w:val="ad"/>
            </w:pPr>
            <w:r>
              <w:t xml:space="preserve">Элементы данных </w:t>
            </w:r>
          </w:p>
        </w:tc>
        <w:tc>
          <w:tcPr>
            <w:tcW w:w="1481" w:type="pct"/>
            <w:shd w:val="clear" w:color="auto" w:fill="auto"/>
          </w:tcPr>
          <w:p w14:paraId="51543B92" w14:textId="77777777" w:rsidR="00740430" w:rsidRDefault="00740430" w:rsidP="00E172F5">
            <w:pPr>
              <w:pStyle w:val="ad"/>
            </w:pPr>
            <w:r>
              <w:t>Рекомендуемый тип</w:t>
            </w:r>
          </w:p>
        </w:tc>
        <w:tc>
          <w:tcPr>
            <w:tcW w:w="2203" w:type="pct"/>
            <w:shd w:val="clear" w:color="auto" w:fill="auto"/>
          </w:tcPr>
          <w:p w14:paraId="277E2935" w14:textId="77777777" w:rsidR="00740430" w:rsidRDefault="00740430" w:rsidP="00E172F5">
            <w:pPr>
              <w:pStyle w:val="ad"/>
            </w:pPr>
            <w:r>
              <w:t xml:space="preserve">Назначение </w:t>
            </w:r>
          </w:p>
        </w:tc>
      </w:tr>
      <w:tr w:rsidR="00853143" w:rsidRPr="005201AE" w14:paraId="5CE2F993" w14:textId="77777777" w:rsidTr="00740430">
        <w:tc>
          <w:tcPr>
            <w:tcW w:w="1316" w:type="pct"/>
            <w:shd w:val="clear" w:color="auto" w:fill="auto"/>
          </w:tcPr>
          <w:p w14:paraId="47FBD13E" w14:textId="256FFCC9" w:rsidR="00853143" w:rsidRPr="002B32DB" w:rsidRDefault="001743FB" w:rsidP="00853143">
            <w:pPr>
              <w:pStyle w:val="ad"/>
              <w:rPr>
                <w:lang w:val="en-US"/>
              </w:rPr>
            </w:pPr>
            <w:proofErr w:type="spellStart"/>
            <w:r w:rsidRPr="001743FB">
              <w:rPr>
                <w:lang w:val="en-US"/>
              </w:rPr>
              <w:t>Str</w:t>
            </w:r>
            <w:proofErr w:type="spellEnd"/>
          </w:p>
        </w:tc>
        <w:tc>
          <w:tcPr>
            <w:tcW w:w="1481" w:type="pct"/>
            <w:shd w:val="clear" w:color="auto" w:fill="auto"/>
          </w:tcPr>
          <w:p w14:paraId="229724C5" w14:textId="5419BA87" w:rsidR="00853143" w:rsidRPr="005201AE" w:rsidRDefault="001743FB" w:rsidP="00853143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String</w:t>
            </w:r>
          </w:p>
        </w:tc>
        <w:tc>
          <w:tcPr>
            <w:tcW w:w="2203" w:type="pct"/>
            <w:shd w:val="clear" w:color="auto" w:fill="auto"/>
          </w:tcPr>
          <w:p w14:paraId="1B6A6CF7" w14:textId="57A4C665" w:rsidR="00853143" w:rsidRPr="00AC4105" w:rsidRDefault="001743FB" w:rsidP="00853143">
            <w:pPr>
              <w:pStyle w:val="ad"/>
            </w:pPr>
            <w:r>
              <w:t>Вводимая строка</w:t>
            </w:r>
          </w:p>
        </w:tc>
      </w:tr>
      <w:tr w:rsidR="00AC4105" w:rsidRPr="005201AE" w14:paraId="412B24EB" w14:textId="77777777" w:rsidTr="00740430">
        <w:tc>
          <w:tcPr>
            <w:tcW w:w="1316" w:type="pct"/>
            <w:shd w:val="clear" w:color="auto" w:fill="auto"/>
          </w:tcPr>
          <w:p w14:paraId="246D467B" w14:textId="57D77EC5" w:rsidR="00AC4105" w:rsidRDefault="000B1DA6" w:rsidP="00AC4105">
            <w:pPr>
              <w:pStyle w:val="ad"/>
              <w:rPr>
                <w:lang w:val="en-US"/>
              </w:rPr>
            </w:pPr>
            <w:proofErr w:type="spellStart"/>
            <w:r>
              <w:rPr>
                <w:lang w:val="en-US"/>
              </w:rPr>
              <w:t>LastWord</w:t>
            </w:r>
            <w:proofErr w:type="spellEnd"/>
          </w:p>
        </w:tc>
        <w:tc>
          <w:tcPr>
            <w:tcW w:w="1481" w:type="pct"/>
            <w:shd w:val="clear" w:color="auto" w:fill="auto"/>
          </w:tcPr>
          <w:p w14:paraId="0F35A165" w14:textId="40D8134E" w:rsidR="00AC4105" w:rsidRDefault="000B1DA6" w:rsidP="00AC4105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String</w:t>
            </w:r>
          </w:p>
        </w:tc>
        <w:tc>
          <w:tcPr>
            <w:tcW w:w="2203" w:type="pct"/>
            <w:shd w:val="clear" w:color="auto" w:fill="auto"/>
          </w:tcPr>
          <w:p w14:paraId="177D68D3" w14:textId="3AD0CEC9" w:rsidR="00AC4105" w:rsidRDefault="000B1DA6" w:rsidP="00AC4105">
            <w:pPr>
              <w:pStyle w:val="ad"/>
            </w:pPr>
            <w:r>
              <w:t>Последнее слово строки</w:t>
            </w:r>
          </w:p>
        </w:tc>
      </w:tr>
      <w:tr w:rsidR="00AC4105" w:rsidRPr="005201AE" w14:paraId="1DD3D3FD" w14:textId="77777777" w:rsidTr="00740430">
        <w:tc>
          <w:tcPr>
            <w:tcW w:w="1316" w:type="pct"/>
            <w:shd w:val="clear" w:color="auto" w:fill="auto"/>
          </w:tcPr>
          <w:p w14:paraId="6B6F601A" w14:textId="1B2FB506" w:rsidR="00AC4105" w:rsidRPr="00AC4105" w:rsidRDefault="00676696" w:rsidP="00AC4105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Word</w:t>
            </w:r>
          </w:p>
        </w:tc>
        <w:tc>
          <w:tcPr>
            <w:tcW w:w="1481" w:type="pct"/>
            <w:shd w:val="clear" w:color="auto" w:fill="auto"/>
          </w:tcPr>
          <w:p w14:paraId="2AC6C19A" w14:textId="04D55AA0" w:rsidR="00AC4105" w:rsidRDefault="00676696" w:rsidP="00AC4105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String</w:t>
            </w:r>
          </w:p>
        </w:tc>
        <w:tc>
          <w:tcPr>
            <w:tcW w:w="2203" w:type="pct"/>
            <w:shd w:val="clear" w:color="auto" w:fill="auto"/>
          </w:tcPr>
          <w:p w14:paraId="25FE0A09" w14:textId="14DD8937" w:rsidR="00AC4105" w:rsidRDefault="00676696" w:rsidP="00AC4105">
            <w:pPr>
              <w:pStyle w:val="ad"/>
            </w:pPr>
            <w:r>
              <w:t>Отдельно взятое слово</w:t>
            </w:r>
          </w:p>
        </w:tc>
      </w:tr>
      <w:tr w:rsidR="006E75BC" w:rsidRPr="005201AE" w14:paraId="53DAD5B9" w14:textId="77777777" w:rsidTr="00740430">
        <w:tc>
          <w:tcPr>
            <w:tcW w:w="1316" w:type="pct"/>
            <w:shd w:val="clear" w:color="auto" w:fill="auto"/>
          </w:tcPr>
          <w:p w14:paraId="57787AD2" w14:textId="19299587" w:rsidR="006E75BC" w:rsidRPr="006E75BC" w:rsidRDefault="00676696" w:rsidP="00AC4105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Temp</w:t>
            </w:r>
          </w:p>
        </w:tc>
        <w:tc>
          <w:tcPr>
            <w:tcW w:w="1481" w:type="pct"/>
            <w:shd w:val="clear" w:color="auto" w:fill="auto"/>
          </w:tcPr>
          <w:p w14:paraId="440CAB06" w14:textId="6B5A0D1E" w:rsidR="006E75BC" w:rsidRDefault="006E75BC" w:rsidP="00AC4105">
            <w:pPr>
              <w:pStyle w:val="ad"/>
              <w:rPr>
                <w:lang w:val="en-US"/>
              </w:rPr>
            </w:pPr>
          </w:p>
        </w:tc>
        <w:tc>
          <w:tcPr>
            <w:tcW w:w="2203" w:type="pct"/>
            <w:shd w:val="clear" w:color="auto" w:fill="auto"/>
          </w:tcPr>
          <w:p w14:paraId="3509CBC3" w14:textId="137CC8FB" w:rsidR="006E75BC" w:rsidRPr="00676696" w:rsidRDefault="00676696" w:rsidP="00AC4105">
            <w:pPr>
              <w:pStyle w:val="ad"/>
            </w:pPr>
            <w:r>
              <w:t>Переменная для хранения промежуточного результата</w:t>
            </w:r>
          </w:p>
        </w:tc>
      </w:tr>
      <w:tr w:rsidR="006E75BC" w:rsidRPr="005201AE" w14:paraId="2BE6049A" w14:textId="77777777" w:rsidTr="00740430">
        <w:tc>
          <w:tcPr>
            <w:tcW w:w="1316" w:type="pct"/>
            <w:shd w:val="clear" w:color="auto" w:fill="auto"/>
          </w:tcPr>
          <w:p w14:paraId="74240B23" w14:textId="571204F1" w:rsidR="006E75BC" w:rsidRDefault="00E11941" w:rsidP="00AC4105">
            <w:pPr>
              <w:pStyle w:val="ad"/>
              <w:rPr>
                <w:lang w:val="en-US"/>
              </w:rPr>
            </w:pPr>
            <w:proofErr w:type="spellStart"/>
            <w:r>
              <w:rPr>
                <w:lang w:val="en-US"/>
              </w:rPr>
              <w:t>InvLine</w:t>
            </w:r>
            <w:proofErr w:type="spellEnd"/>
          </w:p>
        </w:tc>
        <w:tc>
          <w:tcPr>
            <w:tcW w:w="1481" w:type="pct"/>
            <w:shd w:val="clear" w:color="auto" w:fill="auto"/>
          </w:tcPr>
          <w:p w14:paraId="25CC3E5E" w14:textId="0003C4F0" w:rsidR="006E75BC" w:rsidRPr="00E11941" w:rsidRDefault="00E11941" w:rsidP="00AC4105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String</w:t>
            </w:r>
          </w:p>
        </w:tc>
        <w:tc>
          <w:tcPr>
            <w:tcW w:w="2203" w:type="pct"/>
            <w:shd w:val="clear" w:color="auto" w:fill="auto"/>
          </w:tcPr>
          <w:p w14:paraId="27817158" w14:textId="30B5F1F4" w:rsidR="006E75BC" w:rsidRDefault="00E11941" w:rsidP="00AC4105">
            <w:pPr>
              <w:pStyle w:val="ad"/>
            </w:pPr>
            <w:r>
              <w:t>Перевернутая строка</w:t>
            </w:r>
          </w:p>
        </w:tc>
      </w:tr>
      <w:tr w:rsidR="00E11941" w:rsidRPr="005201AE" w14:paraId="4C79906A" w14:textId="77777777" w:rsidTr="00740430">
        <w:tc>
          <w:tcPr>
            <w:tcW w:w="1316" w:type="pct"/>
            <w:shd w:val="clear" w:color="auto" w:fill="auto"/>
          </w:tcPr>
          <w:p w14:paraId="06D7F045" w14:textId="0F41A649" w:rsidR="00E11941" w:rsidRDefault="007D6D3D" w:rsidP="00AC4105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</w:t>
            </w:r>
          </w:p>
        </w:tc>
        <w:tc>
          <w:tcPr>
            <w:tcW w:w="1481" w:type="pct"/>
            <w:shd w:val="clear" w:color="auto" w:fill="auto"/>
          </w:tcPr>
          <w:p w14:paraId="2529341A" w14:textId="5D70F302" w:rsidR="00E11941" w:rsidRDefault="007D6D3D" w:rsidP="00AC4105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38C0834A" w14:textId="1DDB899F" w:rsidR="00E11941" w:rsidRDefault="007D6D3D" w:rsidP="00AC4105">
            <w:pPr>
              <w:pStyle w:val="ad"/>
            </w:pPr>
            <w:r>
              <w:t>Счетчик цикла</w:t>
            </w:r>
          </w:p>
        </w:tc>
      </w:tr>
      <w:tr w:rsidR="00E11941" w:rsidRPr="005201AE" w14:paraId="2B51E93C" w14:textId="77777777" w:rsidTr="00740430">
        <w:tc>
          <w:tcPr>
            <w:tcW w:w="1316" w:type="pct"/>
            <w:shd w:val="clear" w:color="auto" w:fill="auto"/>
          </w:tcPr>
          <w:p w14:paraId="21AC027C" w14:textId="51278BC3" w:rsidR="00E11941" w:rsidRDefault="007D6D3D" w:rsidP="00AC4105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J</w:t>
            </w:r>
          </w:p>
        </w:tc>
        <w:tc>
          <w:tcPr>
            <w:tcW w:w="1481" w:type="pct"/>
            <w:shd w:val="clear" w:color="auto" w:fill="auto"/>
          </w:tcPr>
          <w:p w14:paraId="5EE8122E" w14:textId="5829214F" w:rsidR="00E11941" w:rsidRDefault="007D6D3D" w:rsidP="00AC4105">
            <w:pPr>
              <w:pStyle w:val="ad"/>
              <w:rPr>
                <w:lang w:val="en-US"/>
              </w:rPr>
            </w:pPr>
            <w:r>
              <w:rPr>
                <w:lang w:val="en-US"/>
              </w:rPr>
              <w:t>Integer</w:t>
            </w:r>
          </w:p>
        </w:tc>
        <w:tc>
          <w:tcPr>
            <w:tcW w:w="2203" w:type="pct"/>
            <w:shd w:val="clear" w:color="auto" w:fill="auto"/>
          </w:tcPr>
          <w:p w14:paraId="080E6553" w14:textId="47418A3B" w:rsidR="00E11941" w:rsidRDefault="007D6D3D" w:rsidP="00AC4105">
            <w:pPr>
              <w:pStyle w:val="ad"/>
            </w:pPr>
            <w:r>
              <w:t>Счетчик цикла</w:t>
            </w:r>
          </w:p>
        </w:tc>
      </w:tr>
    </w:tbl>
    <w:p w14:paraId="439ED5F7" w14:textId="77777777" w:rsidR="00C539B7" w:rsidRPr="00BA467C" w:rsidRDefault="00C539B7" w:rsidP="00420DAB">
      <w:pPr>
        <w:pStyle w:val="ad"/>
      </w:pPr>
    </w:p>
    <w:p w14:paraId="3F8330B5" w14:textId="7F653271" w:rsidR="00DF45B0" w:rsidRPr="00C539B7" w:rsidRDefault="00235454" w:rsidP="00DF45B0">
      <w:pPr>
        <w:pStyle w:val="1"/>
        <w:rPr>
          <w:lang w:val="ru-RU"/>
        </w:rPr>
      </w:pPr>
      <w:bookmarkStart w:id="24" w:name="_Toc534481652"/>
      <w:bookmarkStart w:id="25" w:name="_Toc460586194"/>
      <w:bookmarkStart w:id="26" w:name="_Toc462140311"/>
      <w:bookmarkStart w:id="27" w:name="_Toc88834462"/>
      <w:bookmarkEnd w:id="16"/>
      <w:bookmarkEnd w:id="17"/>
      <w:bookmarkEnd w:id="18"/>
      <w:r>
        <w:rPr>
          <w:noProof/>
        </w:rPr>
        <w:lastRenderedPageBreak/>
        <w:drawing>
          <wp:anchor distT="0" distB="0" distL="114300" distR="114300" simplePos="0" relativeHeight="251683840" behindDoc="0" locked="0" layoutInCell="1" allowOverlap="1" wp14:anchorId="77AAEA9A" wp14:editId="0C355DF2">
            <wp:simplePos x="0" y="0"/>
            <wp:positionH relativeFrom="column">
              <wp:posOffset>2059575</wp:posOffset>
            </wp:positionH>
            <wp:positionV relativeFrom="paragraph">
              <wp:posOffset>463027</wp:posOffset>
            </wp:positionV>
            <wp:extent cx="2242770" cy="8824550"/>
            <wp:effectExtent l="0" t="0" r="5715" b="0"/>
            <wp:wrapTopAndBottom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242820" cy="882474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  <w:r w:rsidR="00DF45B0">
        <w:rPr>
          <w:lang w:val="ru-RU"/>
        </w:rPr>
        <w:t xml:space="preserve">Схема алгоритма </w:t>
      </w:r>
      <w:r w:rsidR="008611AB">
        <w:rPr>
          <w:lang w:val="ru-RU"/>
        </w:rPr>
        <w:t>ре</w:t>
      </w:r>
      <w:r w:rsidR="000351AF">
        <w:rPr>
          <w:lang w:val="ru-RU"/>
        </w:rPr>
        <w:t>шения</w:t>
      </w:r>
      <w:r w:rsidR="00DF45B0">
        <w:rPr>
          <w:lang w:val="ru-RU"/>
        </w:rPr>
        <w:t xml:space="preserve"> задачи по ГОСТ 1</w:t>
      </w:r>
      <w:r w:rsidR="00C93871">
        <w:rPr>
          <w:lang w:val="ru-RU"/>
        </w:rPr>
        <w:t>9</w:t>
      </w:r>
      <w:r w:rsidR="00DF45B0">
        <w:rPr>
          <w:lang w:val="ru-RU"/>
        </w:rPr>
        <w:t>.</w:t>
      </w:r>
      <w:r w:rsidR="00C93871">
        <w:rPr>
          <w:lang w:val="ru-RU"/>
        </w:rPr>
        <w:t>7</w:t>
      </w:r>
      <w:r w:rsidR="00DF45B0">
        <w:rPr>
          <w:lang w:val="ru-RU"/>
        </w:rPr>
        <w:t>01-90</w:t>
      </w:r>
      <w:bookmarkEnd w:id="24"/>
      <w:bookmarkEnd w:id="25"/>
      <w:bookmarkEnd w:id="26"/>
      <w:bookmarkEnd w:id="27"/>
    </w:p>
    <w:p w14:paraId="72944EEF" w14:textId="2808C091" w:rsidR="00D171FA" w:rsidRDefault="0098540A" w:rsidP="00D171FA">
      <w:pPr>
        <w:pStyle w:val="ab"/>
        <w:keepNext/>
        <w:jc w:val="left"/>
      </w:pPr>
      <w:r>
        <w:rPr>
          <w:noProof/>
        </w:rPr>
        <w:lastRenderedPageBreak/>
        <w:drawing>
          <wp:anchor distT="0" distB="0" distL="114300" distR="114300" simplePos="0" relativeHeight="251687936" behindDoc="0" locked="0" layoutInCell="1" allowOverlap="1" wp14:anchorId="6C99DEA7" wp14:editId="0983B858">
            <wp:simplePos x="0" y="0"/>
            <wp:positionH relativeFrom="column">
              <wp:posOffset>1868811</wp:posOffset>
            </wp:positionH>
            <wp:positionV relativeFrom="paragraph">
              <wp:posOffset>360</wp:posOffset>
            </wp:positionV>
            <wp:extent cx="2498090" cy="9431655"/>
            <wp:effectExtent l="0" t="0" r="0" b="0"/>
            <wp:wrapTopAndBottom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98090" cy="9431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</w:rPr>
        <w:t xml:space="preserve"> </w:t>
      </w:r>
    </w:p>
    <w:p w14:paraId="3C6100C8" w14:textId="692481B1" w:rsidR="00C856EA" w:rsidRPr="00C77BED" w:rsidRDefault="00690F9F" w:rsidP="002813FA">
      <w:pPr>
        <w:pStyle w:val="ac"/>
        <w:rPr>
          <w:lang w:val="en-US"/>
        </w:rPr>
      </w:pPr>
      <w:r>
        <w:rPr>
          <w:noProof/>
        </w:rPr>
        <w:lastRenderedPageBreak/>
        <w:drawing>
          <wp:anchor distT="0" distB="0" distL="114300" distR="114300" simplePos="0" relativeHeight="251689984" behindDoc="0" locked="0" layoutInCell="1" allowOverlap="1" wp14:anchorId="5E0D9286" wp14:editId="492E44B3">
            <wp:simplePos x="0" y="0"/>
            <wp:positionH relativeFrom="column">
              <wp:posOffset>1884433</wp:posOffset>
            </wp:positionH>
            <wp:positionV relativeFrom="paragraph">
              <wp:posOffset>0</wp:posOffset>
            </wp:positionV>
            <wp:extent cx="3210560" cy="9431655"/>
            <wp:effectExtent l="0" t="0" r="8890" b="0"/>
            <wp:wrapTopAndBottom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210560" cy="94316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8C2379">
        <w:t xml:space="preserve">          </w:t>
      </w:r>
      <w:r w:rsidR="001E6ED1" w:rsidRPr="001E6ED1">
        <w:t xml:space="preserve"> </w:t>
      </w:r>
    </w:p>
    <w:p w14:paraId="59D805BF" w14:textId="5CFE8E0D" w:rsidR="00C856EA" w:rsidRDefault="00C856EA" w:rsidP="00030BD0">
      <w:pPr>
        <w:ind w:firstLine="0"/>
      </w:pPr>
    </w:p>
    <w:p w14:paraId="1F22056D" w14:textId="66D088FF" w:rsidR="00C856EA" w:rsidRDefault="0040237E" w:rsidP="002813FA">
      <w:pPr>
        <w:keepNext/>
      </w:pPr>
      <w:r>
        <w:t xml:space="preserve">   </w:t>
      </w:r>
      <w:r w:rsidR="00D171FA">
        <w:t xml:space="preserve">     </w:t>
      </w:r>
    </w:p>
    <w:p w14:paraId="0F501175" w14:textId="7CE176C8" w:rsidR="00C856EA" w:rsidRDefault="0040237E" w:rsidP="002813FA">
      <w:pPr>
        <w:keepNext/>
        <w:ind w:firstLine="0"/>
      </w:pPr>
      <w:r>
        <w:t xml:space="preserve">                        </w:t>
      </w:r>
    </w:p>
    <w:p w14:paraId="5A80055A" w14:textId="2D50DCD7" w:rsidR="00C856EA" w:rsidRDefault="00C856EA" w:rsidP="00C856EA"/>
    <w:p w14:paraId="720EDD33" w14:textId="1879B530" w:rsidR="0063384C" w:rsidRDefault="0063384C" w:rsidP="0063384C">
      <w:pPr>
        <w:jc w:val="center"/>
      </w:pPr>
    </w:p>
    <w:p w14:paraId="5328A059" w14:textId="77777777" w:rsidR="00B40DA8" w:rsidRPr="0097352A" w:rsidRDefault="00912CF8" w:rsidP="009B0C8C">
      <w:pPr>
        <w:pStyle w:val="1"/>
        <w:rPr>
          <w:lang w:val="ru-RU"/>
        </w:rPr>
      </w:pPr>
      <w:bookmarkStart w:id="28" w:name="_Toc388266369"/>
      <w:bookmarkStart w:id="29" w:name="_Toc388266388"/>
      <w:bookmarkStart w:id="30" w:name="_Toc388266399"/>
      <w:bookmarkStart w:id="31" w:name="_Toc388434576"/>
      <w:bookmarkStart w:id="32" w:name="_Toc411432898"/>
      <w:bookmarkStart w:id="33" w:name="_Toc411433287"/>
      <w:bookmarkStart w:id="34" w:name="_Toc411433525"/>
      <w:bookmarkStart w:id="35" w:name="_Toc411433720"/>
      <w:bookmarkStart w:id="36" w:name="_Toc411433888"/>
      <w:bookmarkStart w:id="37" w:name="_Toc411870080"/>
      <w:bookmarkStart w:id="38" w:name="_Toc534481653"/>
      <w:bookmarkStart w:id="39" w:name="_Toc460586195"/>
      <w:bookmarkStart w:id="40" w:name="_Toc462140312"/>
      <w:bookmarkStart w:id="41" w:name="_Toc88834463"/>
      <w:r>
        <w:rPr>
          <w:lang w:val="ru-RU"/>
        </w:rPr>
        <w:lastRenderedPageBreak/>
        <w:t>Результаты расчетов</w:t>
      </w:r>
      <w:bookmarkEnd w:id="28"/>
      <w:bookmarkEnd w:id="29"/>
      <w:bookmarkEnd w:id="30"/>
      <w:bookmarkEnd w:id="31"/>
      <w:bookmarkEnd w:id="32"/>
      <w:bookmarkEnd w:id="33"/>
      <w:bookmarkEnd w:id="34"/>
      <w:bookmarkEnd w:id="35"/>
      <w:bookmarkEnd w:id="36"/>
      <w:bookmarkEnd w:id="37"/>
      <w:bookmarkEnd w:id="38"/>
      <w:bookmarkEnd w:id="39"/>
      <w:bookmarkEnd w:id="40"/>
      <w:bookmarkEnd w:id="41"/>
    </w:p>
    <w:p w14:paraId="131FD840" w14:textId="5A39AF0C" w:rsidR="00C2441C" w:rsidRDefault="00663395" w:rsidP="00C2441C">
      <w:pPr>
        <w:pStyle w:val="a2"/>
      </w:pPr>
      <w:r>
        <w:t>Вследствие выполнения</w:t>
      </w:r>
      <w:r w:rsidR="00E50B06">
        <w:t xml:space="preserve"> программы на экран выводятся следующие результаты:</w:t>
      </w:r>
    </w:p>
    <w:p w14:paraId="7B391E19" w14:textId="176FEAFD" w:rsidR="0040237E" w:rsidRDefault="00C77BED" w:rsidP="00C2441C">
      <w:pPr>
        <w:pStyle w:val="a2"/>
      </w:pPr>
      <w:r>
        <w:rPr>
          <w:noProof/>
        </w:rPr>
        <w:drawing>
          <wp:anchor distT="0" distB="0" distL="114300" distR="114300" simplePos="0" relativeHeight="251692032" behindDoc="0" locked="0" layoutInCell="1" allowOverlap="1" wp14:anchorId="34C1B9A4" wp14:editId="188D4E58">
            <wp:simplePos x="0" y="0"/>
            <wp:positionH relativeFrom="column">
              <wp:posOffset>1302818</wp:posOffset>
            </wp:positionH>
            <wp:positionV relativeFrom="paragraph">
              <wp:posOffset>206639</wp:posOffset>
            </wp:positionV>
            <wp:extent cx="3254022" cy="617273"/>
            <wp:effectExtent l="0" t="0" r="3810" b="0"/>
            <wp:wrapTopAndBottom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54022" cy="6172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F4B597E" w14:textId="55B3D8DA" w:rsidR="0040237E" w:rsidRDefault="0040237E" w:rsidP="0040237E">
      <w:pPr>
        <w:pStyle w:val="a2"/>
        <w:keepNext/>
        <w:jc w:val="center"/>
      </w:pPr>
    </w:p>
    <w:p w14:paraId="1B90D129" w14:textId="4130ACD6" w:rsidR="0040237E" w:rsidRDefault="0040237E" w:rsidP="0040237E">
      <w:pPr>
        <w:pStyle w:val="ac"/>
      </w:pPr>
      <w:r>
        <w:t xml:space="preserve">Рисунок </w:t>
      </w:r>
      <w:r w:rsidR="00661078">
        <w:rPr>
          <w:noProof/>
        </w:rPr>
        <w:fldChar w:fldCharType="begin"/>
      </w:r>
      <w:r w:rsidR="00661078">
        <w:rPr>
          <w:noProof/>
        </w:rPr>
        <w:instrText xml:space="preserve"> SEQ Рисунок \* ARABIC </w:instrText>
      </w:r>
      <w:r w:rsidR="00661078">
        <w:rPr>
          <w:noProof/>
        </w:rPr>
        <w:fldChar w:fldCharType="separate"/>
      </w:r>
      <w:r w:rsidR="00F300FB">
        <w:rPr>
          <w:noProof/>
        </w:rPr>
        <w:t>6</w:t>
      </w:r>
      <w:r w:rsidR="00661078">
        <w:rPr>
          <w:noProof/>
        </w:rPr>
        <w:fldChar w:fldCharType="end"/>
      </w:r>
      <w:r w:rsidR="008F0C98">
        <w:rPr>
          <w:lang w:val="en-US"/>
        </w:rPr>
        <w:t xml:space="preserve"> </w:t>
      </w:r>
      <w:r>
        <w:t xml:space="preserve">– </w:t>
      </w:r>
      <w:proofErr w:type="spellStart"/>
      <w:r>
        <w:t>Введё</w:t>
      </w:r>
      <w:proofErr w:type="spellEnd"/>
      <w:r w:rsidR="00C77BED" w:rsidRPr="00C77BED">
        <w:rPr>
          <w:noProof/>
        </w:rPr>
        <w:t xml:space="preserve"> </w:t>
      </w:r>
      <w:r w:rsidR="00C77BED">
        <w:t xml:space="preserve"> </w:t>
      </w:r>
      <w:proofErr w:type="spellStart"/>
      <w:r>
        <w:t>нные</w:t>
      </w:r>
      <w:proofErr w:type="spellEnd"/>
      <w:r>
        <w:t xml:space="preserve"> данные</w:t>
      </w:r>
    </w:p>
    <w:p w14:paraId="10F9D445" w14:textId="03636FFA" w:rsidR="00A32FBE" w:rsidRDefault="00CB41E1" w:rsidP="00C2441C">
      <w:pPr>
        <w:pStyle w:val="a2"/>
        <w:keepNext/>
        <w:ind w:firstLine="0"/>
      </w:pPr>
      <w:r>
        <w:rPr>
          <w:noProof/>
        </w:rPr>
        <w:drawing>
          <wp:anchor distT="0" distB="0" distL="114300" distR="114300" simplePos="0" relativeHeight="251694080" behindDoc="0" locked="0" layoutInCell="1" allowOverlap="1" wp14:anchorId="5359D07B" wp14:editId="785C0693">
            <wp:simplePos x="0" y="0"/>
            <wp:positionH relativeFrom="column">
              <wp:posOffset>1302817</wp:posOffset>
            </wp:positionH>
            <wp:positionV relativeFrom="paragraph">
              <wp:posOffset>250482</wp:posOffset>
            </wp:positionV>
            <wp:extent cx="3276884" cy="952583"/>
            <wp:effectExtent l="0" t="0" r="0" b="0"/>
            <wp:wrapTopAndBottom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76884" cy="9525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47927DE1" w14:textId="6FAFD564" w:rsidR="0040237E" w:rsidRDefault="0040237E" w:rsidP="000F51AF">
      <w:pPr>
        <w:keepNext/>
        <w:ind w:firstLine="0"/>
      </w:pPr>
    </w:p>
    <w:p w14:paraId="18813E6B" w14:textId="1D7009DE" w:rsidR="00C2441C" w:rsidRPr="00B523AD" w:rsidRDefault="0040237E" w:rsidP="0040237E">
      <w:pPr>
        <w:pStyle w:val="ac"/>
        <w:rPr>
          <w:b/>
        </w:rPr>
      </w:pPr>
      <w:r>
        <w:t xml:space="preserve">Рисунок </w:t>
      </w:r>
      <w:r w:rsidR="00661078">
        <w:rPr>
          <w:noProof/>
        </w:rPr>
        <w:fldChar w:fldCharType="begin"/>
      </w:r>
      <w:r w:rsidR="00661078">
        <w:rPr>
          <w:noProof/>
        </w:rPr>
        <w:instrText xml:space="preserve"> SEQ Рисунок \* ARABIC </w:instrText>
      </w:r>
      <w:r w:rsidR="00661078">
        <w:rPr>
          <w:noProof/>
        </w:rPr>
        <w:fldChar w:fldCharType="separate"/>
      </w:r>
      <w:r w:rsidR="00F300FB">
        <w:rPr>
          <w:noProof/>
        </w:rPr>
        <w:t>7</w:t>
      </w:r>
      <w:r w:rsidR="00661078">
        <w:rPr>
          <w:noProof/>
        </w:rPr>
        <w:fldChar w:fldCharType="end"/>
      </w:r>
      <w:r>
        <w:t xml:space="preserve"> – Полученный результат</w:t>
      </w:r>
    </w:p>
    <w:p w14:paraId="0A09B8D9" w14:textId="0A585D25" w:rsidR="000D2BF5" w:rsidRDefault="000D2BF5" w:rsidP="000D2BF5">
      <w:pPr>
        <w:pStyle w:val="ac"/>
        <w:rPr>
          <w:b/>
        </w:rPr>
      </w:pPr>
      <w:r>
        <w:t xml:space="preserve">  </w:t>
      </w:r>
    </w:p>
    <w:p w14:paraId="6E18C7B1" w14:textId="77777777" w:rsidR="000D2BF5" w:rsidRPr="00C2441C" w:rsidRDefault="000D2BF5" w:rsidP="00C2441C">
      <w:pPr>
        <w:rPr>
          <w:b/>
        </w:rPr>
      </w:pPr>
    </w:p>
    <w:p w14:paraId="7FFBB6CF" w14:textId="77777777" w:rsidR="00C54C7E" w:rsidRDefault="00C54C7E" w:rsidP="00C54C7E">
      <w:pPr>
        <w:pStyle w:val="aa"/>
      </w:pPr>
      <w:bookmarkStart w:id="42" w:name="_Toc388266392"/>
      <w:bookmarkStart w:id="43" w:name="_Toc388434580"/>
      <w:bookmarkStart w:id="44" w:name="_Toc411433291"/>
      <w:bookmarkStart w:id="45" w:name="_Toc411433529"/>
      <w:bookmarkStart w:id="46" w:name="_Toc411433724"/>
      <w:bookmarkStart w:id="47" w:name="_Toc411433892"/>
      <w:bookmarkStart w:id="48" w:name="_Toc411870084"/>
      <w:bookmarkStart w:id="49" w:name="_Toc411946695"/>
      <w:bookmarkStart w:id="50" w:name="_Toc460586196"/>
      <w:bookmarkStart w:id="51" w:name="_Toc462140313"/>
      <w:bookmarkStart w:id="52" w:name="_Toc88834464"/>
      <w:r>
        <w:lastRenderedPageBreak/>
        <w:t xml:space="preserve">Приложение </w:t>
      </w:r>
      <w:bookmarkEnd w:id="42"/>
      <w:bookmarkEnd w:id="43"/>
      <w:bookmarkEnd w:id="44"/>
      <w:bookmarkEnd w:id="45"/>
      <w:bookmarkEnd w:id="46"/>
      <w:bookmarkEnd w:id="47"/>
      <w:r>
        <w:t>А</w:t>
      </w:r>
      <w:bookmarkEnd w:id="48"/>
      <w:bookmarkEnd w:id="49"/>
      <w:bookmarkEnd w:id="50"/>
      <w:bookmarkEnd w:id="51"/>
      <w:bookmarkEnd w:id="52"/>
    </w:p>
    <w:p w14:paraId="76A11503" w14:textId="77777777" w:rsidR="00C54C7E" w:rsidRPr="00517A6C" w:rsidRDefault="00C54C7E" w:rsidP="00C54C7E">
      <w:pPr>
        <w:pStyle w:val="ab"/>
      </w:pPr>
      <w:r w:rsidRPr="00517A6C">
        <w:t>(обязательное)</w:t>
      </w:r>
    </w:p>
    <w:p w14:paraId="1CB010FF" w14:textId="6C0A1EE4" w:rsidR="00C54C7E" w:rsidRDefault="00C54C7E" w:rsidP="00C54C7E">
      <w:pPr>
        <w:pStyle w:val="ab"/>
      </w:pPr>
      <w:r w:rsidRPr="00517A6C">
        <w:t>Исходный</w:t>
      </w:r>
      <w:r w:rsidRPr="00C00052">
        <w:t xml:space="preserve"> </w:t>
      </w:r>
      <w:r w:rsidRPr="00517A6C">
        <w:t>код</w:t>
      </w:r>
      <w:r w:rsidRPr="00C00052">
        <w:t xml:space="preserve"> </w:t>
      </w:r>
      <w:r w:rsidRPr="00517A6C">
        <w:t>программы</w:t>
      </w:r>
      <w:r w:rsidR="00632100">
        <w:t xml:space="preserve"> </w:t>
      </w:r>
      <w:r w:rsidR="00B523AD">
        <w:t>(пост</w:t>
      </w:r>
      <w:r w:rsidR="0040237E">
        <w:t>а</w:t>
      </w:r>
      <w:r w:rsidR="00B523AD">
        <w:t>новк</w:t>
      </w:r>
      <w:r w:rsidR="0040237E">
        <w:t>а</w:t>
      </w:r>
      <w:r w:rsidR="00B523AD">
        <w:t xml:space="preserve"> 1)</w:t>
      </w:r>
    </w:p>
    <w:p w14:paraId="2988D8AF" w14:textId="77777777" w:rsidR="00C54C7E" w:rsidRPr="00C00052" w:rsidRDefault="00C54C7E" w:rsidP="00C54C7E"/>
    <w:p w14:paraId="6A027BFE" w14:textId="77777777" w:rsidR="006F29B5" w:rsidRDefault="006F29B5" w:rsidP="006F29B5">
      <w:pPr>
        <w:pStyle w:val="afc"/>
      </w:pPr>
      <w:bookmarkStart w:id="53" w:name="_Toc86173952"/>
      <w:bookmarkStart w:id="54" w:name="_Toc88834465"/>
      <w:r>
        <w:t>program Project1;</w:t>
      </w:r>
    </w:p>
    <w:p w14:paraId="04D40B46" w14:textId="46CA9685" w:rsidR="006F29B5" w:rsidRDefault="006F29B5" w:rsidP="006F29B5">
      <w:pPr>
        <w:pStyle w:val="afc"/>
      </w:pPr>
      <w:r>
        <w:t>{A sequence is given containing from 2 to 50 words, in each of which from 1 to b lowercase Latin letters; between adjacent words - a comma or at least one space, after the last word - a dot. Print those words of the sequence that are different from the last word and satisfy the following property: - the word is symmetrical}</w:t>
      </w:r>
    </w:p>
    <w:p w14:paraId="55C13C6B" w14:textId="77777777" w:rsidR="006F29B5" w:rsidRDefault="006F29B5" w:rsidP="006F29B5">
      <w:pPr>
        <w:pStyle w:val="afc"/>
      </w:pPr>
    </w:p>
    <w:p w14:paraId="7137B35A" w14:textId="77777777" w:rsidR="006F29B5" w:rsidRDefault="006F29B5" w:rsidP="006F29B5">
      <w:pPr>
        <w:pStyle w:val="afc"/>
      </w:pPr>
      <w:r>
        <w:t>{$APPTYPE CONSOLE}</w:t>
      </w:r>
    </w:p>
    <w:p w14:paraId="00E885C6" w14:textId="77777777" w:rsidR="006F29B5" w:rsidRDefault="006F29B5" w:rsidP="006F29B5">
      <w:pPr>
        <w:pStyle w:val="afc"/>
      </w:pPr>
    </w:p>
    <w:p w14:paraId="7360BCFE" w14:textId="77777777" w:rsidR="006F29B5" w:rsidRDefault="006F29B5" w:rsidP="006F29B5">
      <w:pPr>
        <w:pStyle w:val="afc"/>
      </w:pPr>
      <w:r>
        <w:t>{$R *.res}</w:t>
      </w:r>
    </w:p>
    <w:p w14:paraId="613F41BA" w14:textId="77777777" w:rsidR="006F29B5" w:rsidRDefault="006F29B5" w:rsidP="006F29B5">
      <w:pPr>
        <w:pStyle w:val="afc"/>
      </w:pPr>
    </w:p>
    <w:p w14:paraId="52C95FB3" w14:textId="77777777" w:rsidR="006F29B5" w:rsidRDefault="006F29B5" w:rsidP="006F29B5">
      <w:pPr>
        <w:pStyle w:val="afc"/>
      </w:pPr>
      <w:r>
        <w:t>Uses</w:t>
      </w:r>
    </w:p>
    <w:p w14:paraId="12693BC8" w14:textId="77777777" w:rsidR="006F29B5" w:rsidRDefault="006F29B5" w:rsidP="006F29B5">
      <w:pPr>
        <w:pStyle w:val="afc"/>
      </w:pPr>
      <w:r>
        <w:t xml:space="preserve">  </w:t>
      </w:r>
      <w:proofErr w:type="spellStart"/>
      <w:r>
        <w:t>System.SysUtils</w:t>
      </w:r>
      <w:proofErr w:type="spellEnd"/>
      <w:r>
        <w:t>;</w:t>
      </w:r>
    </w:p>
    <w:p w14:paraId="6A2734C1" w14:textId="77777777" w:rsidR="006F29B5" w:rsidRDefault="006F29B5" w:rsidP="006F29B5">
      <w:pPr>
        <w:pStyle w:val="afc"/>
      </w:pPr>
    </w:p>
    <w:p w14:paraId="7D1FCCCA" w14:textId="77777777" w:rsidR="006F29B5" w:rsidRDefault="006F29B5" w:rsidP="006F29B5">
      <w:pPr>
        <w:pStyle w:val="afc"/>
      </w:pPr>
      <w:proofErr w:type="spellStart"/>
      <w:r>
        <w:t>Const</w:t>
      </w:r>
      <w:proofErr w:type="spellEnd"/>
    </w:p>
    <w:p w14:paraId="48006B2D" w14:textId="77777777" w:rsidR="006F29B5" w:rsidRDefault="006F29B5" w:rsidP="006F29B5">
      <w:pPr>
        <w:pStyle w:val="afc"/>
      </w:pPr>
      <w:r>
        <w:t xml:space="preserve">  Dot = '.';</w:t>
      </w:r>
    </w:p>
    <w:p w14:paraId="531C78AF" w14:textId="77777777" w:rsidR="006F29B5" w:rsidRDefault="006F29B5" w:rsidP="006F29B5">
      <w:pPr>
        <w:pStyle w:val="afc"/>
      </w:pPr>
      <w:r>
        <w:t xml:space="preserve">  Whitespace = ' ';</w:t>
      </w:r>
    </w:p>
    <w:p w14:paraId="064EBB87" w14:textId="77777777" w:rsidR="006F29B5" w:rsidRDefault="006F29B5" w:rsidP="006F29B5">
      <w:pPr>
        <w:pStyle w:val="afc"/>
      </w:pPr>
      <w:r>
        <w:t xml:space="preserve">  Comma = ',';</w:t>
      </w:r>
    </w:p>
    <w:p w14:paraId="157CD761" w14:textId="77777777" w:rsidR="006F29B5" w:rsidRDefault="006F29B5" w:rsidP="006F29B5">
      <w:pPr>
        <w:pStyle w:val="afc"/>
      </w:pPr>
    </w:p>
    <w:p w14:paraId="715F5397" w14:textId="77777777" w:rsidR="006F29B5" w:rsidRDefault="006F29B5" w:rsidP="006F29B5">
      <w:pPr>
        <w:pStyle w:val="afc"/>
      </w:pPr>
      <w:r>
        <w:t xml:space="preserve">  //Dot - </w:t>
      </w:r>
      <w:proofErr w:type="spellStart"/>
      <w:r>
        <w:t>dor</w:t>
      </w:r>
      <w:proofErr w:type="spellEnd"/>
      <w:r>
        <w:t>/point</w:t>
      </w:r>
    </w:p>
    <w:p w14:paraId="7116C043" w14:textId="77777777" w:rsidR="006F29B5" w:rsidRDefault="006F29B5" w:rsidP="006F29B5">
      <w:pPr>
        <w:pStyle w:val="afc"/>
      </w:pPr>
      <w:r>
        <w:t xml:space="preserve">  //Whitespace - whitespace</w:t>
      </w:r>
    </w:p>
    <w:p w14:paraId="10DAC6A6" w14:textId="77777777" w:rsidR="006F29B5" w:rsidRDefault="006F29B5" w:rsidP="006F29B5">
      <w:pPr>
        <w:pStyle w:val="afc"/>
      </w:pPr>
      <w:r>
        <w:t xml:space="preserve">  //Comma - Comma</w:t>
      </w:r>
    </w:p>
    <w:p w14:paraId="34038EF8" w14:textId="77777777" w:rsidR="006F29B5" w:rsidRDefault="006F29B5" w:rsidP="006F29B5">
      <w:pPr>
        <w:pStyle w:val="afc"/>
      </w:pPr>
    </w:p>
    <w:p w14:paraId="07909092" w14:textId="77777777" w:rsidR="006F29B5" w:rsidRDefault="006F29B5" w:rsidP="006F29B5">
      <w:pPr>
        <w:pStyle w:val="afc"/>
      </w:pPr>
      <w:r>
        <w:t>Var</w:t>
      </w:r>
    </w:p>
    <w:p w14:paraId="5006E7A9" w14:textId="77777777" w:rsidR="006F29B5" w:rsidRDefault="006F29B5" w:rsidP="006F29B5">
      <w:pPr>
        <w:pStyle w:val="afc"/>
      </w:pPr>
      <w:r>
        <w:t xml:space="preserve">  </w:t>
      </w:r>
      <w:proofErr w:type="spellStart"/>
      <w:r>
        <w:t>Str</w:t>
      </w:r>
      <w:proofErr w:type="spellEnd"/>
      <w:r>
        <w:t xml:space="preserve">, </w:t>
      </w:r>
      <w:proofErr w:type="spellStart"/>
      <w:r>
        <w:t>LastWord</w:t>
      </w:r>
      <w:proofErr w:type="spellEnd"/>
      <w:r>
        <w:t>: String;</w:t>
      </w:r>
    </w:p>
    <w:p w14:paraId="33F22832" w14:textId="77777777" w:rsidR="006F29B5" w:rsidRDefault="006F29B5" w:rsidP="006F29B5">
      <w:pPr>
        <w:pStyle w:val="afc"/>
      </w:pPr>
      <w:r>
        <w:t xml:space="preserve">  Word, Temp, </w:t>
      </w:r>
      <w:proofErr w:type="spellStart"/>
      <w:r>
        <w:t>InvLine</w:t>
      </w:r>
      <w:proofErr w:type="spellEnd"/>
      <w:r>
        <w:t>: String;</w:t>
      </w:r>
    </w:p>
    <w:p w14:paraId="6BFCCBEC" w14:textId="77777777" w:rsidR="006F29B5" w:rsidRDefault="006F29B5" w:rsidP="006F29B5">
      <w:pPr>
        <w:pStyle w:val="afc"/>
      </w:pPr>
      <w:r>
        <w:t xml:space="preserve">  I, J: integer;</w:t>
      </w:r>
    </w:p>
    <w:p w14:paraId="5C27FAB1" w14:textId="77777777" w:rsidR="006F29B5" w:rsidRDefault="006F29B5" w:rsidP="006F29B5">
      <w:pPr>
        <w:pStyle w:val="afc"/>
      </w:pPr>
      <w:r>
        <w:t xml:space="preserve">  Checker: </w:t>
      </w:r>
      <w:proofErr w:type="spellStart"/>
      <w:r>
        <w:t>boolean</w:t>
      </w:r>
      <w:proofErr w:type="spellEnd"/>
      <w:r>
        <w:t>;</w:t>
      </w:r>
    </w:p>
    <w:p w14:paraId="04C9501D" w14:textId="77777777" w:rsidR="006F29B5" w:rsidRDefault="006F29B5" w:rsidP="006F29B5">
      <w:pPr>
        <w:pStyle w:val="afc"/>
      </w:pPr>
    </w:p>
    <w:p w14:paraId="3A132D05" w14:textId="77777777" w:rsidR="006F29B5" w:rsidRDefault="006F29B5" w:rsidP="006F29B5">
      <w:pPr>
        <w:pStyle w:val="afc"/>
      </w:pPr>
      <w:r>
        <w:t xml:space="preserve">  //</w:t>
      </w:r>
      <w:proofErr w:type="spellStart"/>
      <w:r>
        <w:t>Str</w:t>
      </w:r>
      <w:proofErr w:type="spellEnd"/>
      <w:r>
        <w:t xml:space="preserve"> - first string</w:t>
      </w:r>
    </w:p>
    <w:p w14:paraId="0CB2F368" w14:textId="77777777" w:rsidR="006F29B5" w:rsidRDefault="006F29B5" w:rsidP="006F29B5">
      <w:pPr>
        <w:pStyle w:val="afc"/>
      </w:pPr>
      <w:r>
        <w:t xml:space="preserve">  //</w:t>
      </w:r>
      <w:proofErr w:type="spellStart"/>
      <w:r>
        <w:t>LastWord</w:t>
      </w:r>
      <w:proofErr w:type="spellEnd"/>
      <w:r>
        <w:t xml:space="preserve"> - Last word in the first string</w:t>
      </w:r>
    </w:p>
    <w:p w14:paraId="4830A769" w14:textId="77777777" w:rsidR="006F29B5" w:rsidRDefault="006F29B5" w:rsidP="006F29B5">
      <w:pPr>
        <w:pStyle w:val="afc"/>
      </w:pPr>
      <w:r>
        <w:t xml:space="preserve">  //Word - single word</w:t>
      </w:r>
    </w:p>
    <w:p w14:paraId="0D933DB1" w14:textId="77777777" w:rsidR="006F29B5" w:rsidRDefault="006F29B5" w:rsidP="006F29B5">
      <w:pPr>
        <w:pStyle w:val="afc"/>
      </w:pPr>
      <w:r>
        <w:t xml:space="preserve">  //Temp - value from getting the last </w:t>
      </w:r>
      <w:proofErr w:type="spellStart"/>
      <w:r>
        <w:t>last</w:t>
      </w:r>
      <w:proofErr w:type="spellEnd"/>
      <w:r>
        <w:t xml:space="preserve"> word</w:t>
      </w:r>
    </w:p>
    <w:p w14:paraId="64B25AE8" w14:textId="77777777" w:rsidR="006F29B5" w:rsidRDefault="006F29B5" w:rsidP="006F29B5">
      <w:pPr>
        <w:pStyle w:val="afc"/>
      </w:pPr>
      <w:r>
        <w:t xml:space="preserve">  //</w:t>
      </w:r>
      <w:proofErr w:type="spellStart"/>
      <w:r>
        <w:t>InvLine</w:t>
      </w:r>
      <w:proofErr w:type="spellEnd"/>
      <w:r>
        <w:t xml:space="preserve"> - value from inverted word</w:t>
      </w:r>
    </w:p>
    <w:p w14:paraId="29566B8C" w14:textId="77777777" w:rsidR="006F29B5" w:rsidRDefault="006F29B5" w:rsidP="006F29B5">
      <w:pPr>
        <w:pStyle w:val="afc"/>
      </w:pPr>
      <w:r>
        <w:t xml:space="preserve">  //I - counter of the cycle</w:t>
      </w:r>
    </w:p>
    <w:p w14:paraId="73689799" w14:textId="77777777" w:rsidR="006F29B5" w:rsidRDefault="006F29B5" w:rsidP="006F29B5">
      <w:pPr>
        <w:pStyle w:val="afc"/>
      </w:pPr>
      <w:r>
        <w:t xml:space="preserve">  //J - counter of the cycle</w:t>
      </w:r>
    </w:p>
    <w:p w14:paraId="0E8CBC33" w14:textId="77777777" w:rsidR="006F29B5" w:rsidRDefault="006F29B5" w:rsidP="006F29B5">
      <w:pPr>
        <w:pStyle w:val="afc"/>
      </w:pPr>
      <w:r>
        <w:t xml:space="preserve">  //Checker - Check from getting an answer</w:t>
      </w:r>
    </w:p>
    <w:p w14:paraId="481CAE7E" w14:textId="77777777" w:rsidR="006F29B5" w:rsidRDefault="006F29B5" w:rsidP="006F29B5">
      <w:pPr>
        <w:pStyle w:val="afc"/>
      </w:pPr>
    </w:p>
    <w:p w14:paraId="0F5EF9EF" w14:textId="77777777" w:rsidR="006F29B5" w:rsidRDefault="006F29B5" w:rsidP="006F29B5">
      <w:pPr>
        <w:pStyle w:val="afc"/>
      </w:pPr>
      <w:r>
        <w:t>Begin</w:t>
      </w:r>
    </w:p>
    <w:p w14:paraId="49A6F75A" w14:textId="77777777" w:rsidR="006F29B5" w:rsidRDefault="006F29B5" w:rsidP="006F29B5">
      <w:pPr>
        <w:pStyle w:val="afc"/>
      </w:pPr>
    </w:p>
    <w:p w14:paraId="256C1402" w14:textId="77777777" w:rsidR="006F29B5" w:rsidRDefault="006F29B5" w:rsidP="006F29B5">
      <w:pPr>
        <w:pStyle w:val="afc"/>
      </w:pPr>
      <w:r>
        <w:t xml:space="preserve">  //Start of the cycle C1</w:t>
      </w:r>
    </w:p>
    <w:p w14:paraId="3E48622D" w14:textId="77777777" w:rsidR="006F29B5" w:rsidRDefault="006F29B5" w:rsidP="006F29B5">
      <w:pPr>
        <w:pStyle w:val="afc"/>
      </w:pPr>
      <w:r>
        <w:t xml:space="preserve">  Repeat</w:t>
      </w:r>
    </w:p>
    <w:p w14:paraId="79EB1CD4" w14:textId="77777777" w:rsidR="006F29B5" w:rsidRDefault="006F29B5" w:rsidP="006F29B5">
      <w:pPr>
        <w:pStyle w:val="afc"/>
      </w:pPr>
      <w:r>
        <w:t xml:space="preserve">    Checker := True;</w:t>
      </w:r>
    </w:p>
    <w:p w14:paraId="4BBDF1F8" w14:textId="77777777" w:rsidR="006F29B5" w:rsidRDefault="006F29B5" w:rsidP="006F29B5">
      <w:pPr>
        <w:pStyle w:val="afc"/>
      </w:pPr>
      <w:r>
        <w:t xml:space="preserve">    Write('</w:t>
      </w:r>
      <w:proofErr w:type="spellStart"/>
      <w:r>
        <w:t>Введите</w:t>
      </w:r>
      <w:proofErr w:type="spellEnd"/>
      <w:r>
        <w:t xml:space="preserve"> </w:t>
      </w:r>
      <w:proofErr w:type="spellStart"/>
      <w:r>
        <w:t>вашу</w:t>
      </w:r>
      <w:proofErr w:type="spellEnd"/>
      <w:r>
        <w:t xml:space="preserve"> </w:t>
      </w:r>
      <w:proofErr w:type="spellStart"/>
      <w:r>
        <w:t>строку</w:t>
      </w:r>
      <w:proofErr w:type="spellEnd"/>
      <w:r>
        <w:t>: ');</w:t>
      </w:r>
    </w:p>
    <w:p w14:paraId="50F881CC" w14:textId="77777777" w:rsidR="006F29B5" w:rsidRDefault="006F29B5" w:rsidP="006F29B5">
      <w:pPr>
        <w:pStyle w:val="afc"/>
      </w:pPr>
      <w:r>
        <w:lastRenderedPageBreak/>
        <w:t xml:space="preserve">    </w:t>
      </w:r>
      <w:proofErr w:type="spellStart"/>
      <w:r>
        <w:t>ReadLn</w:t>
      </w:r>
      <w:proofErr w:type="spellEnd"/>
      <w:r>
        <w:t>(</w:t>
      </w:r>
      <w:proofErr w:type="spellStart"/>
      <w:r>
        <w:t>Str</w:t>
      </w:r>
      <w:proofErr w:type="spellEnd"/>
      <w:r>
        <w:t>);</w:t>
      </w:r>
    </w:p>
    <w:p w14:paraId="68984C9E" w14:textId="77777777" w:rsidR="006F29B5" w:rsidRDefault="006F29B5" w:rsidP="006F29B5">
      <w:pPr>
        <w:pStyle w:val="afc"/>
      </w:pPr>
    </w:p>
    <w:p w14:paraId="35C03D9D" w14:textId="77777777" w:rsidR="006F29B5" w:rsidRDefault="006F29B5" w:rsidP="006F29B5">
      <w:pPr>
        <w:pStyle w:val="afc"/>
      </w:pPr>
      <w:r>
        <w:t xml:space="preserve">    //Check Length(</w:t>
      </w:r>
      <w:proofErr w:type="spellStart"/>
      <w:r>
        <w:t>Str</w:t>
      </w:r>
      <w:proofErr w:type="spellEnd"/>
      <w:r>
        <w:t>) &lt;&gt; 0</w:t>
      </w:r>
    </w:p>
    <w:p w14:paraId="2B087F50" w14:textId="77777777" w:rsidR="006F29B5" w:rsidRDefault="006F29B5" w:rsidP="006F29B5">
      <w:pPr>
        <w:pStyle w:val="afc"/>
      </w:pPr>
      <w:r>
        <w:t xml:space="preserve">    if Length(</w:t>
      </w:r>
      <w:proofErr w:type="spellStart"/>
      <w:r>
        <w:t>Str</w:t>
      </w:r>
      <w:proofErr w:type="spellEnd"/>
      <w:r>
        <w:t>) &lt;&gt; 0 then</w:t>
      </w:r>
    </w:p>
    <w:p w14:paraId="0008DA49" w14:textId="77777777" w:rsidR="006F29B5" w:rsidRDefault="006F29B5" w:rsidP="006F29B5">
      <w:pPr>
        <w:pStyle w:val="afc"/>
      </w:pPr>
      <w:r>
        <w:t xml:space="preserve">    begin</w:t>
      </w:r>
    </w:p>
    <w:p w14:paraId="6EAADB2A" w14:textId="77777777" w:rsidR="006F29B5" w:rsidRDefault="006F29B5" w:rsidP="006F29B5">
      <w:pPr>
        <w:pStyle w:val="afc"/>
      </w:pPr>
    </w:p>
    <w:p w14:paraId="2BA6C063" w14:textId="77777777" w:rsidR="006F29B5" w:rsidRDefault="006F29B5" w:rsidP="006F29B5">
      <w:pPr>
        <w:pStyle w:val="afc"/>
      </w:pPr>
      <w:r>
        <w:t xml:space="preserve">      //Start of the cycle D1</w:t>
      </w:r>
    </w:p>
    <w:p w14:paraId="372F6D42" w14:textId="77777777" w:rsidR="006F29B5" w:rsidRDefault="006F29B5" w:rsidP="006F29B5">
      <w:pPr>
        <w:pStyle w:val="afc"/>
      </w:pPr>
      <w:r>
        <w:t xml:space="preserve">      for I := 1 to length(</w:t>
      </w:r>
      <w:proofErr w:type="spellStart"/>
      <w:r>
        <w:t>Str</w:t>
      </w:r>
      <w:proofErr w:type="spellEnd"/>
      <w:r>
        <w:t>) - 1 do</w:t>
      </w:r>
    </w:p>
    <w:p w14:paraId="317F47E8" w14:textId="77777777" w:rsidR="006F29B5" w:rsidRDefault="006F29B5" w:rsidP="006F29B5">
      <w:pPr>
        <w:pStyle w:val="afc"/>
      </w:pPr>
      <w:r>
        <w:t xml:space="preserve">      begin</w:t>
      </w:r>
    </w:p>
    <w:p w14:paraId="7AF65B55" w14:textId="77777777" w:rsidR="006F29B5" w:rsidRDefault="006F29B5" w:rsidP="006F29B5">
      <w:pPr>
        <w:pStyle w:val="afc"/>
      </w:pPr>
      <w:r>
        <w:t xml:space="preserve">        //Check correct/</w:t>
      </w:r>
      <w:proofErr w:type="spellStart"/>
      <w:r>
        <w:t>uncorrect</w:t>
      </w:r>
      <w:proofErr w:type="spellEnd"/>
      <w:r>
        <w:t xml:space="preserve"> input</w:t>
      </w:r>
    </w:p>
    <w:p w14:paraId="581AB3BA" w14:textId="77777777" w:rsidR="006F29B5" w:rsidRDefault="006F29B5" w:rsidP="006F29B5">
      <w:pPr>
        <w:pStyle w:val="afc"/>
      </w:pPr>
      <w:r>
        <w:t xml:space="preserve">        if ((</w:t>
      </w:r>
      <w:proofErr w:type="spellStart"/>
      <w:r>
        <w:t>ord</w:t>
      </w:r>
      <w:proofErr w:type="spellEnd"/>
      <w:r>
        <w:t>(</w:t>
      </w:r>
      <w:proofErr w:type="spellStart"/>
      <w:r>
        <w:t>Str</w:t>
      </w:r>
      <w:proofErr w:type="spellEnd"/>
      <w:r>
        <w:t>[I]) &lt; 96) or (</w:t>
      </w:r>
      <w:proofErr w:type="spellStart"/>
      <w:r>
        <w:t>ord</w:t>
      </w:r>
      <w:proofErr w:type="spellEnd"/>
      <w:r>
        <w:t>(</w:t>
      </w:r>
      <w:proofErr w:type="spellStart"/>
      <w:r>
        <w:t>Str</w:t>
      </w:r>
      <w:proofErr w:type="spellEnd"/>
      <w:r>
        <w:t>[I]) &gt; 122))</w:t>
      </w:r>
    </w:p>
    <w:p w14:paraId="62C1467A" w14:textId="77777777" w:rsidR="006F29B5" w:rsidRDefault="006F29B5" w:rsidP="006F29B5">
      <w:pPr>
        <w:pStyle w:val="afc"/>
      </w:pPr>
      <w:r>
        <w:t xml:space="preserve">          and (</w:t>
      </w:r>
      <w:proofErr w:type="spellStart"/>
      <w:r>
        <w:t>Str</w:t>
      </w:r>
      <w:proofErr w:type="spellEnd"/>
      <w:r>
        <w:t>[I] &lt;&gt; Whitespace) and (</w:t>
      </w:r>
      <w:proofErr w:type="spellStart"/>
      <w:r>
        <w:t>Str</w:t>
      </w:r>
      <w:proofErr w:type="spellEnd"/>
      <w:r>
        <w:t>[I] &lt;&gt; Comma)</w:t>
      </w:r>
    </w:p>
    <w:p w14:paraId="136DDD7C" w14:textId="1A01E7CB" w:rsidR="006F29B5" w:rsidRDefault="006F29B5" w:rsidP="006F29B5">
      <w:pPr>
        <w:pStyle w:val="afc"/>
      </w:pPr>
      <w:r>
        <w:t xml:space="preserve"> </w:t>
      </w:r>
      <w:r>
        <w:tab/>
      </w:r>
      <w:r w:rsidR="00FF7578">
        <w:rPr>
          <w:lang w:val="ru-RU"/>
        </w:rPr>
        <w:t xml:space="preserve">    </w:t>
      </w:r>
      <w:r>
        <w:t>then</w:t>
      </w:r>
    </w:p>
    <w:p w14:paraId="78D69BA3" w14:textId="77777777" w:rsidR="006F29B5" w:rsidRDefault="006F29B5" w:rsidP="006F29B5">
      <w:pPr>
        <w:pStyle w:val="afc"/>
      </w:pPr>
      <w:r>
        <w:t xml:space="preserve">          Checker := False;</w:t>
      </w:r>
    </w:p>
    <w:p w14:paraId="5C1DA1E4" w14:textId="77777777" w:rsidR="006F29B5" w:rsidRDefault="006F29B5" w:rsidP="006F29B5">
      <w:pPr>
        <w:pStyle w:val="afc"/>
      </w:pPr>
    </w:p>
    <w:p w14:paraId="77D89465" w14:textId="77777777" w:rsidR="006F29B5" w:rsidRDefault="006F29B5" w:rsidP="006F29B5">
      <w:pPr>
        <w:pStyle w:val="afc"/>
      </w:pPr>
      <w:r>
        <w:t xml:space="preserve">      //End of the cycle D1</w:t>
      </w:r>
    </w:p>
    <w:p w14:paraId="4AC1EE76" w14:textId="77777777" w:rsidR="006F29B5" w:rsidRDefault="006F29B5" w:rsidP="006F29B5">
      <w:pPr>
        <w:pStyle w:val="afc"/>
      </w:pPr>
      <w:r>
        <w:t xml:space="preserve">      end;</w:t>
      </w:r>
    </w:p>
    <w:p w14:paraId="0CE603CE" w14:textId="77777777" w:rsidR="006F29B5" w:rsidRDefault="006F29B5" w:rsidP="006F29B5">
      <w:pPr>
        <w:pStyle w:val="afc"/>
      </w:pPr>
      <w:r>
        <w:t xml:space="preserve">    end</w:t>
      </w:r>
    </w:p>
    <w:p w14:paraId="6F2CAEA1" w14:textId="77777777" w:rsidR="006F29B5" w:rsidRDefault="006F29B5" w:rsidP="006F29B5">
      <w:pPr>
        <w:pStyle w:val="afc"/>
      </w:pPr>
      <w:r>
        <w:t xml:space="preserve">    else </w:t>
      </w:r>
      <w:proofErr w:type="spellStart"/>
      <w:r>
        <w:t>Str</w:t>
      </w:r>
      <w:proofErr w:type="spellEnd"/>
      <w:r>
        <w:t xml:space="preserve"> := Whitespace;</w:t>
      </w:r>
    </w:p>
    <w:p w14:paraId="20344A8E" w14:textId="77777777" w:rsidR="006F29B5" w:rsidRDefault="006F29B5" w:rsidP="006F29B5">
      <w:pPr>
        <w:pStyle w:val="afc"/>
      </w:pPr>
    </w:p>
    <w:p w14:paraId="111CEB00" w14:textId="77777777" w:rsidR="006F29B5" w:rsidRDefault="006F29B5" w:rsidP="006F29B5">
      <w:pPr>
        <w:pStyle w:val="afc"/>
      </w:pPr>
      <w:r>
        <w:t xml:space="preserve">    if (</w:t>
      </w:r>
      <w:proofErr w:type="spellStart"/>
      <w:r>
        <w:t>Str</w:t>
      </w:r>
      <w:proofErr w:type="spellEnd"/>
      <w:r>
        <w:t xml:space="preserve"> = '') or ((</w:t>
      </w:r>
      <w:proofErr w:type="spellStart"/>
      <w:r>
        <w:t>pos</w:t>
      </w:r>
      <w:proofErr w:type="spellEnd"/>
      <w:r>
        <w:t xml:space="preserve">(Whitespace, </w:t>
      </w:r>
      <w:proofErr w:type="spellStart"/>
      <w:r>
        <w:t>Str</w:t>
      </w:r>
      <w:proofErr w:type="spellEnd"/>
      <w:r>
        <w:t>) = 0) and</w:t>
      </w:r>
    </w:p>
    <w:p w14:paraId="1D70286F" w14:textId="77777777" w:rsidR="006F29B5" w:rsidRDefault="006F29B5" w:rsidP="006F29B5">
      <w:pPr>
        <w:pStyle w:val="afc"/>
      </w:pPr>
      <w:r>
        <w:t xml:space="preserve">      (</w:t>
      </w:r>
      <w:proofErr w:type="spellStart"/>
      <w:r>
        <w:t>pos</w:t>
      </w:r>
      <w:proofErr w:type="spellEnd"/>
      <w:r>
        <w:t xml:space="preserve">(Comma, </w:t>
      </w:r>
      <w:proofErr w:type="spellStart"/>
      <w:r>
        <w:t>Str</w:t>
      </w:r>
      <w:proofErr w:type="spellEnd"/>
      <w:r>
        <w:t>) = 0)) or (Checker = False)</w:t>
      </w:r>
    </w:p>
    <w:p w14:paraId="72CBDE19" w14:textId="77777777" w:rsidR="006F29B5" w:rsidRDefault="006F29B5" w:rsidP="006F29B5">
      <w:pPr>
        <w:pStyle w:val="afc"/>
      </w:pPr>
      <w:r>
        <w:t xml:space="preserve">      or (</w:t>
      </w:r>
      <w:proofErr w:type="spellStart"/>
      <w:r>
        <w:t>Str</w:t>
      </w:r>
      <w:proofErr w:type="spellEnd"/>
      <w:r>
        <w:t>[length(</w:t>
      </w:r>
      <w:proofErr w:type="spellStart"/>
      <w:r>
        <w:t>Str</w:t>
      </w:r>
      <w:proofErr w:type="spellEnd"/>
      <w:r>
        <w:t>)] &lt;&gt; Dot) then</w:t>
      </w:r>
    </w:p>
    <w:p w14:paraId="121452A1" w14:textId="77777777" w:rsidR="006F29B5" w:rsidRDefault="006F29B5" w:rsidP="006F29B5">
      <w:pPr>
        <w:pStyle w:val="afc"/>
      </w:pPr>
      <w:r>
        <w:t xml:space="preserve">      </w:t>
      </w:r>
      <w:proofErr w:type="spellStart"/>
      <w:r>
        <w:t>writeln</w:t>
      </w:r>
      <w:proofErr w:type="spellEnd"/>
      <w:r>
        <w:t>('</w:t>
      </w:r>
      <w:proofErr w:type="spellStart"/>
      <w:r>
        <w:t>Ошибка</w:t>
      </w:r>
      <w:proofErr w:type="spellEnd"/>
      <w:r>
        <w:t xml:space="preserve"> </w:t>
      </w:r>
      <w:proofErr w:type="spellStart"/>
      <w:r>
        <w:t>ввода</w:t>
      </w:r>
      <w:proofErr w:type="spellEnd"/>
      <w:r>
        <w:t>');</w:t>
      </w:r>
    </w:p>
    <w:p w14:paraId="30B2B38B" w14:textId="77777777" w:rsidR="006F29B5" w:rsidRDefault="006F29B5" w:rsidP="006F29B5">
      <w:pPr>
        <w:pStyle w:val="afc"/>
      </w:pPr>
    </w:p>
    <w:p w14:paraId="529EB928" w14:textId="77777777" w:rsidR="006F29B5" w:rsidRDefault="006F29B5" w:rsidP="006F29B5">
      <w:pPr>
        <w:pStyle w:val="afc"/>
      </w:pPr>
      <w:r>
        <w:t xml:space="preserve">  //End of the cycle C1</w:t>
      </w:r>
    </w:p>
    <w:p w14:paraId="2E320F52" w14:textId="77777777" w:rsidR="006F29B5" w:rsidRDefault="006F29B5" w:rsidP="006F29B5">
      <w:pPr>
        <w:pStyle w:val="afc"/>
      </w:pPr>
      <w:r>
        <w:t xml:space="preserve">  Until (Checker = True) and (</w:t>
      </w:r>
      <w:proofErr w:type="spellStart"/>
      <w:r>
        <w:t>Str</w:t>
      </w:r>
      <w:proofErr w:type="spellEnd"/>
      <w:r>
        <w:t>[length(</w:t>
      </w:r>
      <w:proofErr w:type="spellStart"/>
      <w:r>
        <w:t>Str</w:t>
      </w:r>
      <w:proofErr w:type="spellEnd"/>
      <w:r>
        <w:t>)] = Dot)</w:t>
      </w:r>
    </w:p>
    <w:p w14:paraId="518283D2" w14:textId="77777777" w:rsidR="006F29B5" w:rsidRDefault="006F29B5" w:rsidP="006F29B5">
      <w:pPr>
        <w:pStyle w:val="afc"/>
      </w:pPr>
      <w:r>
        <w:t xml:space="preserve">    and (</w:t>
      </w:r>
      <w:proofErr w:type="spellStart"/>
      <w:r>
        <w:t>Str</w:t>
      </w:r>
      <w:proofErr w:type="spellEnd"/>
      <w:r>
        <w:t xml:space="preserve"> &lt;&gt; '') and ((</w:t>
      </w:r>
      <w:proofErr w:type="spellStart"/>
      <w:r>
        <w:t>pos</w:t>
      </w:r>
      <w:proofErr w:type="spellEnd"/>
      <w:r>
        <w:t xml:space="preserve">(Whitespace, </w:t>
      </w:r>
      <w:proofErr w:type="spellStart"/>
      <w:r>
        <w:t>Str</w:t>
      </w:r>
      <w:proofErr w:type="spellEnd"/>
      <w:r>
        <w:t>) &lt;&gt; 0)</w:t>
      </w:r>
    </w:p>
    <w:p w14:paraId="1707F0A0" w14:textId="77777777" w:rsidR="006F29B5" w:rsidRDefault="006F29B5" w:rsidP="006F29B5">
      <w:pPr>
        <w:pStyle w:val="afc"/>
      </w:pPr>
      <w:r>
        <w:t xml:space="preserve">    or (</w:t>
      </w:r>
      <w:proofErr w:type="spellStart"/>
      <w:r>
        <w:t>pos</w:t>
      </w:r>
      <w:proofErr w:type="spellEnd"/>
      <w:r>
        <w:t xml:space="preserve">(Comma, </w:t>
      </w:r>
      <w:proofErr w:type="spellStart"/>
      <w:r>
        <w:t>Str</w:t>
      </w:r>
      <w:proofErr w:type="spellEnd"/>
      <w:r>
        <w:t>) &lt;&gt; 0));</w:t>
      </w:r>
    </w:p>
    <w:p w14:paraId="26A6DBBB" w14:textId="77777777" w:rsidR="006F29B5" w:rsidRDefault="006F29B5" w:rsidP="006F29B5">
      <w:pPr>
        <w:pStyle w:val="afc"/>
      </w:pPr>
    </w:p>
    <w:p w14:paraId="6A4851D9" w14:textId="77777777" w:rsidR="006F29B5" w:rsidRDefault="006F29B5" w:rsidP="006F29B5">
      <w:pPr>
        <w:pStyle w:val="afc"/>
      </w:pPr>
      <w:r>
        <w:t xml:space="preserve">  Temp := '';</w:t>
      </w:r>
    </w:p>
    <w:p w14:paraId="7378E585" w14:textId="77777777" w:rsidR="006F29B5" w:rsidRDefault="006F29B5" w:rsidP="006F29B5">
      <w:pPr>
        <w:pStyle w:val="afc"/>
      </w:pPr>
      <w:r>
        <w:t xml:space="preserve">  I := Length(</w:t>
      </w:r>
      <w:proofErr w:type="spellStart"/>
      <w:r>
        <w:t>Str</w:t>
      </w:r>
      <w:proofErr w:type="spellEnd"/>
      <w:r>
        <w:t>) - 1;</w:t>
      </w:r>
    </w:p>
    <w:p w14:paraId="000A0A8B" w14:textId="77777777" w:rsidR="006F29B5" w:rsidRDefault="006F29B5" w:rsidP="006F29B5">
      <w:pPr>
        <w:pStyle w:val="afc"/>
      </w:pPr>
    </w:p>
    <w:p w14:paraId="1C432747" w14:textId="77777777" w:rsidR="006F29B5" w:rsidRDefault="006F29B5" w:rsidP="006F29B5">
      <w:pPr>
        <w:pStyle w:val="afc"/>
      </w:pPr>
      <w:r>
        <w:t xml:space="preserve">  //Start of the cycle A1</w:t>
      </w:r>
    </w:p>
    <w:p w14:paraId="57468BC9" w14:textId="77777777" w:rsidR="006F29B5" w:rsidRDefault="006F29B5" w:rsidP="006F29B5">
      <w:pPr>
        <w:pStyle w:val="afc"/>
      </w:pPr>
      <w:r>
        <w:t xml:space="preserve">  //Search the last word</w:t>
      </w:r>
    </w:p>
    <w:p w14:paraId="486D7FF3" w14:textId="77777777" w:rsidR="006F29B5" w:rsidRDefault="006F29B5" w:rsidP="006F29B5">
      <w:pPr>
        <w:pStyle w:val="afc"/>
      </w:pPr>
      <w:r>
        <w:t xml:space="preserve">  while (</w:t>
      </w:r>
      <w:proofErr w:type="spellStart"/>
      <w:r>
        <w:t>Str</w:t>
      </w:r>
      <w:proofErr w:type="spellEnd"/>
      <w:r>
        <w:t>[I] &lt;&gt; Comma) and (</w:t>
      </w:r>
      <w:proofErr w:type="spellStart"/>
      <w:r>
        <w:t>Str</w:t>
      </w:r>
      <w:proofErr w:type="spellEnd"/>
      <w:r>
        <w:t>[I] &lt;&gt; Whitespace) do</w:t>
      </w:r>
    </w:p>
    <w:p w14:paraId="2BD276A1" w14:textId="77777777" w:rsidR="006F29B5" w:rsidRDefault="006F29B5" w:rsidP="006F29B5">
      <w:pPr>
        <w:pStyle w:val="afc"/>
      </w:pPr>
      <w:r>
        <w:t xml:space="preserve">  begin</w:t>
      </w:r>
    </w:p>
    <w:p w14:paraId="441DC0CD" w14:textId="77777777" w:rsidR="006F29B5" w:rsidRDefault="006F29B5" w:rsidP="006F29B5">
      <w:pPr>
        <w:pStyle w:val="afc"/>
      </w:pPr>
      <w:r>
        <w:t xml:space="preserve">    Temp := Temp + copy(</w:t>
      </w:r>
      <w:proofErr w:type="spellStart"/>
      <w:r>
        <w:t>Str</w:t>
      </w:r>
      <w:proofErr w:type="spellEnd"/>
      <w:r>
        <w:t>, I, 1);</w:t>
      </w:r>
    </w:p>
    <w:p w14:paraId="447A48CC" w14:textId="77777777" w:rsidR="006F29B5" w:rsidRDefault="006F29B5" w:rsidP="006F29B5">
      <w:pPr>
        <w:pStyle w:val="afc"/>
      </w:pPr>
      <w:r>
        <w:t xml:space="preserve">    Dec(I);</w:t>
      </w:r>
    </w:p>
    <w:p w14:paraId="22478929" w14:textId="77777777" w:rsidR="006F29B5" w:rsidRDefault="006F29B5" w:rsidP="006F29B5">
      <w:pPr>
        <w:pStyle w:val="afc"/>
      </w:pPr>
      <w:r>
        <w:t xml:space="preserve">  end;</w:t>
      </w:r>
    </w:p>
    <w:p w14:paraId="2D65B593" w14:textId="77777777" w:rsidR="006F29B5" w:rsidRDefault="006F29B5" w:rsidP="006F29B5">
      <w:pPr>
        <w:pStyle w:val="afc"/>
      </w:pPr>
    </w:p>
    <w:p w14:paraId="31F38D6A" w14:textId="77777777" w:rsidR="006F29B5" w:rsidRDefault="006F29B5" w:rsidP="006F29B5">
      <w:pPr>
        <w:pStyle w:val="afc"/>
      </w:pPr>
      <w:r>
        <w:t xml:space="preserve">  </w:t>
      </w:r>
      <w:proofErr w:type="spellStart"/>
      <w:r>
        <w:t>LastWord</w:t>
      </w:r>
      <w:proofErr w:type="spellEnd"/>
      <w:r>
        <w:t xml:space="preserve"> := '';</w:t>
      </w:r>
    </w:p>
    <w:p w14:paraId="6784DA25" w14:textId="77777777" w:rsidR="006F29B5" w:rsidRDefault="006F29B5" w:rsidP="006F29B5">
      <w:pPr>
        <w:pStyle w:val="afc"/>
      </w:pPr>
    </w:p>
    <w:p w14:paraId="6EB1B7F2" w14:textId="77777777" w:rsidR="006F29B5" w:rsidRDefault="006F29B5" w:rsidP="006F29B5">
      <w:pPr>
        <w:pStyle w:val="afc"/>
      </w:pPr>
      <w:r>
        <w:t xml:space="preserve">  //Start of the cycle A1.1</w:t>
      </w:r>
    </w:p>
    <w:p w14:paraId="48F121B9" w14:textId="77777777" w:rsidR="00FF7578" w:rsidRDefault="006F29B5" w:rsidP="006F29B5">
      <w:pPr>
        <w:pStyle w:val="afc"/>
      </w:pPr>
      <w:r>
        <w:t xml:space="preserve">  for I := 1 to length(Temp) do </w:t>
      </w:r>
    </w:p>
    <w:p w14:paraId="32EABE71" w14:textId="01EA6A41" w:rsidR="006F29B5" w:rsidRDefault="00227539" w:rsidP="00227539">
      <w:pPr>
        <w:pStyle w:val="afc"/>
      </w:pPr>
      <w:r>
        <w:rPr>
          <w:lang w:val="ru-RU"/>
        </w:rPr>
        <w:t xml:space="preserve">    </w:t>
      </w:r>
      <w:proofErr w:type="spellStart"/>
      <w:r w:rsidR="006F29B5">
        <w:t>LastWord</w:t>
      </w:r>
      <w:proofErr w:type="spellEnd"/>
      <w:r w:rsidR="006F29B5">
        <w:t xml:space="preserve"> := Temp[I] + </w:t>
      </w:r>
      <w:proofErr w:type="spellStart"/>
      <w:r w:rsidR="006F29B5">
        <w:t>LastWord</w:t>
      </w:r>
      <w:proofErr w:type="spellEnd"/>
      <w:r w:rsidR="006F29B5">
        <w:t>;</w:t>
      </w:r>
    </w:p>
    <w:p w14:paraId="7298D4E2" w14:textId="77777777" w:rsidR="006F29B5" w:rsidRDefault="006F29B5" w:rsidP="006F29B5">
      <w:pPr>
        <w:pStyle w:val="afc"/>
      </w:pPr>
    </w:p>
    <w:p w14:paraId="6C2BC827" w14:textId="77777777" w:rsidR="006F29B5" w:rsidRDefault="006F29B5" w:rsidP="006F29B5">
      <w:pPr>
        <w:pStyle w:val="afc"/>
      </w:pPr>
      <w:r>
        <w:t xml:space="preserve">  </w:t>
      </w:r>
      <w:proofErr w:type="spellStart"/>
      <w:r>
        <w:t>WriteLn</w:t>
      </w:r>
      <w:proofErr w:type="spellEnd"/>
      <w:r>
        <w:t>('</w:t>
      </w:r>
      <w:proofErr w:type="spellStart"/>
      <w:r>
        <w:t>Исходная</w:t>
      </w:r>
      <w:proofErr w:type="spellEnd"/>
      <w:r>
        <w:t xml:space="preserve"> </w:t>
      </w:r>
      <w:proofErr w:type="spellStart"/>
      <w:r>
        <w:t>строка</w:t>
      </w:r>
      <w:proofErr w:type="spellEnd"/>
      <w:r>
        <w:t xml:space="preserve">: ', </w:t>
      </w:r>
      <w:proofErr w:type="spellStart"/>
      <w:r>
        <w:t>Str</w:t>
      </w:r>
      <w:proofErr w:type="spellEnd"/>
      <w:r>
        <w:t>);</w:t>
      </w:r>
    </w:p>
    <w:p w14:paraId="66AA694A" w14:textId="77777777" w:rsidR="006F29B5" w:rsidRDefault="006F29B5" w:rsidP="006F29B5">
      <w:pPr>
        <w:pStyle w:val="afc"/>
      </w:pPr>
      <w:r>
        <w:t xml:space="preserve">  </w:t>
      </w:r>
      <w:proofErr w:type="spellStart"/>
      <w:r>
        <w:t>WriteLn</w:t>
      </w:r>
      <w:proofErr w:type="spellEnd"/>
      <w:r>
        <w:t>('</w:t>
      </w:r>
      <w:proofErr w:type="spellStart"/>
      <w:r>
        <w:t>Последнее</w:t>
      </w:r>
      <w:proofErr w:type="spellEnd"/>
      <w:r>
        <w:t xml:space="preserve"> </w:t>
      </w:r>
      <w:proofErr w:type="spellStart"/>
      <w:r>
        <w:t>слово</w:t>
      </w:r>
      <w:proofErr w:type="spellEnd"/>
      <w:r>
        <w:t xml:space="preserve">: ', </w:t>
      </w:r>
      <w:proofErr w:type="spellStart"/>
      <w:r>
        <w:t>LastWord</w:t>
      </w:r>
      <w:proofErr w:type="spellEnd"/>
      <w:r>
        <w:t>);</w:t>
      </w:r>
    </w:p>
    <w:p w14:paraId="32963618" w14:textId="77777777" w:rsidR="006F29B5" w:rsidRDefault="006F29B5" w:rsidP="006F29B5">
      <w:pPr>
        <w:pStyle w:val="afc"/>
      </w:pPr>
      <w:r>
        <w:lastRenderedPageBreak/>
        <w:t xml:space="preserve">  Write('</w:t>
      </w:r>
      <w:proofErr w:type="spellStart"/>
      <w:r>
        <w:t>Преобразованная</w:t>
      </w:r>
      <w:proofErr w:type="spellEnd"/>
      <w:r>
        <w:t xml:space="preserve"> </w:t>
      </w:r>
      <w:proofErr w:type="spellStart"/>
      <w:r>
        <w:t>строка</w:t>
      </w:r>
      <w:proofErr w:type="spellEnd"/>
      <w:r>
        <w:t>: ');</w:t>
      </w:r>
    </w:p>
    <w:p w14:paraId="47A5F403" w14:textId="77777777" w:rsidR="006F29B5" w:rsidRDefault="006F29B5" w:rsidP="006F29B5">
      <w:pPr>
        <w:pStyle w:val="afc"/>
      </w:pPr>
    </w:p>
    <w:p w14:paraId="448EE0E5" w14:textId="77777777" w:rsidR="006F29B5" w:rsidRDefault="006F29B5" w:rsidP="006F29B5">
      <w:pPr>
        <w:pStyle w:val="afc"/>
      </w:pPr>
      <w:r>
        <w:t xml:space="preserve">  I := 1;</w:t>
      </w:r>
    </w:p>
    <w:p w14:paraId="385687CF" w14:textId="77777777" w:rsidR="006F29B5" w:rsidRDefault="006F29B5" w:rsidP="006F29B5">
      <w:pPr>
        <w:pStyle w:val="afc"/>
      </w:pPr>
      <w:r>
        <w:t xml:space="preserve">  //Start of the </w:t>
      </w:r>
      <w:proofErr w:type="spellStart"/>
      <w:r>
        <w:t>sycle</w:t>
      </w:r>
      <w:proofErr w:type="spellEnd"/>
      <w:r>
        <w:t xml:space="preserve"> A2</w:t>
      </w:r>
    </w:p>
    <w:p w14:paraId="6AA4E923" w14:textId="77777777" w:rsidR="006F29B5" w:rsidRDefault="006F29B5" w:rsidP="006F29B5">
      <w:pPr>
        <w:pStyle w:val="afc"/>
      </w:pPr>
      <w:r>
        <w:t xml:space="preserve">  while </w:t>
      </w:r>
      <w:proofErr w:type="spellStart"/>
      <w:r>
        <w:t>Str</w:t>
      </w:r>
      <w:proofErr w:type="spellEnd"/>
      <w:r>
        <w:t>[I] &lt;&gt; Dot do</w:t>
      </w:r>
    </w:p>
    <w:p w14:paraId="5390D4DB" w14:textId="77777777" w:rsidR="006F29B5" w:rsidRDefault="006F29B5" w:rsidP="006F29B5">
      <w:pPr>
        <w:pStyle w:val="afc"/>
      </w:pPr>
      <w:r>
        <w:t xml:space="preserve">  begin</w:t>
      </w:r>
    </w:p>
    <w:p w14:paraId="7642BA09" w14:textId="77777777" w:rsidR="006F29B5" w:rsidRDefault="006F29B5" w:rsidP="006F29B5">
      <w:pPr>
        <w:pStyle w:val="afc"/>
      </w:pPr>
    </w:p>
    <w:p w14:paraId="78E7DB5C" w14:textId="77777777" w:rsidR="006F29B5" w:rsidRDefault="006F29B5" w:rsidP="006F29B5">
      <w:pPr>
        <w:pStyle w:val="afc"/>
      </w:pPr>
      <w:r>
        <w:t xml:space="preserve">    //Checking (</w:t>
      </w:r>
      <w:proofErr w:type="spellStart"/>
      <w:r>
        <w:t>Str</w:t>
      </w:r>
      <w:proofErr w:type="spellEnd"/>
      <w:r>
        <w:t>[I] &lt;&gt; Whitespace) and (</w:t>
      </w:r>
      <w:proofErr w:type="spellStart"/>
      <w:r>
        <w:t>Str</w:t>
      </w:r>
      <w:proofErr w:type="spellEnd"/>
      <w:r>
        <w:t>[I] &lt;&gt; Comma)</w:t>
      </w:r>
    </w:p>
    <w:p w14:paraId="71D74E6E" w14:textId="77777777" w:rsidR="006F29B5" w:rsidRDefault="006F29B5" w:rsidP="006F29B5">
      <w:pPr>
        <w:pStyle w:val="afc"/>
      </w:pPr>
      <w:r>
        <w:t xml:space="preserve">    if (</w:t>
      </w:r>
      <w:proofErr w:type="spellStart"/>
      <w:r>
        <w:t>Str</w:t>
      </w:r>
      <w:proofErr w:type="spellEnd"/>
      <w:r>
        <w:t>[I] &lt;&gt; Whitespace) and (</w:t>
      </w:r>
      <w:proofErr w:type="spellStart"/>
      <w:r>
        <w:t>Str</w:t>
      </w:r>
      <w:proofErr w:type="spellEnd"/>
      <w:r>
        <w:t>[I] &lt;&gt; Comma) then</w:t>
      </w:r>
    </w:p>
    <w:p w14:paraId="6BE8D575" w14:textId="77777777" w:rsidR="006F29B5" w:rsidRDefault="006F29B5" w:rsidP="006F29B5">
      <w:pPr>
        <w:pStyle w:val="afc"/>
      </w:pPr>
      <w:r>
        <w:t xml:space="preserve">    begin</w:t>
      </w:r>
    </w:p>
    <w:p w14:paraId="5E51E150" w14:textId="77777777" w:rsidR="006F29B5" w:rsidRDefault="006F29B5" w:rsidP="006F29B5">
      <w:pPr>
        <w:pStyle w:val="afc"/>
      </w:pPr>
      <w:r>
        <w:t xml:space="preserve">      Checker := True;</w:t>
      </w:r>
    </w:p>
    <w:p w14:paraId="063DA4FD" w14:textId="77777777" w:rsidR="006F29B5" w:rsidRDefault="006F29B5" w:rsidP="006F29B5">
      <w:pPr>
        <w:pStyle w:val="afc"/>
      </w:pPr>
      <w:r>
        <w:t xml:space="preserve">      Word := '';</w:t>
      </w:r>
    </w:p>
    <w:p w14:paraId="05EF391B" w14:textId="77777777" w:rsidR="006F29B5" w:rsidRDefault="006F29B5" w:rsidP="006F29B5">
      <w:pPr>
        <w:pStyle w:val="afc"/>
      </w:pPr>
      <w:r>
        <w:t xml:space="preserve">      </w:t>
      </w:r>
      <w:proofErr w:type="spellStart"/>
      <w:r>
        <w:t>InvLine</w:t>
      </w:r>
      <w:proofErr w:type="spellEnd"/>
      <w:r>
        <w:t xml:space="preserve"> := '';</w:t>
      </w:r>
    </w:p>
    <w:p w14:paraId="456E8751" w14:textId="77777777" w:rsidR="006F29B5" w:rsidRDefault="006F29B5" w:rsidP="006F29B5">
      <w:pPr>
        <w:pStyle w:val="afc"/>
      </w:pPr>
    </w:p>
    <w:p w14:paraId="3C4A0558" w14:textId="77777777" w:rsidR="006F29B5" w:rsidRDefault="006F29B5" w:rsidP="006F29B5">
      <w:pPr>
        <w:pStyle w:val="afc"/>
      </w:pPr>
      <w:r>
        <w:t xml:space="preserve">      //Start of the cycle B1</w:t>
      </w:r>
    </w:p>
    <w:p w14:paraId="7EBBCF6A" w14:textId="77777777" w:rsidR="006F29B5" w:rsidRDefault="006F29B5" w:rsidP="006F29B5">
      <w:pPr>
        <w:pStyle w:val="afc"/>
      </w:pPr>
      <w:r>
        <w:t xml:space="preserve">      //getting a single word</w:t>
      </w:r>
    </w:p>
    <w:p w14:paraId="6DC2913C" w14:textId="77777777" w:rsidR="00227539" w:rsidRDefault="006F29B5" w:rsidP="006F29B5">
      <w:pPr>
        <w:pStyle w:val="afc"/>
      </w:pPr>
      <w:r>
        <w:t xml:space="preserve">      while (</w:t>
      </w:r>
      <w:proofErr w:type="spellStart"/>
      <w:r>
        <w:t>Str</w:t>
      </w:r>
      <w:proofErr w:type="spellEnd"/>
      <w:r>
        <w:t>[I] &lt;&gt; Whitespace) and (</w:t>
      </w:r>
      <w:proofErr w:type="spellStart"/>
      <w:r>
        <w:t>Str</w:t>
      </w:r>
      <w:proofErr w:type="spellEnd"/>
      <w:r>
        <w:t>[I] &lt;&gt; Comma)</w:t>
      </w:r>
    </w:p>
    <w:p w14:paraId="59804D2B" w14:textId="69C68A7B" w:rsidR="006F29B5" w:rsidRDefault="006F29B5" w:rsidP="006F29B5">
      <w:pPr>
        <w:pStyle w:val="afc"/>
      </w:pPr>
      <w:r>
        <w:t xml:space="preserve"> </w:t>
      </w:r>
      <w:r w:rsidR="00227539">
        <w:tab/>
      </w:r>
      <w:r w:rsidR="00227539">
        <w:rPr>
          <w:lang w:val="ru-RU"/>
        </w:rPr>
        <w:t xml:space="preserve">   </w:t>
      </w:r>
      <w:r>
        <w:t>and</w:t>
      </w:r>
      <w:r w:rsidR="00227539">
        <w:rPr>
          <w:lang w:val="ru-RU"/>
        </w:rPr>
        <w:t xml:space="preserve"> </w:t>
      </w:r>
      <w:r>
        <w:t>(I &lt; Length(</w:t>
      </w:r>
      <w:proofErr w:type="spellStart"/>
      <w:r>
        <w:t>Str</w:t>
      </w:r>
      <w:proofErr w:type="spellEnd"/>
      <w:r>
        <w:t>)) do</w:t>
      </w:r>
    </w:p>
    <w:p w14:paraId="2A1D5A91" w14:textId="77777777" w:rsidR="006F29B5" w:rsidRDefault="006F29B5" w:rsidP="006F29B5">
      <w:pPr>
        <w:pStyle w:val="afc"/>
      </w:pPr>
      <w:r>
        <w:t xml:space="preserve">      begin</w:t>
      </w:r>
    </w:p>
    <w:p w14:paraId="43282E63" w14:textId="77777777" w:rsidR="006F29B5" w:rsidRDefault="006F29B5" w:rsidP="006F29B5">
      <w:pPr>
        <w:pStyle w:val="afc"/>
      </w:pPr>
      <w:r>
        <w:t xml:space="preserve">        Word := Word + </w:t>
      </w:r>
      <w:proofErr w:type="spellStart"/>
      <w:r>
        <w:t>Str</w:t>
      </w:r>
      <w:proofErr w:type="spellEnd"/>
      <w:r>
        <w:t>[I];</w:t>
      </w:r>
    </w:p>
    <w:p w14:paraId="77887144" w14:textId="77777777" w:rsidR="006F29B5" w:rsidRDefault="006F29B5" w:rsidP="006F29B5">
      <w:pPr>
        <w:pStyle w:val="afc"/>
      </w:pPr>
      <w:r>
        <w:t xml:space="preserve">        Inc(I);</w:t>
      </w:r>
    </w:p>
    <w:p w14:paraId="486E2DB9" w14:textId="77777777" w:rsidR="006F29B5" w:rsidRDefault="006F29B5" w:rsidP="006F29B5">
      <w:pPr>
        <w:pStyle w:val="afc"/>
      </w:pPr>
    </w:p>
    <w:p w14:paraId="45DCDAF6" w14:textId="77777777" w:rsidR="006F29B5" w:rsidRDefault="006F29B5" w:rsidP="006F29B5">
      <w:pPr>
        <w:pStyle w:val="afc"/>
      </w:pPr>
      <w:r>
        <w:t xml:space="preserve">      //End of the cycle B1</w:t>
      </w:r>
    </w:p>
    <w:p w14:paraId="44C8F784" w14:textId="77777777" w:rsidR="006F29B5" w:rsidRDefault="006F29B5" w:rsidP="006F29B5">
      <w:pPr>
        <w:pStyle w:val="afc"/>
      </w:pPr>
      <w:r>
        <w:t xml:space="preserve">      end;</w:t>
      </w:r>
    </w:p>
    <w:p w14:paraId="6CCC6F39" w14:textId="77777777" w:rsidR="006F29B5" w:rsidRDefault="006F29B5" w:rsidP="006F29B5">
      <w:pPr>
        <w:pStyle w:val="afc"/>
      </w:pPr>
    </w:p>
    <w:p w14:paraId="79D3C99A" w14:textId="77777777" w:rsidR="006F29B5" w:rsidRDefault="006F29B5" w:rsidP="006F29B5">
      <w:pPr>
        <w:pStyle w:val="afc"/>
      </w:pPr>
      <w:r>
        <w:t xml:space="preserve">      //Start of the cycle B2</w:t>
      </w:r>
    </w:p>
    <w:p w14:paraId="4CEA085D" w14:textId="77777777" w:rsidR="006F29B5" w:rsidRDefault="006F29B5" w:rsidP="006F29B5">
      <w:pPr>
        <w:pStyle w:val="afc"/>
      </w:pPr>
      <w:r>
        <w:t xml:space="preserve">      //Getting a inverted word</w:t>
      </w:r>
    </w:p>
    <w:p w14:paraId="494FB585" w14:textId="77777777" w:rsidR="006F29B5" w:rsidRDefault="006F29B5" w:rsidP="006F29B5">
      <w:pPr>
        <w:pStyle w:val="afc"/>
      </w:pPr>
      <w:r>
        <w:t xml:space="preserve">      for J := Length(Word) </w:t>
      </w:r>
      <w:proofErr w:type="spellStart"/>
      <w:r>
        <w:t>downto</w:t>
      </w:r>
      <w:proofErr w:type="spellEnd"/>
      <w:r>
        <w:t xml:space="preserve"> 1 do</w:t>
      </w:r>
    </w:p>
    <w:p w14:paraId="11F39213" w14:textId="77777777" w:rsidR="006F29B5" w:rsidRDefault="006F29B5" w:rsidP="006F29B5">
      <w:pPr>
        <w:pStyle w:val="afc"/>
      </w:pPr>
      <w:r>
        <w:t xml:space="preserve">      begin</w:t>
      </w:r>
    </w:p>
    <w:p w14:paraId="4837A5D0" w14:textId="77777777" w:rsidR="006F29B5" w:rsidRDefault="006F29B5" w:rsidP="006F29B5">
      <w:pPr>
        <w:pStyle w:val="afc"/>
      </w:pPr>
      <w:r>
        <w:t xml:space="preserve">        </w:t>
      </w:r>
      <w:proofErr w:type="spellStart"/>
      <w:r>
        <w:t>InvLine</w:t>
      </w:r>
      <w:proofErr w:type="spellEnd"/>
      <w:r>
        <w:t xml:space="preserve"> := </w:t>
      </w:r>
      <w:proofErr w:type="spellStart"/>
      <w:r>
        <w:t>InvLine</w:t>
      </w:r>
      <w:proofErr w:type="spellEnd"/>
      <w:r>
        <w:t xml:space="preserve"> + Word[j];</w:t>
      </w:r>
    </w:p>
    <w:p w14:paraId="19E0FE46" w14:textId="77777777" w:rsidR="006F29B5" w:rsidRDefault="006F29B5" w:rsidP="006F29B5">
      <w:pPr>
        <w:pStyle w:val="afc"/>
      </w:pPr>
    </w:p>
    <w:p w14:paraId="67877182" w14:textId="77777777" w:rsidR="006F29B5" w:rsidRDefault="006F29B5" w:rsidP="006F29B5">
      <w:pPr>
        <w:pStyle w:val="afc"/>
      </w:pPr>
      <w:r>
        <w:t xml:space="preserve">      //End of the cycle B2</w:t>
      </w:r>
    </w:p>
    <w:p w14:paraId="521A7D44" w14:textId="77777777" w:rsidR="006F29B5" w:rsidRDefault="006F29B5" w:rsidP="006F29B5">
      <w:pPr>
        <w:pStyle w:val="afc"/>
      </w:pPr>
      <w:r>
        <w:t xml:space="preserve">      end;</w:t>
      </w:r>
    </w:p>
    <w:p w14:paraId="5D4468E7" w14:textId="77777777" w:rsidR="006F29B5" w:rsidRDefault="006F29B5" w:rsidP="006F29B5">
      <w:pPr>
        <w:pStyle w:val="afc"/>
      </w:pPr>
    </w:p>
    <w:p w14:paraId="24793F89" w14:textId="77777777" w:rsidR="006F29B5" w:rsidRDefault="006F29B5" w:rsidP="006F29B5">
      <w:pPr>
        <w:pStyle w:val="afc"/>
      </w:pPr>
      <w:r>
        <w:t xml:space="preserve">      //Start of the cycle B3</w:t>
      </w:r>
    </w:p>
    <w:p w14:paraId="5A872789" w14:textId="77777777" w:rsidR="006F29B5" w:rsidRDefault="006F29B5" w:rsidP="006F29B5">
      <w:pPr>
        <w:pStyle w:val="afc"/>
      </w:pPr>
      <w:r>
        <w:t xml:space="preserve">      //</w:t>
      </w:r>
      <w:proofErr w:type="spellStart"/>
      <w:r>
        <w:t>Chaeck</w:t>
      </w:r>
      <w:proofErr w:type="spellEnd"/>
      <w:r>
        <w:t xml:space="preserve"> from </w:t>
      </w:r>
      <w:proofErr w:type="spellStart"/>
      <w:r>
        <w:t>polindrom</w:t>
      </w:r>
      <w:proofErr w:type="spellEnd"/>
    </w:p>
    <w:p w14:paraId="0E049887" w14:textId="77777777" w:rsidR="006F29B5" w:rsidRDefault="006F29B5" w:rsidP="006F29B5">
      <w:pPr>
        <w:pStyle w:val="afc"/>
      </w:pPr>
      <w:r>
        <w:t xml:space="preserve">      for J := Length(Word) </w:t>
      </w:r>
      <w:proofErr w:type="spellStart"/>
      <w:r>
        <w:t>downto</w:t>
      </w:r>
      <w:proofErr w:type="spellEnd"/>
      <w:r>
        <w:t xml:space="preserve"> 1 do</w:t>
      </w:r>
    </w:p>
    <w:p w14:paraId="615C19C7" w14:textId="77777777" w:rsidR="006F29B5" w:rsidRDefault="006F29B5" w:rsidP="006F29B5">
      <w:pPr>
        <w:pStyle w:val="afc"/>
      </w:pPr>
      <w:r>
        <w:t xml:space="preserve">      Begin</w:t>
      </w:r>
    </w:p>
    <w:p w14:paraId="2555E3FA" w14:textId="77777777" w:rsidR="006F29B5" w:rsidRDefault="006F29B5" w:rsidP="006F29B5">
      <w:pPr>
        <w:pStyle w:val="afc"/>
      </w:pPr>
      <w:r>
        <w:t xml:space="preserve">        if Word[j] &lt;&gt; </w:t>
      </w:r>
      <w:proofErr w:type="spellStart"/>
      <w:r>
        <w:t>InvLine</w:t>
      </w:r>
      <w:proofErr w:type="spellEnd"/>
      <w:r>
        <w:t>[j] then Checker := False;</w:t>
      </w:r>
    </w:p>
    <w:p w14:paraId="6B17AAE2" w14:textId="77777777" w:rsidR="006F29B5" w:rsidRDefault="006F29B5" w:rsidP="006F29B5">
      <w:pPr>
        <w:pStyle w:val="afc"/>
      </w:pPr>
    </w:p>
    <w:p w14:paraId="0603A1BB" w14:textId="77777777" w:rsidR="006F29B5" w:rsidRDefault="006F29B5" w:rsidP="006F29B5">
      <w:pPr>
        <w:pStyle w:val="afc"/>
      </w:pPr>
      <w:r>
        <w:t xml:space="preserve">      //End of the cycle B3</w:t>
      </w:r>
    </w:p>
    <w:p w14:paraId="54603FB3" w14:textId="77777777" w:rsidR="006F29B5" w:rsidRDefault="006F29B5" w:rsidP="006F29B5">
      <w:pPr>
        <w:pStyle w:val="afc"/>
      </w:pPr>
      <w:r>
        <w:t xml:space="preserve">      End;</w:t>
      </w:r>
    </w:p>
    <w:p w14:paraId="0B789BC9" w14:textId="77777777" w:rsidR="006F29B5" w:rsidRDefault="006F29B5" w:rsidP="006F29B5">
      <w:pPr>
        <w:pStyle w:val="afc"/>
      </w:pPr>
    </w:p>
    <w:p w14:paraId="2CFD14C2" w14:textId="77777777" w:rsidR="006F29B5" w:rsidRDefault="006F29B5" w:rsidP="006F29B5">
      <w:pPr>
        <w:pStyle w:val="afc"/>
      </w:pPr>
      <w:r>
        <w:t xml:space="preserve">      //Check from </w:t>
      </w:r>
      <w:proofErr w:type="spellStart"/>
      <w:r>
        <w:t>polindrom</w:t>
      </w:r>
      <w:proofErr w:type="spellEnd"/>
    </w:p>
    <w:p w14:paraId="364AAACB" w14:textId="77777777" w:rsidR="00227539" w:rsidRDefault="006F29B5" w:rsidP="006F29B5">
      <w:pPr>
        <w:pStyle w:val="afc"/>
      </w:pPr>
      <w:r>
        <w:t xml:space="preserve">      if (Word &lt;&gt; </w:t>
      </w:r>
      <w:proofErr w:type="spellStart"/>
      <w:r>
        <w:t>LastWord</w:t>
      </w:r>
      <w:proofErr w:type="spellEnd"/>
      <w:r>
        <w:t xml:space="preserve">) and (Checker = true) then </w:t>
      </w:r>
    </w:p>
    <w:p w14:paraId="04122CCC" w14:textId="19BA6FF4" w:rsidR="006F29B5" w:rsidRDefault="00227539" w:rsidP="00227539">
      <w:pPr>
        <w:pStyle w:val="afc"/>
        <w:ind w:firstLine="708"/>
      </w:pPr>
      <w:r>
        <w:rPr>
          <w:lang w:val="ru-RU"/>
        </w:rPr>
        <w:t xml:space="preserve">   </w:t>
      </w:r>
      <w:r w:rsidR="006F29B5">
        <w:t>write(Word, Whitespace);</w:t>
      </w:r>
    </w:p>
    <w:p w14:paraId="484D4B2D" w14:textId="77777777" w:rsidR="006F29B5" w:rsidRDefault="006F29B5" w:rsidP="006F29B5">
      <w:pPr>
        <w:pStyle w:val="afc"/>
      </w:pPr>
      <w:r>
        <w:t xml:space="preserve">    end</w:t>
      </w:r>
    </w:p>
    <w:p w14:paraId="5849D89C" w14:textId="77777777" w:rsidR="006F29B5" w:rsidRDefault="006F29B5" w:rsidP="006F29B5">
      <w:pPr>
        <w:pStyle w:val="afc"/>
      </w:pPr>
      <w:r>
        <w:t xml:space="preserve">    else </w:t>
      </w:r>
      <w:proofErr w:type="spellStart"/>
      <w:r>
        <w:t>inc</w:t>
      </w:r>
      <w:proofErr w:type="spellEnd"/>
      <w:r>
        <w:t>(I);</w:t>
      </w:r>
    </w:p>
    <w:p w14:paraId="2407BBA7" w14:textId="77777777" w:rsidR="006F29B5" w:rsidRDefault="006F29B5" w:rsidP="006F29B5">
      <w:pPr>
        <w:pStyle w:val="afc"/>
      </w:pPr>
    </w:p>
    <w:p w14:paraId="57B6CD7C" w14:textId="77777777" w:rsidR="006F29B5" w:rsidRDefault="006F29B5" w:rsidP="006F29B5">
      <w:pPr>
        <w:pStyle w:val="afc"/>
      </w:pPr>
      <w:r>
        <w:lastRenderedPageBreak/>
        <w:t xml:space="preserve">  //End of the cycle A2</w:t>
      </w:r>
    </w:p>
    <w:p w14:paraId="1AF5E365" w14:textId="77777777" w:rsidR="006F29B5" w:rsidRDefault="006F29B5" w:rsidP="006F29B5">
      <w:pPr>
        <w:pStyle w:val="afc"/>
      </w:pPr>
      <w:r>
        <w:t xml:space="preserve">  end;</w:t>
      </w:r>
    </w:p>
    <w:p w14:paraId="662148E5" w14:textId="77777777" w:rsidR="006F29B5" w:rsidRDefault="006F29B5" w:rsidP="006F29B5">
      <w:pPr>
        <w:pStyle w:val="afc"/>
      </w:pPr>
    </w:p>
    <w:p w14:paraId="25F663AB" w14:textId="77777777" w:rsidR="006F29B5" w:rsidRDefault="006F29B5" w:rsidP="006F29B5">
      <w:pPr>
        <w:pStyle w:val="afc"/>
      </w:pPr>
      <w:r>
        <w:t xml:space="preserve">  </w:t>
      </w:r>
      <w:proofErr w:type="spellStart"/>
      <w:r>
        <w:t>ReadLn</w:t>
      </w:r>
      <w:proofErr w:type="spellEnd"/>
      <w:r>
        <w:t>;</w:t>
      </w:r>
    </w:p>
    <w:p w14:paraId="785A4EDD" w14:textId="77777777" w:rsidR="006F29B5" w:rsidRDefault="006F29B5" w:rsidP="006F29B5">
      <w:pPr>
        <w:pStyle w:val="afc"/>
      </w:pPr>
    </w:p>
    <w:p w14:paraId="51122996" w14:textId="3B9079E2" w:rsidR="00A04EF7" w:rsidRDefault="006F29B5" w:rsidP="00A04EF7">
      <w:pPr>
        <w:pStyle w:val="afc"/>
      </w:pPr>
      <w:r>
        <w:t>end.</w:t>
      </w:r>
    </w:p>
    <w:p w14:paraId="3D1E99D9" w14:textId="40D2471E" w:rsidR="00532440" w:rsidRDefault="00A04EF7" w:rsidP="00532440">
      <w:pPr>
        <w:pStyle w:val="aa"/>
      </w:pPr>
      <w:r>
        <w:lastRenderedPageBreak/>
        <w:t>end.</w:t>
      </w:r>
      <w:r w:rsidR="007349B3">
        <w:t>end.</w:t>
      </w:r>
      <w:r w:rsidR="00532440">
        <w:t>Приложение</w:t>
      </w:r>
      <w:r w:rsidR="00532440" w:rsidRPr="00B523AD">
        <w:t xml:space="preserve"> </w:t>
      </w:r>
      <w:bookmarkEnd w:id="53"/>
      <w:r w:rsidR="008611AB">
        <w:t>Б</w:t>
      </w:r>
      <w:bookmarkEnd w:id="54"/>
    </w:p>
    <w:p w14:paraId="28B1DC9C" w14:textId="77777777" w:rsidR="00B523AD" w:rsidRDefault="00B523AD" w:rsidP="00B523AD">
      <w:pPr>
        <w:pStyle w:val="ab"/>
      </w:pPr>
      <w:r>
        <w:t>(обязательное)</w:t>
      </w:r>
    </w:p>
    <w:p w14:paraId="4A690970" w14:textId="03BEFF41" w:rsidR="00B523AD" w:rsidRDefault="00B523AD" w:rsidP="00B523AD">
      <w:pPr>
        <w:pStyle w:val="ab"/>
      </w:pPr>
      <w:r>
        <w:t>Тестовые наборы</w:t>
      </w:r>
    </w:p>
    <w:p w14:paraId="51532000" w14:textId="77777777" w:rsidR="001B38FA" w:rsidRDefault="001B38FA" w:rsidP="00B523AD">
      <w:pPr>
        <w:pStyle w:val="ab"/>
      </w:pPr>
    </w:p>
    <w:p w14:paraId="6B49B9B8" w14:textId="58D4C2B7" w:rsidR="00B523AD" w:rsidRDefault="00B523AD" w:rsidP="00695D60">
      <w:pPr>
        <w:pStyle w:val="ab"/>
      </w:pPr>
      <w:r w:rsidRPr="00043DA2">
        <w:t>Тестовая ситуация 1 для проверки ввода данных</w:t>
      </w:r>
    </w:p>
    <w:p w14:paraId="0666B252" w14:textId="77777777" w:rsidR="00B523AD" w:rsidRDefault="00B523AD" w:rsidP="00B523AD">
      <w:pPr>
        <w:pStyle w:val="ab"/>
      </w:pPr>
    </w:p>
    <w:p w14:paraId="2CD3AB9D" w14:textId="0533A6A5" w:rsidR="00B523AD" w:rsidRPr="00695D60" w:rsidRDefault="00B523AD" w:rsidP="00B523AD">
      <w:pPr>
        <w:pStyle w:val="ab"/>
      </w:pPr>
      <w:r>
        <w:t xml:space="preserve">Тест  </w:t>
      </w:r>
      <w:r w:rsidR="00695D60" w:rsidRPr="00695D60">
        <w:t>1</w:t>
      </w:r>
    </w:p>
    <w:p w14:paraId="4F6B65E0" w14:textId="77777777" w:rsidR="00B523AD" w:rsidRPr="00043DA2" w:rsidRDefault="00B523AD" w:rsidP="00B523AD">
      <w:pPr>
        <w:pStyle w:val="a2"/>
      </w:pPr>
      <w:r w:rsidRPr="00EC4834">
        <w:t>Тес</w:t>
      </w:r>
      <w:r>
        <w:t>товая</w:t>
      </w:r>
      <w:r w:rsidRPr="00EC4834">
        <w:t xml:space="preserve"> ситуация</w:t>
      </w:r>
      <w:r>
        <w:t xml:space="preserve"> для проверки, сообщит ли программа о некорректном вводе, если введен элемент массива больше допустимого значения </w:t>
      </w:r>
      <w:r>
        <w:rPr>
          <w:lang w:val="en-US"/>
        </w:rPr>
        <w:t>Integer</w:t>
      </w:r>
      <w:r w:rsidRPr="00043DA2">
        <w:t>.</w:t>
      </w:r>
    </w:p>
    <w:p w14:paraId="663012EC" w14:textId="77777777" w:rsidR="00B523AD" w:rsidRDefault="00B523AD" w:rsidP="00B523AD">
      <w:pPr>
        <w:pStyle w:val="a2"/>
      </w:pPr>
    </w:p>
    <w:p w14:paraId="5D52CBB0" w14:textId="45123BAC" w:rsidR="00B523AD" w:rsidRPr="00043DA2" w:rsidRDefault="00B523AD" w:rsidP="00B523AD">
      <w:pPr>
        <w:pStyle w:val="a2"/>
      </w:pPr>
      <w:r>
        <w:t>Исходные</w:t>
      </w:r>
      <w:r w:rsidRPr="00043DA2">
        <w:t xml:space="preserve"> </w:t>
      </w:r>
      <w:r>
        <w:t>данные</w:t>
      </w:r>
      <w:r w:rsidRPr="00043DA2">
        <w:t xml:space="preserve">: </w:t>
      </w:r>
      <w:r w:rsidR="00695D60">
        <w:rPr>
          <w:lang w:val="en-US"/>
        </w:rPr>
        <w:t>X</w:t>
      </w:r>
      <w:r w:rsidRPr="00043DA2">
        <w:t xml:space="preserve">[1]: </w:t>
      </w:r>
      <w:r>
        <w:t>99999999999</w:t>
      </w:r>
    </w:p>
    <w:p w14:paraId="4C5D049D" w14:textId="77777777" w:rsidR="00B523AD" w:rsidRPr="00043DA2" w:rsidRDefault="00B523AD" w:rsidP="00B523AD">
      <w:pPr>
        <w:pStyle w:val="a2"/>
      </w:pPr>
    </w:p>
    <w:p w14:paraId="2786E788" w14:textId="77777777" w:rsidR="00B523AD" w:rsidRPr="007A6C74" w:rsidRDefault="00B523AD" w:rsidP="00B523AD">
      <w:pPr>
        <w:pStyle w:val="a2"/>
      </w:pPr>
      <w:r>
        <w:t>Ожидаемый</w:t>
      </w:r>
      <w:r w:rsidRPr="007A6C74">
        <w:t xml:space="preserve"> </w:t>
      </w:r>
      <w:r>
        <w:t>результат</w:t>
      </w:r>
      <w:r w:rsidRPr="007A6C74">
        <w:t xml:space="preserve">: </w:t>
      </w:r>
      <w:r w:rsidRPr="00A81DFE">
        <w:rPr>
          <w:lang w:val="en-US"/>
        </w:rPr>
        <w:t>Incorrect</w:t>
      </w:r>
      <w:r w:rsidRPr="007A6C74">
        <w:t xml:space="preserve"> </w:t>
      </w:r>
      <w:r w:rsidRPr="00A81DFE">
        <w:rPr>
          <w:lang w:val="en-US"/>
        </w:rPr>
        <w:t>value</w:t>
      </w:r>
      <w:r w:rsidRPr="007A6C74">
        <w:t>.</w:t>
      </w:r>
    </w:p>
    <w:p w14:paraId="7D6D26D7" w14:textId="77777777" w:rsidR="00B523AD" w:rsidRPr="007A6C74" w:rsidRDefault="00B523AD" w:rsidP="00B523AD">
      <w:pPr>
        <w:pStyle w:val="a2"/>
      </w:pPr>
    </w:p>
    <w:p w14:paraId="5F780F86" w14:textId="0CB91B96" w:rsidR="00B523AD" w:rsidRDefault="00C15E94" w:rsidP="00B523AD">
      <w:pPr>
        <w:pStyle w:val="a2"/>
      </w:pPr>
      <w:r>
        <w:rPr>
          <w:noProof/>
        </w:rPr>
        <w:drawing>
          <wp:anchor distT="0" distB="0" distL="114300" distR="114300" simplePos="0" relativeHeight="251696128" behindDoc="0" locked="0" layoutInCell="1" allowOverlap="1" wp14:anchorId="6258CA3F" wp14:editId="49493B0C">
            <wp:simplePos x="0" y="0"/>
            <wp:positionH relativeFrom="column">
              <wp:posOffset>1258379</wp:posOffset>
            </wp:positionH>
            <wp:positionV relativeFrom="paragraph">
              <wp:posOffset>406400</wp:posOffset>
            </wp:positionV>
            <wp:extent cx="3276884" cy="777307"/>
            <wp:effectExtent l="0" t="0" r="0" b="3810"/>
            <wp:wrapTopAndBottom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276884" cy="77730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B523AD" w:rsidRPr="00DB146A">
        <w:t>Полученный</w:t>
      </w:r>
      <w:r w:rsidR="00B523AD" w:rsidRPr="007A6C74">
        <w:t xml:space="preserve"> </w:t>
      </w:r>
      <w:r w:rsidR="00B523AD" w:rsidRPr="00DB146A">
        <w:t>результа</w:t>
      </w:r>
      <w:r w:rsidR="00B523AD">
        <w:t>т</w:t>
      </w:r>
      <w:r w:rsidR="00B523AD" w:rsidRPr="007A6C74">
        <w:t>:</w:t>
      </w:r>
    </w:p>
    <w:p w14:paraId="7D39D59E" w14:textId="78771DA4" w:rsidR="00695D60" w:rsidRPr="0072084D" w:rsidRDefault="00695D60" w:rsidP="00903AC8">
      <w:pPr>
        <w:pStyle w:val="a2"/>
        <w:keepNext/>
        <w:ind w:firstLine="0"/>
        <w:rPr>
          <w:lang w:val="en-US"/>
        </w:rPr>
      </w:pPr>
    </w:p>
    <w:p w14:paraId="1BF8669E" w14:textId="7E18FAB6" w:rsidR="00B523AD" w:rsidRPr="00695D60" w:rsidRDefault="00695D60" w:rsidP="00695D60">
      <w:pPr>
        <w:pStyle w:val="ac"/>
      </w:pPr>
      <w:r>
        <w:t xml:space="preserve">Рисунок </w:t>
      </w:r>
      <w:r w:rsidR="00661078">
        <w:rPr>
          <w:noProof/>
        </w:rPr>
        <w:fldChar w:fldCharType="begin"/>
      </w:r>
      <w:r w:rsidR="00661078">
        <w:rPr>
          <w:noProof/>
        </w:rPr>
        <w:instrText xml:space="preserve"> SEQ Рисунок \* ARABIC </w:instrText>
      </w:r>
      <w:r w:rsidR="00661078">
        <w:rPr>
          <w:noProof/>
        </w:rPr>
        <w:fldChar w:fldCharType="separate"/>
      </w:r>
      <w:r w:rsidR="00F300FB">
        <w:rPr>
          <w:noProof/>
        </w:rPr>
        <w:t>8</w:t>
      </w:r>
      <w:r w:rsidR="00661078">
        <w:rPr>
          <w:noProof/>
        </w:rPr>
        <w:fldChar w:fldCharType="end"/>
      </w:r>
      <w:r w:rsidRPr="00F300FB">
        <w:t xml:space="preserve"> </w:t>
      </w:r>
      <w:r w:rsidRPr="00043DA2">
        <w:rPr>
          <w:b/>
        </w:rPr>
        <w:t xml:space="preserve">– </w:t>
      </w:r>
      <w:r w:rsidRPr="00695D60">
        <w:t>Полученный результат, тест 1</w:t>
      </w:r>
    </w:p>
    <w:p w14:paraId="2DC150E2" w14:textId="7A775895" w:rsidR="00B523AD" w:rsidRDefault="00B523AD" w:rsidP="002D114F">
      <w:pPr>
        <w:pStyle w:val="ac"/>
        <w:jc w:val="left"/>
        <w:rPr>
          <w:noProof/>
        </w:rPr>
      </w:pPr>
    </w:p>
    <w:p w14:paraId="27BCD9B4" w14:textId="7B5828CA" w:rsidR="00FC3F47" w:rsidRPr="00695D60" w:rsidRDefault="00FC3F47" w:rsidP="00FC3F47">
      <w:pPr>
        <w:pStyle w:val="ab"/>
      </w:pPr>
      <w:r>
        <w:t xml:space="preserve">Тест </w:t>
      </w:r>
      <w:r w:rsidR="002D114F">
        <w:rPr>
          <w:lang w:val="en-US"/>
        </w:rPr>
        <w:t>2</w:t>
      </w:r>
    </w:p>
    <w:p w14:paraId="12F888EA" w14:textId="02119CF4" w:rsidR="00FC3F47" w:rsidRDefault="00FC3F47" w:rsidP="00FC3F47">
      <w:pPr>
        <w:pStyle w:val="a2"/>
      </w:pPr>
      <w:r w:rsidRPr="00EC4834">
        <w:t>Тес</w:t>
      </w:r>
      <w:r>
        <w:t>товая</w:t>
      </w:r>
      <w:r w:rsidRPr="00EC4834">
        <w:t xml:space="preserve"> ситуация</w:t>
      </w:r>
      <w:r>
        <w:t xml:space="preserve"> для проверки, сообщит ли программа о некорректном вводе, если введен </w:t>
      </w:r>
      <w:r w:rsidR="00596588">
        <w:t xml:space="preserve">не целочисленный </w:t>
      </w:r>
      <w:r>
        <w:t>элемент массива.</w:t>
      </w:r>
    </w:p>
    <w:p w14:paraId="63A92729" w14:textId="77777777" w:rsidR="00FC3F47" w:rsidRDefault="00FC3F47" w:rsidP="00FC3F47">
      <w:pPr>
        <w:pStyle w:val="a2"/>
      </w:pPr>
    </w:p>
    <w:p w14:paraId="6B504BE6" w14:textId="4A170601" w:rsidR="00FC3F47" w:rsidRPr="00C74A1A" w:rsidRDefault="00FC3F47" w:rsidP="00FC3F47">
      <w:pPr>
        <w:pStyle w:val="a2"/>
      </w:pPr>
      <w:r>
        <w:t>Исходные</w:t>
      </w:r>
      <w:r w:rsidRPr="00C74A1A">
        <w:t xml:space="preserve"> </w:t>
      </w:r>
      <w:r>
        <w:t>данные</w:t>
      </w:r>
      <w:r w:rsidRPr="00C74A1A">
        <w:t xml:space="preserve">: </w:t>
      </w:r>
      <w:r w:rsidR="00695D60">
        <w:rPr>
          <w:lang w:val="en-US"/>
        </w:rPr>
        <w:t>X</w:t>
      </w:r>
      <w:r w:rsidRPr="00C74A1A">
        <w:t xml:space="preserve">[1]: </w:t>
      </w:r>
      <w:r w:rsidR="00596588">
        <w:t>1.1</w:t>
      </w:r>
    </w:p>
    <w:p w14:paraId="0345BBC8" w14:textId="61A47477" w:rsidR="00FC3F47" w:rsidRPr="00C74A1A" w:rsidRDefault="00FC3F47" w:rsidP="00596588">
      <w:pPr>
        <w:pStyle w:val="a2"/>
      </w:pPr>
      <w:r w:rsidRPr="00C74A1A">
        <w:t xml:space="preserve">                                </w:t>
      </w:r>
    </w:p>
    <w:p w14:paraId="5E1D9039" w14:textId="7FBFAE51" w:rsidR="00FC3F47" w:rsidRPr="007A6C74" w:rsidRDefault="00FC3F47" w:rsidP="00207EDA">
      <w:pPr>
        <w:pStyle w:val="a2"/>
      </w:pPr>
      <w:r>
        <w:t>Ожидаемый</w:t>
      </w:r>
      <w:r w:rsidRPr="007A6C74">
        <w:t xml:space="preserve"> </w:t>
      </w:r>
      <w:r>
        <w:t>результат</w:t>
      </w:r>
      <w:r w:rsidRPr="007A6C74">
        <w:t xml:space="preserve">: </w:t>
      </w:r>
      <w:r w:rsidRPr="00A81DFE">
        <w:rPr>
          <w:lang w:val="en-US"/>
        </w:rPr>
        <w:t>Incorrect</w:t>
      </w:r>
      <w:r w:rsidRPr="007A6C74">
        <w:t xml:space="preserve"> </w:t>
      </w:r>
      <w:r w:rsidRPr="00A81DFE">
        <w:rPr>
          <w:lang w:val="en-US"/>
        </w:rPr>
        <w:t>value</w:t>
      </w:r>
      <w:r w:rsidRPr="007A6C74">
        <w:t>.</w:t>
      </w:r>
    </w:p>
    <w:p w14:paraId="2F32C016" w14:textId="664E6FA6" w:rsidR="00FC3F47" w:rsidRDefault="00FC3F47" w:rsidP="00FC3F47">
      <w:pPr>
        <w:pStyle w:val="a2"/>
      </w:pPr>
      <w:r w:rsidRPr="00DB146A">
        <w:t>Полученный</w:t>
      </w:r>
      <w:r w:rsidRPr="007A6C74">
        <w:t xml:space="preserve"> </w:t>
      </w:r>
      <w:r w:rsidRPr="00DB146A">
        <w:t>результа</w:t>
      </w:r>
      <w:r>
        <w:t>т</w:t>
      </w:r>
      <w:r w:rsidRPr="007A6C74">
        <w:t>:</w:t>
      </w:r>
    </w:p>
    <w:p w14:paraId="0EEDA1A9" w14:textId="6A1E31EE" w:rsidR="00695D60" w:rsidRDefault="002D114F" w:rsidP="00695D60">
      <w:pPr>
        <w:pStyle w:val="ab"/>
        <w:keepNext/>
      </w:pPr>
      <w:r>
        <w:rPr>
          <w:noProof/>
        </w:rPr>
        <w:drawing>
          <wp:anchor distT="0" distB="0" distL="114300" distR="114300" simplePos="0" relativeHeight="251698176" behindDoc="0" locked="0" layoutInCell="1" allowOverlap="1" wp14:anchorId="1B668A9B" wp14:editId="442675C5">
            <wp:simplePos x="0" y="0"/>
            <wp:positionH relativeFrom="column">
              <wp:posOffset>1966364</wp:posOffset>
            </wp:positionH>
            <wp:positionV relativeFrom="paragraph">
              <wp:posOffset>283485</wp:posOffset>
            </wp:positionV>
            <wp:extent cx="1653683" cy="434378"/>
            <wp:effectExtent l="0" t="0" r="3810" b="3810"/>
            <wp:wrapTopAndBottom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653683" cy="43437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AF46765" w14:textId="77777777" w:rsidR="00695D60" w:rsidRDefault="00695D60" w:rsidP="00695D60">
      <w:pPr>
        <w:pStyle w:val="ab"/>
        <w:keepNext/>
      </w:pPr>
    </w:p>
    <w:p w14:paraId="56F2C5B9" w14:textId="54F7DCCC" w:rsidR="00B523AD" w:rsidRPr="00207EDA" w:rsidRDefault="00695D60" w:rsidP="00695D60">
      <w:pPr>
        <w:pStyle w:val="ab"/>
        <w:rPr>
          <w:b w:val="0"/>
        </w:rPr>
      </w:pPr>
      <w:r w:rsidRPr="00695D60">
        <w:rPr>
          <w:b w:val="0"/>
        </w:rPr>
        <w:t xml:space="preserve">Рисунок </w:t>
      </w:r>
      <w:r w:rsidRPr="00695D60">
        <w:rPr>
          <w:b w:val="0"/>
        </w:rPr>
        <w:fldChar w:fldCharType="begin"/>
      </w:r>
      <w:r w:rsidRPr="00695D60">
        <w:rPr>
          <w:b w:val="0"/>
        </w:rPr>
        <w:instrText xml:space="preserve"> SEQ Рисунок \* ARABIC </w:instrText>
      </w:r>
      <w:r w:rsidRPr="00695D60">
        <w:rPr>
          <w:b w:val="0"/>
        </w:rPr>
        <w:fldChar w:fldCharType="separate"/>
      </w:r>
      <w:r w:rsidR="00F300FB">
        <w:rPr>
          <w:b w:val="0"/>
          <w:noProof/>
        </w:rPr>
        <w:t>10</w:t>
      </w:r>
      <w:r w:rsidRPr="00695D60">
        <w:rPr>
          <w:b w:val="0"/>
        </w:rPr>
        <w:fldChar w:fldCharType="end"/>
      </w:r>
      <w:r w:rsidRPr="00207EDA">
        <w:rPr>
          <w:b w:val="0"/>
        </w:rPr>
        <w:t xml:space="preserve"> </w:t>
      </w:r>
      <w:r w:rsidRPr="00043DA2">
        <w:rPr>
          <w:b w:val="0"/>
        </w:rPr>
        <w:t xml:space="preserve">– Полученный результат, тест </w:t>
      </w:r>
      <w:r w:rsidRPr="00207EDA">
        <w:rPr>
          <w:b w:val="0"/>
        </w:rPr>
        <w:t>3</w:t>
      </w:r>
    </w:p>
    <w:p w14:paraId="267C7FE0" w14:textId="77777777" w:rsidR="005C0DBB" w:rsidRDefault="005C0DBB" w:rsidP="00B523AD">
      <w:pPr>
        <w:rPr>
          <w:b/>
          <w:caps/>
          <w:szCs w:val="28"/>
        </w:rPr>
      </w:pPr>
    </w:p>
    <w:p w14:paraId="0CBC5678" w14:textId="0ECF85A5" w:rsidR="00596588" w:rsidRDefault="00596588" w:rsidP="00596588">
      <w:pPr>
        <w:pStyle w:val="ab"/>
      </w:pPr>
      <w:r w:rsidRPr="00043DA2">
        <w:t xml:space="preserve">Тестовая ситуация </w:t>
      </w:r>
      <w:r w:rsidR="00695D60" w:rsidRPr="00207EDA">
        <w:t>2</w:t>
      </w:r>
      <w:r w:rsidRPr="00043DA2">
        <w:t xml:space="preserve"> для проверки </w:t>
      </w:r>
      <w:r>
        <w:t>вычислений</w:t>
      </w:r>
    </w:p>
    <w:p w14:paraId="788CDD46" w14:textId="74ECC137" w:rsidR="00596588" w:rsidRDefault="00596588" w:rsidP="00596588">
      <w:pPr>
        <w:pStyle w:val="ab"/>
      </w:pPr>
    </w:p>
    <w:p w14:paraId="39BD4348" w14:textId="15D7DAF8" w:rsidR="00695D60" w:rsidRDefault="00695D60" w:rsidP="00596588">
      <w:pPr>
        <w:pStyle w:val="ab"/>
      </w:pPr>
      <w:r>
        <w:t>Тест 1</w:t>
      </w:r>
    </w:p>
    <w:p w14:paraId="7DBF2315" w14:textId="779C4AFE" w:rsidR="00B523AD" w:rsidRDefault="00596588" w:rsidP="00596588">
      <w:pPr>
        <w:pStyle w:val="a2"/>
      </w:pPr>
      <w:r w:rsidRPr="00EC4834">
        <w:t>Тес</w:t>
      </w:r>
      <w:r>
        <w:t xml:space="preserve">товые </w:t>
      </w:r>
      <w:r w:rsidRPr="00EC4834">
        <w:t>ситуаци</w:t>
      </w:r>
      <w:r>
        <w:t>и для проверки вывода правильного решения.</w:t>
      </w:r>
    </w:p>
    <w:p w14:paraId="41F5EBA8" w14:textId="558A9561" w:rsidR="00596588" w:rsidRDefault="00596588" w:rsidP="00596588">
      <w:pPr>
        <w:pStyle w:val="a2"/>
      </w:pPr>
    </w:p>
    <w:p w14:paraId="1D9E7DD4" w14:textId="7AF10EFC" w:rsidR="005C408F" w:rsidRDefault="00596588" w:rsidP="00596588">
      <w:pPr>
        <w:pStyle w:val="a2"/>
        <w:rPr>
          <w:lang w:val="en-US"/>
        </w:rPr>
      </w:pPr>
      <w:r>
        <w:t>Исходные данные</w:t>
      </w:r>
      <w:r w:rsidRPr="00D40C75">
        <w:t>:</w:t>
      </w:r>
      <w:r w:rsidR="00695D60">
        <w:rPr>
          <w:lang w:val="en-US"/>
        </w:rPr>
        <w:t xml:space="preserve"> </w:t>
      </w:r>
    </w:p>
    <w:p w14:paraId="2052799E" w14:textId="5751EEF9" w:rsidR="005C408F" w:rsidRDefault="005C408F" w:rsidP="00596588">
      <w:pPr>
        <w:pStyle w:val="a2"/>
        <w:rPr>
          <w:lang w:val="en-US"/>
        </w:rPr>
      </w:pPr>
    </w:p>
    <w:p w14:paraId="55AC5D26" w14:textId="7D49A89C" w:rsidR="00695D60" w:rsidRDefault="00FB3FB9" w:rsidP="00695D60">
      <w:pPr>
        <w:pStyle w:val="a2"/>
        <w:keepNext/>
        <w:jc w:val="center"/>
      </w:pPr>
      <w:r>
        <w:rPr>
          <w:noProof/>
        </w:rPr>
        <w:lastRenderedPageBreak/>
        <w:drawing>
          <wp:anchor distT="0" distB="0" distL="114300" distR="114300" simplePos="0" relativeHeight="251700224" behindDoc="0" locked="0" layoutInCell="1" allowOverlap="1" wp14:anchorId="6C921141" wp14:editId="3B8605C3">
            <wp:simplePos x="0" y="0"/>
            <wp:positionH relativeFrom="column">
              <wp:posOffset>1343278</wp:posOffset>
            </wp:positionH>
            <wp:positionV relativeFrom="paragraph">
              <wp:posOffset>154013</wp:posOffset>
            </wp:positionV>
            <wp:extent cx="3254022" cy="617273"/>
            <wp:effectExtent l="0" t="0" r="3810" b="0"/>
            <wp:wrapTopAndBottom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254022" cy="61727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BB18F73" w14:textId="453032F4" w:rsidR="00695D60" w:rsidRPr="00695D60" w:rsidRDefault="00695D60" w:rsidP="00695D60">
      <w:pPr>
        <w:pStyle w:val="ac"/>
      </w:pPr>
      <w:r>
        <w:t xml:space="preserve">Рисунок </w:t>
      </w:r>
      <w:r w:rsidR="00661078">
        <w:rPr>
          <w:noProof/>
        </w:rPr>
        <w:fldChar w:fldCharType="begin"/>
      </w:r>
      <w:r w:rsidR="00661078">
        <w:rPr>
          <w:noProof/>
        </w:rPr>
        <w:instrText xml:space="preserve"> SEQ Рисунок \* ARABIC </w:instrText>
      </w:r>
      <w:r w:rsidR="00661078">
        <w:rPr>
          <w:noProof/>
        </w:rPr>
        <w:fldChar w:fldCharType="separate"/>
      </w:r>
      <w:r w:rsidR="00F300FB">
        <w:rPr>
          <w:noProof/>
        </w:rPr>
        <w:t>11</w:t>
      </w:r>
      <w:r w:rsidR="00661078">
        <w:rPr>
          <w:noProof/>
        </w:rPr>
        <w:fldChar w:fldCharType="end"/>
      </w:r>
      <w:r w:rsidRPr="00695D60">
        <w:t xml:space="preserve"> </w:t>
      </w:r>
      <w:r w:rsidRPr="00043DA2">
        <w:rPr>
          <w:b/>
        </w:rPr>
        <w:t>–</w:t>
      </w:r>
      <w:r w:rsidRPr="00695D60">
        <w:rPr>
          <w:b/>
        </w:rPr>
        <w:t xml:space="preserve"> </w:t>
      </w:r>
      <w:r>
        <w:t>Исходные данные, тест 1</w:t>
      </w:r>
    </w:p>
    <w:p w14:paraId="67A9C285" w14:textId="26153406" w:rsidR="00897873" w:rsidRPr="00695D60" w:rsidRDefault="00897873" w:rsidP="00596588">
      <w:pPr>
        <w:pStyle w:val="a2"/>
      </w:pPr>
    </w:p>
    <w:p w14:paraId="6A84050B" w14:textId="1356A3F6" w:rsidR="00030E0A" w:rsidRDefault="00897873" w:rsidP="00897873">
      <w:pPr>
        <w:pStyle w:val="a2"/>
        <w:rPr>
          <w:lang w:val="en-US"/>
        </w:rPr>
      </w:pPr>
      <w:r>
        <w:t>Ожидаемый</w:t>
      </w:r>
      <w:r w:rsidRPr="00695D60">
        <w:t xml:space="preserve"> </w:t>
      </w:r>
      <w:r>
        <w:t>результат</w:t>
      </w:r>
      <w:r w:rsidRPr="00695D60">
        <w:t>:</w:t>
      </w:r>
      <w:r w:rsidR="004B2674">
        <w:rPr>
          <w:lang w:val="en-US"/>
        </w:rPr>
        <w:t xml:space="preserve"> </w:t>
      </w:r>
      <w:proofErr w:type="spellStart"/>
      <w:r w:rsidR="00935CBF">
        <w:rPr>
          <w:lang w:val="en-US"/>
        </w:rPr>
        <w:t>morom</w:t>
      </w:r>
      <w:proofErr w:type="spellEnd"/>
    </w:p>
    <w:p w14:paraId="762DD881" w14:textId="79D8A68F" w:rsidR="0050541F" w:rsidRPr="00F300FB" w:rsidRDefault="0050541F" w:rsidP="00897873">
      <w:pPr>
        <w:pStyle w:val="a2"/>
      </w:pPr>
    </w:p>
    <w:p w14:paraId="6C58DFC1" w14:textId="31421984" w:rsidR="00030E0A" w:rsidRPr="00030E0A" w:rsidRDefault="00935CBF" w:rsidP="00030E0A">
      <w:pPr>
        <w:pStyle w:val="a2"/>
      </w:pPr>
      <w:r>
        <w:rPr>
          <w:noProof/>
        </w:rPr>
        <w:drawing>
          <wp:anchor distT="0" distB="0" distL="114300" distR="114300" simplePos="0" relativeHeight="251702272" behindDoc="0" locked="0" layoutInCell="1" allowOverlap="1" wp14:anchorId="3A778866" wp14:editId="6B5E0903">
            <wp:simplePos x="0" y="0"/>
            <wp:positionH relativeFrom="column">
              <wp:posOffset>1545393</wp:posOffset>
            </wp:positionH>
            <wp:positionV relativeFrom="paragraph">
              <wp:posOffset>377375</wp:posOffset>
            </wp:positionV>
            <wp:extent cx="3276884" cy="952583"/>
            <wp:effectExtent l="0" t="0" r="0" b="0"/>
            <wp:wrapTopAndBottom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76884" cy="95258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030E0A" w:rsidRPr="00DB146A">
        <w:t>Полученный</w:t>
      </w:r>
      <w:r w:rsidR="00030E0A" w:rsidRPr="007A6C74">
        <w:t xml:space="preserve"> </w:t>
      </w:r>
      <w:r w:rsidR="00030E0A" w:rsidRPr="00DB146A">
        <w:t>результа</w:t>
      </w:r>
      <w:r w:rsidR="00030E0A">
        <w:t>т</w:t>
      </w:r>
      <w:r w:rsidR="00030E0A" w:rsidRPr="007A6C74">
        <w:t>:</w:t>
      </w:r>
    </w:p>
    <w:p w14:paraId="617FD29D" w14:textId="2FB83295" w:rsidR="00207EDA" w:rsidRDefault="00207EDA" w:rsidP="00695D60">
      <w:pPr>
        <w:pStyle w:val="a2"/>
        <w:keepNext/>
        <w:jc w:val="center"/>
      </w:pPr>
    </w:p>
    <w:p w14:paraId="24763B29" w14:textId="03BA9AEF" w:rsidR="00897873" w:rsidRPr="00207EDA" w:rsidRDefault="00695D60" w:rsidP="00695D60">
      <w:pPr>
        <w:pStyle w:val="ac"/>
      </w:pPr>
      <w:r>
        <w:t xml:space="preserve">Рисунок </w:t>
      </w:r>
      <w:r w:rsidR="00661078">
        <w:rPr>
          <w:noProof/>
        </w:rPr>
        <w:fldChar w:fldCharType="begin"/>
      </w:r>
      <w:r w:rsidR="00661078">
        <w:rPr>
          <w:noProof/>
        </w:rPr>
        <w:instrText xml:space="preserve"> SEQ Рисунок \* ARABIC </w:instrText>
      </w:r>
      <w:r w:rsidR="00661078">
        <w:rPr>
          <w:noProof/>
        </w:rPr>
        <w:fldChar w:fldCharType="separate"/>
      </w:r>
      <w:r w:rsidR="00F300FB">
        <w:rPr>
          <w:noProof/>
        </w:rPr>
        <w:t>12</w:t>
      </w:r>
      <w:r w:rsidR="00661078">
        <w:rPr>
          <w:noProof/>
        </w:rPr>
        <w:fldChar w:fldCharType="end"/>
      </w:r>
      <w:r>
        <w:t xml:space="preserve"> </w:t>
      </w:r>
      <w:r w:rsidRPr="00030E0A">
        <w:t>– Полученный результат, тест 1</w:t>
      </w:r>
    </w:p>
    <w:p w14:paraId="1D4C7A9E" w14:textId="2A11FF54" w:rsidR="00030E0A" w:rsidRPr="00207EDA" w:rsidRDefault="00030E0A" w:rsidP="00030E0A">
      <w:pPr>
        <w:pStyle w:val="a2"/>
        <w:jc w:val="center"/>
      </w:pPr>
    </w:p>
    <w:p w14:paraId="2ECE0025" w14:textId="20617305" w:rsidR="00207EDA" w:rsidRDefault="00207EDA" w:rsidP="00207EDA">
      <w:pPr>
        <w:pStyle w:val="a2"/>
        <w:ind w:firstLine="0"/>
      </w:pPr>
    </w:p>
    <w:p w14:paraId="7CFEC0D0" w14:textId="720E0296" w:rsidR="00207EDA" w:rsidRDefault="00207EDA" w:rsidP="00207EDA">
      <w:pPr>
        <w:pStyle w:val="a2"/>
        <w:ind w:firstLine="0"/>
      </w:pPr>
    </w:p>
    <w:p w14:paraId="01598493" w14:textId="1FAAE935" w:rsidR="00207EDA" w:rsidRDefault="00207EDA" w:rsidP="00207EDA">
      <w:pPr>
        <w:pStyle w:val="a2"/>
        <w:ind w:firstLine="0"/>
      </w:pPr>
    </w:p>
    <w:p w14:paraId="3E83F22A" w14:textId="15B12C51" w:rsidR="00207EDA" w:rsidRDefault="00207EDA" w:rsidP="00207EDA">
      <w:pPr>
        <w:pStyle w:val="a2"/>
        <w:ind w:firstLine="0"/>
      </w:pPr>
    </w:p>
    <w:p w14:paraId="54FCCCCE" w14:textId="47A235D7" w:rsidR="00207EDA" w:rsidRDefault="00207EDA" w:rsidP="00207EDA">
      <w:pPr>
        <w:pStyle w:val="a2"/>
        <w:ind w:firstLine="0"/>
      </w:pPr>
    </w:p>
    <w:p w14:paraId="09EB8390" w14:textId="77777777" w:rsidR="00596588" w:rsidRPr="00030E0A" w:rsidRDefault="00596588" w:rsidP="00596588">
      <w:pPr>
        <w:pStyle w:val="a2"/>
        <w:jc w:val="center"/>
      </w:pPr>
    </w:p>
    <w:p w14:paraId="42A5162D" w14:textId="3194DE99" w:rsidR="00043DA2" w:rsidRPr="00491F3E" w:rsidRDefault="00043DA2" w:rsidP="00043DA2">
      <w:pPr>
        <w:pStyle w:val="ab"/>
        <w:rPr>
          <w:lang w:val="en-US"/>
        </w:rPr>
      </w:pPr>
    </w:p>
    <w:sectPr w:rsidR="00043DA2" w:rsidRPr="00491F3E" w:rsidSect="004E3F20">
      <w:footerReference w:type="default" r:id="rId15"/>
      <w:pgSz w:w="11906" w:h="16838"/>
      <w:pgMar w:top="851" w:right="850" w:bottom="1134" w:left="1701" w:header="709" w:footer="709" w:gutter="0"/>
      <w:pgNumType w:start="1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5A3F01" w14:textId="77777777" w:rsidR="00B1011B" w:rsidRDefault="00B1011B" w:rsidP="007B2A1F">
      <w:r>
        <w:separator/>
      </w:r>
    </w:p>
  </w:endnote>
  <w:endnote w:type="continuationSeparator" w:id="0">
    <w:p w14:paraId="510CA07F" w14:textId="77777777" w:rsidR="00B1011B" w:rsidRDefault="00B1011B" w:rsidP="007B2A1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740E04" w14:textId="07743994" w:rsidR="00AA3FD1" w:rsidRDefault="00AA3FD1">
    <w:pPr>
      <w:pStyle w:val="af2"/>
      <w:jc w:val="right"/>
    </w:pPr>
    <w:r>
      <w:fldChar w:fldCharType="begin"/>
    </w:r>
    <w:r>
      <w:instrText>PAGE   \* MERGEFORMAT</w:instrText>
    </w:r>
    <w:r>
      <w:fldChar w:fldCharType="separate"/>
    </w:r>
    <w:r w:rsidR="00030BD0" w:rsidRPr="00030BD0">
      <w:rPr>
        <w:noProof/>
        <w:lang w:val="ru-RU"/>
      </w:rPr>
      <w:t>2</w:t>
    </w:r>
    <w:r>
      <w:fldChar w:fldCharType="end"/>
    </w:r>
  </w:p>
  <w:p w14:paraId="78FD1DC8" w14:textId="06FD95BB" w:rsidR="00AA3FD1" w:rsidRPr="00702DF2" w:rsidRDefault="00AA3FD1" w:rsidP="00702DF2">
    <w:pPr>
      <w:pStyle w:val="af2"/>
      <w:jc w:val="right"/>
      <w:rPr>
        <w:lang w:val="ru-RU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E8FBE3" w14:textId="77777777" w:rsidR="00B1011B" w:rsidRDefault="00B1011B" w:rsidP="007B2A1F">
      <w:r>
        <w:separator/>
      </w:r>
    </w:p>
  </w:footnote>
  <w:footnote w:type="continuationSeparator" w:id="0">
    <w:p w14:paraId="52250200" w14:textId="77777777" w:rsidR="00B1011B" w:rsidRDefault="00B1011B" w:rsidP="007B2A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DD6954"/>
    <w:multiLevelType w:val="hybridMultilevel"/>
    <w:tmpl w:val="15A6C79A"/>
    <w:lvl w:ilvl="0" w:tplc="B63ED574">
      <w:start w:val="1"/>
      <w:numFmt w:val="bullet"/>
      <w:lvlText w:val="-"/>
      <w:lvlJc w:val="left"/>
      <w:pPr>
        <w:ind w:left="1429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1" w15:restartNumberingAfterBreak="0">
    <w:nsid w:val="09A117BC"/>
    <w:multiLevelType w:val="hybridMultilevel"/>
    <w:tmpl w:val="762E35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CAD78C1"/>
    <w:multiLevelType w:val="multilevel"/>
    <w:tmpl w:val="1398FAEE"/>
    <w:lvl w:ilvl="0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8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0E730AA8"/>
    <w:multiLevelType w:val="hybridMultilevel"/>
    <w:tmpl w:val="FF02A8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485655"/>
    <w:multiLevelType w:val="hybridMultilevel"/>
    <w:tmpl w:val="038444F0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2CF120B"/>
    <w:multiLevelType w:val="hybridMultilevel"/>
    <w:tmpl w:val="79367170"/>
    <w:lvl w:ilvl="0" w:tplc="275A26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933309"/>
    <w:multiLevelType w:val="hybridMultilevel"/>
    <w:tmpl w:val="13D8AB5C"/>
    <w:lvl w:ilvl="0" w:tplc="ECB8D2E4">
      <w:start w:val="1"/>
      <w:numFmt w:val="bullet"/>
      <w:pStyle w:val="a"/>
      <w:suff w:val="space"/>
      <w:lvlText w:val="–"/>
      <w:lvlJc w:val="left"/>
      <w:pPr>
        <w:ind w:left="1997" w:hanging="360"/>
      </w:pPr>
      <w:rPr>
        <w:rFonts w:ascii="Times New Roman" w:hAnsi="Times New Roman" w:cs="Times New Roman" w:hint="default"/>
      </w:rPr>
    </w:lvl>
    <w:lvl w:ilvl="1" w:tplc="04190003" w:tentative="1">
      <w:start w:val="1"/>
      <w:numFmt w:val="bullet"/>
      <w:lvlText w:val="o"/>
      <w:lvlJc w:val="left"/>
      <w:pPr>
        <w:ind w:left="2717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437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157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877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597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317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037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757" w:hanging="360"/>
      </w:pPr>
      <w:rPr>
        <w:rFonts w:ascii="Wingdings" w:hAnsi="Wingdings" w:hint="default"/>
      </w:rPr>
    </w:lvl>
  </w:abstractNum>
  <w:abstractNum w:abstractNumId="7" w15:restartNumberingAfterBreak="0">
    <w:nsid w:val="26717A0B"/>
    <w:multiLevelType w:val="hybridMultilevel"/>
    <w:tmpl w:val="4D7E5458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BE22ED9"/>
    <w:multiLevelType w:val="hybridMultilevel"/>
    <w:tmpl w:val="ECC628EA"/>
    <w:lvl w:ilvl="0" w:tplc="06507C36">
      <w:start w:val="1"/>
      <w:numFmt w:val="decimal"/>
      <w:lvlText w:val="1.1.%1"/>
      <w:lvlJc w:val="lef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9" w15:restartNumberingAfterBreak="0">
    <w:nsid w:val="2C1E312E"/>
    <w:multiLevelType w:val="hybridMultilevel"/>
    <w:tmpl w:val="3350F938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F50465B"/>
    <w:multiLevelType w:val="hybridMultilevel"/>
    <w:tmpl w:val="870A048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3A612DD"/>
    <w:multiLevelType w:val="hybridMultilevel"/>
    <w:tmpl w:val="A80C650C"/>
    <w:lvl w:ilvl="0" w:tplc="FC40B2AA">
      <w:start w:val="30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60" w:hanging="360"/>
      </w:pPr>
    </w:lvl>
    <w:lvl w:ilvl="2" w:tplc="0419001B" w:tentative="1">
      <w:start w:val="1"/>
      <w:numFmt w:val="lowerRoman"/>
      <w:lvlText w:val="%3."/>
      <w:lvlJc w:val="right"/>
      <w:pPr>
        <w:ind w:left="2880" w:hanging="180"/>
      </w:pPr>
    </w:lvl>
    <w:lvl w:ilvl="3" w:tplc="0419000F" w:tentative="1">
      <w:start w:val="1"/>
      <w:numFmt w:val="decimal"/>
      <w:lvlText w:val="%4."/>
      <w:lvlJc w:val="left"/>
      <w:pPr>
        <w:ind w:left="3600" w:hanging="360"/>
      </w:pPr>
    </w:lvl>
    <w:lvl w:ilvl="4" w:tplc="04190019" w:tentative="1">
      <w:start w:val="1"/>
      <w:numFmt w:val="lowerLetter"/>
      <w:lvlText w:val="%5."/>
      <w:lvlJc w:val="left"/>
      <w:pPr>
        <w:ind w:left="4320" w:hanging="360"/>
      </w:pPr>
    </w:lvl>
    <w:lvl w:ilvl="5" w:tplc="0419001B" w:tentative="1">
      <w:start w:val="1"/>
      <w:numFmt w:val="lowerRoman"/>
      <w:lvlText w:val="%6."/>
      <w:lvlJc w:val="right"/>
      <w:pPr>
        <w:ind w:left="5040" w:hanging="180"/>
      </w:pPr>
    </w:lvl>
    <w:lvl w:ilvl="6" w:tplc="0419000F" w:tentative="1">
      <w:start w:val="1"/>
      <w:numFmt w:val="decimal"/>
      <w:lvlText w:val="%7."/>
      <w:lvlJc w:val="left"/>
      <w:pPr>
        <w:ind w:left="5760" w:hanging="360"/>
      </w:pPr>
    </w:lvl>
    <w:lvl w:ilvl="7" w:tplc="04190019" w:tentative="1">
      <w:start w:val="1"/>
      <w:numFmt w:val="lowerLetter"/>
      <w:lvlText w:val="%8."/>
      <w:lvlJc w:val="left"/>
      <w:pPr>
        <w:ind w:left="6480" w:hanging="360"/>
      </w:pPr>
    </w:lvl>
    <w:lvl w:ilvl="8" w:tplc="041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341C5D71"/>
    <w:multiLevelType w:val="hybridMultilevel"/>
    <w:tmpl w:val="19D8EC44"/>
    <w:lvl w:ilvl="0" w:tplc="F5E03798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3" w15:restartNumberingAfterBreak="0">
    <w:nsid w:val="36034009"/>
    <w:multiLevelType w:val="hybridMultilevel"/>
    <w:tmpl w:val="B0122644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89C04D4"/>
    <w:multiLevelType w:val="hybridMultilevel"/>
    <w:tmpl w:val="69D68EA4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EB43585"/>
    <w:multiLevelType w:val="hybridMultilevel"/>
    <w:tmpl w:val="67082DAE"/>
    <w:lvl w:ilvl="0" w:tplc="88C0A236">
      <w:start w:val="1"/>
      <w:numFmt w:val="decimal"/>
      <w:lvlText w:val="%1."/>
      <w:lvlJc w:val="left"/>
      <w:pPr>
        <w:ind w:left="1068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8" w:hanging="360"/>
      </w:pPr>
    </w:lvl>
    <w:lvl w:ilvl="2" w:tplc="0419001B" w:tentative="1">
      <w:start w:val="1"/>
      <w:numFmt w:val="lowerRoman"/>
      <w:lvlText w:val="%3."/>
      <w:lvlJc w:val="right"/>
      <w:pPr>
        <w:ind w:left="2508" w:hanging="180"/>
      </w:pPr>
    </w:lvl>
    <w:lvl w:ilvl="3" w:tplc="0419000F" w:tentative="1">
      <w:start w:val="1"/>
      <w:numFmt w:val="decimal"/>
      <w:lvlText w:val="%4."/>
      <w:lvlJc w:val="left"/>
      <w:pPr>
        <w:ind w:left="3228" w:hanging="360"/>
      </w:pPr>
    </w:lvl>
    <w:lvl w:ilvl="4" w:tplc="04190019" w:tentative="1">
      <w:start w:val="1"/>
      <w:numFmt w:val="lowerLetter"/>
      <w:lvlText w:val="%5."/>
      <w:lvlJc w:val="left"/>
      <w:pPr>
        <w:ind w:left="3948" w:hanging="360"/>
      </w:pPr>
    </w:lvl>
    <w:lvl w:ilvl="5" w:tplc="0419001B" w:tentative="1">
      <w:start w:val="1"/>
      <w:numFmt w:val="lowerRoman"/>
      <w:lvlText w:val="%6."/>
      <w:lvlJc w:val="right"/>
      <w:pPr>
        <w:ind w:left="4668" w:hanging="180"/>
      </w:pPr>
    </w:lvl>
    <w:lvl w:ilvl="6" w:tplc="0419000F" w:tentative="1">
      <w:start w:val="1"/>
      <w:numFmt w:val="decimal"/>
      <w:lvlText w:val="%7."/>
      <w:lvlJc w:val="left"/>
      <w:pPr>
        <w:ind w:left="5388" w:hanging="360"/>
      </w:pPr>
    </w:lvl>
    <w:lvl w:ilvl="7" w:tplc="04190019" w:tentative="1">
      <w:start w:val="1"/>
      <w:numFmt w:val="lowerLetter"/>
      <w:lvlText w:val="%8."/>
      <w:lvlJc w:val="left"/>
      <w:pPr>
        <w:ind w:left="6108" w:hanging="360"/>
      </w:pPr>
    </w:lvl>
    <w:lvl w:ilvl="8" w:tplc="0419001B" w:tentative="1">
      <w:start w:val="1"/>
      <w:numFmt w:val="lowerRoman"/>
      <w:lvlText w:val="%9."/>
      <w:lvlJc w:val="right"/>
      <w:pPr>
        <w:ind w:left="6828" w:hanging="180"/>
      </w:pPr>
    </w:lvl>
  </w:abstractNum>
  <w:abstractNum w:abstractNumId="16" w15:restartNumberingAfterBreak="0">
    <w:nsid w:val="3F67103E"/>
    <w:multiLevelType w:val="hybridMultilevel"/>
    <w:tmpl w:val="4AAAAABC"/>
    <w:lvl w:ilvl="0" w:tplc="EA32029A">
      <w:start w:val="1"/>
      <w:numFmt w:val="decimal"/>
      <w:pStyle w:val="a0"/>
      <w:suff w:val="space"/>
      <w:lvlText w:val="%1."/>
      <w:lvlJc w:val="left"/>
      <w:rPr>
        <w:rFonts w:ascii="Times New Roman" w:eastAsia="Calibri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17" w15:restartNumberingAfterBreak="0">
    <w:nsid w:val="4BC76216"/>
    <w:multiLevelType w:val="hybridMultilevel"/>
    <w:tmpl w:val="C6B6BD86"/>
    <w:lvl w:ilvl="0" w:tplc="FC40B2AA">
      <w:start w:val="30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D8A6952"/>
    <w:multiLevelType w:val="multilevel"/>
    <w:tmpl w:val="A9302E7E"/>
    <w:lvl w:ilvl="0">
      <w:start w:val="1"/>
      <w:numFmt w:val="decimal"/>
      <w:lvlText w:val="%1."/>
      <w:lvlJc w:val="left"/>
      <w:rPr>
        <w:rFonts w:ascii="Times New Roman" w:eastAsia="Calibri" w:hAnsi="Times New Roman" w:cs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2"/>
      <w:numFmt w:val="decimal"/>
      <w:isLgl/>
      <w:lvlText w:val="%1.%2"/>
      <w:lvlJc w:val="left"/>
      <w:pPr>
        <w:ind w:left="1879" w:hanging="81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79" w:hanging="81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35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19" w15:restartNumberingAfterBreak="0">
    <w:nsid w:val="51E158D9"/>
    <w:multiLevelType w:val="hybridMultilevel"/>
    <w:tmpl w:val="93D6F9C4"/>
    <w:lvl w:ilvl="0" w:tplc="275A26A8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54C7131D"/>
    <w:multiLevelType w:val="hybridMultilevel"/>
    <w:tmpl w:val="BC5EE91C"/>
    <w:lvl w:ilvl="0" w:tplc="B290BA62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21" w15:restartNumberingAfterBreak="0">
    <w:nsid w:val="562C2167"/>
    <w:multiLevelType w:val="hybridMultilevel"/>
    <w:tmpl w:val="D59661A0"/>
    <w:lvl w:ilvl="0" w:tplc="B1766A22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2" w15:restartNumberingAfterBreak="0">
    <w:nsid w:val="58E76EB5"/>
    <w:multiLevelType w:val="hybridMultilevel"/>
    <w:tmpl w:val="9684B86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621F7EB7"/>
    <w:multiLevelType w:val="hybridMultilevel"/>
    <w:tmpl w:val="EF2CF020"/>
    <w:lvl w:ilvl="0" w:tplc="B8AE98C8">
      <w:start w:val="1"/>
      <w:numFmt w:val="decimal"/>
      <w:suff w:val="space"/>
      <w:lvlText w:val="%1"/>
      <w:lvlJc w:val="left"/>
      <w:rPr>
        <w:rFonts w:ascii="Times New Roman" w:hAnsi="Times New Roman" w:hint="default"/>
        <w:b w:val="0"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3AB7341"/>
    <w:multiLevelType w:val="hybridMultilevel"/>
    <w:tmpl w:val="39AA8EDC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4345DB5"/>
    <w:multiLevelType w:val="hybridMultilevel"/>
    <w:tmpl w:val="7F80B3EA"/>
    <w:lvl w:ilvl="0" w:tplc="5A12C290">
      <w:start w:val="1"/>
      <w:numFmt w:val="decimal"/>
      <w:lvlText w:val="1.2.1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26" w15:restartNumberingAfterBreak="0">
    <w:nsid w:val="64556962"/>
    <w:multiLevelType w:val="hybridMultilevel"/>
    <w:tmpl w:val="1B6AF32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B2E0A01"/>
    <w:multiLevelType w:val="hybridMultilevel"/>
    <w:tmpl w:val="A0B2785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B3D4DE3"/>
    <w:multiLevelType w:val="multilevel"/>
    <w:tmpl w:val="1564DE80"/>
    <w:lvl w:ilvl="0">
      <w:start w:val="1"/>
      <w:numFmt w:val="decimal"/>
      <w:pStyle w:val="1"/>
      <w:suff w:val="space"/>
      <w:lvlText w:val="%1"/>
      <w:lvlJc w:val="left"/>
      <w:rPr>
        <w:rFonts w:ascii="Times New Roman" w:hAnsi="Times New Roman" w:hint="default"/>
        <w:b/>
        <w:i w:val="0"/>
        <w:caps w:val="0"/>
        <w:strike w:val="0"/>
        <w:dstrike w:val="0"/>
        <w:vanish w:val="0"/>
        <w:color w:val="000000"/>
        <w:sz w:val="28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2"/>
      <w:isLgl/>
      <w:suff w:val="space"/>
      <w:lvlText w:val="%1.%2"/>
      <w:lvlJc w:val="left"/>
      <w:pPr>
        <w:ind w:left="1444" w:hanging="375"/>
      </w:pPr>
      <w:rPr>
        <w:rFonts w:hint="default"/>
      </w:rPr>
    </w:lvl>
    <w:lvl w:ilvl="2">
      <w:start w:val="1"/>
      <w:numFmt w:val="decimal"/>
      <w:pStyle w:val="3"/>
      <w:isLgl/>
      <w:suff w:val="space"/>
      <w:lvlText w:val="%1.%2.%3"/>
      <w:lvlJc w:val="left"/>
      <w:pPr>
        <w:ind w:left="1789" w:hanging="720"/>
      </w:pPr>
      <w:rPr>
        <w:rFonts w:hint="default"/>
      </w:rPr>
    </w:lvl>
    <w:lvl w:ilvl="3">
      <w:start w:val="1"/>
      <w:numFmt w:val="decimal"/>
      <w:pStyle w:val="4"/>
      <w:isLgl/>
      <w:suff w:val="space"/>
      <w:lvlText w:val="%1.%2.%3.%4"/>
      <w:lvlJc w:val="left"/>
      <w:rPr>
        <w:rFonts w:ascii="Times New Roman" w:hAnsi="Times New Roman" w:cs="Times New Roman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snapToGrid w:val="0"/>
        <w:vanish w:val="0"/>
        <w:color w:val="000000"/>
        <w:spacing w:val="0"/>
        <w:w w:val="0"/>
        <w:kern w:val="0"/>
        <w:position w:val="0"/>
        <w:sz w:val="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lang w:val="x-none" w:eastAsia="x-none" w:bidi="x-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4">
      <w:start w:val="1"/>
      <w:numFmt w:val="decimal"/>
      <w:isLgl/>
      <w:lvlText w:val="%1.%2.%3.%4.%5"/>
      <w:lvlJc w:val="left"/>
      <w:pPr>
        <w:ind w:left="2149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509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09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869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3229" w:hanging="2160"/>
      </w:pPr>
      <w:rPr>
        <w:rFonts w:hint="default"/>
      </w:rPr>
    </w:lvl>
  </w:abstractNum>
  <w:abstractNum w:abstractNumId="29" w15:restartNumberingAfterBreak="0">
    <w:nsid w:val="6D786B12"/>
    <w:multiLevelType w:val="hybridMultilevel"/>
    <w:tmpl w:val="BA1EB30E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6DFF1B91"/>
    <w:multiLevelType w:val="hybridMultilevel"/>
    <w:tmpl w:val="7898E5B6"/>
    <w:lvl w:ilvl="0" w:tplc="BCD6E1A6">
      <w:start w:val="1"/>
      <w:numFmt w:val="decimal"/>
      <w:lvlText w:val="%1"/>
      <w:lvlJc w:val="center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31A7FE3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2" w15:restartNumberingAfterBreak="0">
    <w:nsid w:val="7407006B"/>
    <w:multiLevelType w:val="hybridMultilevel"/>
    <w:tmpl w:val="286CFB82"/>
    <w:lvl w:ilvl="0" w:tplc="041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4E839B3"/>
    <w:multiLevelType w:val="hybridMultilevel"/>
    <w:tmpl w:val="9B327448"/>
    <w:lvl w:ilvl="0" w:tplc="B508A17C">
      <w:start w:val="1"/>
      <w:numFmt w:val="decimal"/>
      <w:lvlText w:val="%1."/>
      <w:lvlJc w:val="left"/>
      <w:pPr>
        <w:ind w:left="142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149" w:hanging="360"/>
      </w:pPr>
    </w:lvl>
    <w:lvl w:ilvl="2" w:tplc="0419001B" w:tentative="1">
      <w:start w:val="1"/>
      <w:numFmt w:val="lowerRoman"/>
      <w:lvlText w:val="%3."/>
      <w:lvlJc w:val="right"/>
      <w:pPr>
        <w:ind w:left="2869" w:hanging="180"/>
      </w:pPr>
    </w:lvl>
    <w:lvl w:ilvl="3" w:tplc="0419000F" w:tentative="1">
      <w:start w:val="1"/>
      <w:numFmt w:val="decimal"/>
      <w:lvlText w:val="%4."/>
      <w:lvlJc w:val="left"/>
      <w:pPr>
        <w:ind w:left="3589" w:hanging="360"/>
      </w:pPr>
    </w:lvl>
    <w:lvl w:ilvl="4" w:tplc="04190019" w:tentative="1">
      <w:start w:val="1"/>
      <w:numFmt w:val="lowerLetter"/>
      <w:lvlText w:val="%5."/>
      <w:lvlJc w:val="left"/>
      <w:pPr>
        <w:ind w:left="4309" w:hanging="360"/>
      </w:pPr>
    </w:lvl>
    <w:lvl w:ilvl="5" w:tplc="0419001B" w:tentative="1">
      <w:start w:val="1"/>
      <w:numFmt w:val="lowerRoman"/>
      <w:lvlText w:val="%6."/>
      <w:lvlJc w:val="right"/>
      <w:pPr>
        <w:ind w:left="5029" w:hanging="180"/>
      </w:pPr>
    </w:lvl>
    <w:lvl w:ilvl="6" w:tplc="0419000F" w:tentative="1">
      <w:start w:val="1"/>
      <w:numFmt w:val="decimal"/>
      <w:lvlText w:val="%7."/>
      <w:lvlJc w:val="left"/>
      <w:pPr>
        <w:ind w:left="5749" w:hanging="360"/>
      </w:pPr>
    </w:lvl>
    <w:lvl w:ilvl="7" w:tplc="04190019" w:tentative="1">
      <w:start w:val="1"/>
      <w:numFmt w:val="lowerLetter"/>
      <w:lvlText w:val="%8."/>
      <w:lvlJc w:val="left"/>
      <w:pPr>
        <w:ind w:left="6469" w:hanging="360"/>
      </w:pPr>
    </w:lvl>
    <w:lvl w:ilvl="8" w:tplc="0419001B" w:tentative="1">
      <w:start w:val="1"/>
      <w:numFmt w:val="lowerRoman"/>
      <w:lvlText w:val="%9."/>
      <w:lvlJc w:val="right"/>
      <w:pPr>
        <w:ind w:left="7189" w:hanging="180"/>
      </w:pPr>
    </w:lvl>
  </w:abstractNum>
  <w:abstractNum w:abstractNumId="34" w15:restartNumberingAfterBreak="0">
    <w:nsid w:val="766C6E7A"/>
    <w:multiLevelType w:val="multilevel"/>
    <w:tmpl w:val="0EF8A66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5" w15:restartNumberingAfterBreak="0">
    <w:nsid w:val="785B0FE7"/>
    <w:multiLevelType w:val="hybridMultilevel"/>
    <w:tmpl w:val="A29811B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F6D495A"/>
    <w:multiLevelType w:val="hybridMultilevel"/>
    <w:tmpl w:val="F8EC3792"/>
    <w:lvl w:ilvl="0" w:tplc="0716384A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>
    <w:abstractNumId w:val="35"/>
  </w:num>
  <w:num w:numId="2">
    <w:abstractNumId w:val="27"/>
  </w:num>
  <w:num w:numId="3">
    <w:abstractNumId w:val="26"/>
  </w:num>
  <w:num w:numId="4">
    <w:abstractNumId w:val="2"/>
  </w:num>
  <w:num w:numId="5">
    <w:abstractNumId w:val="32"/>
  </w:num>
  <w:num w:numId="6">
    <w:abstractNumId w:val="9"/>
  </w:num>
  <w:num w:numId="7">
    <w:abstractNumId w:val="14"/>
  </w:num>
  <w:num w:numId="8">
    <w:abstractNumId w:val="22"/>
  </w:num>
  <w:num w:numId="9">
    <w:abstractNumId w:val="28"/>
  </w:num>
  <w:num w:numId="10">
    <w:abstractNumId w:val="28"/>
  </w:num>
  <w:num w:numId="11">
    <w:abstractNumId w:val="0"/>
  </w:num>
  <w:num w:numId="12">
    <w:abstractNumId w:val="23"/>
  </w:num>
  <w:num w:numId="13">
    <w:abstractNumId w:val="21"/>
  </w:num>
  <w:num w:numId="14">
    <w:abstractNumId w:val="25"/>
  </w:num>
  <w:num w:numId="15">
    <w:abstractNumId w:val="18"/>
  </w:num>
  <w:num w:numId="16">
    <w:abstractNumId w:val="8"/>
  </w:num>
  <w:num w:numId="17">
    <w:abstractNumId w:val="12"/>
  </w:num>
  <w:num w:numId="18">
    <w:abstractNumId w:val="16"/>
  </w:num>
  <w:num w:numId="19">
    <w:abstractNumId w:val="6"/>
  </w:num>
  <w:num w:numId="20">
    <w:abstractNumId w:val="16"/>
    <w:lvlOverride w:ilvl="0">
      <w:startOverride w:val="1"/>
    </w:lvlOverride>
  </w:num>
  <w:num w:numId="21">
    <w:abstractNumId w:val="6"/>
    <w:lvlOverride w:ilvl="0">
      <w:startOverride w:val="1"/>
    </w:lvlOverride>
  </w:num>
  <w:num w:numId="22">
    <w:abstractNumId w:val="16"/>
    <w:lvlOverride w:ilvl="0">
      <w:startOverride w:val="1"/>
    </w:lvlOverride>
  </w:num>
  <w:num w:numId="23">
    <w:abstractNumId w:val="3"/>
  </w:num>
  <w:num w:numId="24">
    <w:abstractNumId w:val="1"/>
  </w:num>
  <w:num w:numId="25">
    <w:abstractNumId w:val="5"/>
  </w:num>
  <w:num w:numId="26">
    <w:abstractNumId w:val="19"/>
  </w:num>
  <w:num w:numId="27">
    <w:abstractNumId w:val="30"/>
  </w:num>
  <w:num w:numId="28">
    <w:abstractNumId w:val="7"/>
  </w:num>
  <w:num w:numId="29">
    <w:abstractNumId w:val="34"/>
  </w:num>
  <w:num w:numId="30">
    <w:abstractNumId w:val="10"/>
  </w:num>
  <w:num w:numId="31">
    <w:abstractNumId w:val="36"/>
  </w:num>
  <w:num w:numId="32">
    <w:abstractNumId w:val="20"/>
  </w:num>
  <w:num w:numId="33">
    <w:abstractNumId w:val="33"/>
  </w:num>
  <w:num w:numId="34">
    <w:abstractNumId w:val="15"/>
  </w:num>
  <w:num w:numId="35">
    <w:abstractNumId w:val="29"/>
  </w:num>
  <w:num w:numId="36">
    <w:abstractNumId w:val="17"/>
  </w:num>
  <w:num w:numId="37">
    <w:abstractNumId w:val="11"/>
  </w:num>
  <w:num w:numId="38">
    <w:abstractNumId w:val="4"/>
  </w:num>
  <w:num w:numId="39">
    <w:abstractNumId w:val="13"/>
  </w:num>
  <w:num w:numId="40">
    <w:abstractNumId w:val="31"/>
  </w:num>
  <w:num w:numId="41">
    <w:abstractNumId w:val="16"/>
    <w:lvlOverride w:ilvl="0">
      <w:startOverride w:val="1"/>
    </w:lvlOverride>
  </w:num>
  <w:num w:numId="42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4"/>
  <w:hideSpellingErrors/>
  <w:hideGrammaticalErrors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08"/>
  <w:autoHyphenation/>
  <w:drawingGridHorizontalSpacing w:val="14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3tQSRBuamZhZGSjpKwanFxZn5eSAFhrUAHwD64SwAAAA="/>
  </w:docVars>
  <w:rsids>
    <w:rsidRoot w:val="007B2A1F"/>
    <w:rsid w:val="00012734"/>
    <w:rsid w:val="00012F6C"/>
    <w:rsid w:val="00014504"/>
    <w:rsid w:val="00015F71"/>
    <w:rsid w:val="0001659B"/>
    <w:rsid w:val="000207FD"/>
    <w:rsid w:val="00030BD0"/>
    <w:rsid w:val="00030DF2"/>
    <w:rsid w:val="00030E0A"/>
    <w:rsid w:val="00033E9C"/>
    <w:rsid w:val="000351AF"/>
    <w:rsid w:val="00037BAE"/>
    <w:rsid w:val="00041FAE"/>
    <w:rsid w:val="00042249"/>
    <w:rsid w:val="00043DA2"/>
    <w:rsid w:val="0004592B"/>
    <w:rsid w:val="00046BBA"/>
    <w:rsid w:val="000505E3"/>
    <w:rsid w:val="00050B63"/>
    <w:rsid w:val="000524D8"/>
    <w:rsid w:val="00054A70"/>
    <w:rsid w:val="0005750B"/>
    <w:rsid w:val="00061C2F"/>
    <w:rsid w:val="00063303"/>
    <w:rsid w:val="00074C1C"/>
    <w:rsid w:val="000768E2"/>
    <w:rsid w:val="00076F66"/>
    <w:rsid w:val="0008008F"/>
    <w:rsid w:val="0009089B"/>
    <w:rsid w:val="00092C66"/>
    <w:rsid w:val="00094AF3"/>
    <w:rsid w:val="00096A4B"/>
    <w:rsid w:val="00097AFA"/>
    <w:rsid w:val="00097D55"/>
    <w:rsid w:val="000A172F"/>
    <w:rsid w:val="000A3097"/>
    <w:rsid w:val="000A3345"/>
    <w:rsid w:val="000A528C"/>
    <w:rsid w:val="000B1DA6"/>
    <w:rsid w:val="000B3A95"/>
    <w:rsid w:val="000C0902"/>
    <w:rsid w:val="000C1D4E"/>
    <w:rsid w:val="000C6A1B"/>
    <w:rsid w:val="000D2BF5"/>
    <w:rsid w:val="000D43E6"/>
    <w:rsid w:val="000D4FE0"/>
    <w:rsid w:val="000D6BEA"/>
    <w:rsid w:val="000E0511"/>
    <w:rsid w:val="000E117F"/>
    <w:rsid w:val="000E38E0"/>
    <w:rsid w:val="000F41E8"/>
    <w:rsid w:val="000F51AF"/>
    <w:rsid w:val="000F760E"/>
    <w:rsid w:val="00100D26"/>
    <w:rsid w:val="00102653"/>
    <w:rsid w:val="00107A5F"/>
    <w:rsid w:val="001111F1"/>
    <w:rsid w:val="00121C5D"/>
    <w:rsid w:val="00122754"/>
    <w:rsid w:val="00124C7E"/>
    <w:rsid w:val="00131E5F"/>
    <w:rsid w:val="0013420A"/>
    <w:rsid w:val="00135004"/>
    <w:rsid w:val="00135319"/>
    <w:rsid w:val="0013628D"/>
    <w:rsid w:val="0013657C"/>
    <w:rsid w:val="00143677"/>
    <w:rsid w:val="001513AB"/>
    <w:rsid w:val="001531F8"/>
    <w:rsid w:val="001559C3"/>
    <w:rsid w:val="00161273"/>
    <w:rsid w:val="001612E6"/>
    <w:rsid w:val="001672A8"/>
    <w:rsid w:val="001734C6"/>
    <w:rsid w:val="0017410F"/>
    <w:rsid w:val="001743FB"/>
    <w:rsid w:val="00174DCA"/>
    <w:rsid w:val="00175E5D"/>
    <w:rsid w:val="00176577"/>
    <w:rsid w:val="00182A44"/>
    <w:rsid w:val="00185D44"/>
    <w:rsid w:val="001860CF"/>
    <w:rsid w:val="001919AA"/>
    <w:rsid w:val="001A39EC"/>
    <w:rsid w:val="001A5497"/>
    <w:rsid w:val="001A6E4F"/>
    <w:rsid w:val="001A72C2"/>
    <w:rsid w:val="001B07EA"/>
    <w:rsid w:val="001B2093"/>
    <w:rsid w:val="001B38FA"/>
    <w:rsid w:val="001B5F4C"/>
    <w:rsid w:val="001C76E8"/>
    <w:rsid w:val="001C7764"/>
    <w:rsid w:val="001D4DB7"/>
    <w:rsid w:val="001D79CD"/>
    <w:rsid w:val="001E6ED1"/>
    <w:rsid w:val="001E75D6"/>
    <w:rsid w:val="001F6F07"/>
    <w:rsid w:val="00202691"/>
    <w:rsid w:val="002043FF"/>
    <w:rsid w:val="00207EDA"/>
    <w:rsid w:val="00212CFD"/>
    <w:rsid w:val="00217F59"/>
    <w:rsid w:val="00223A75"/>
    <w:rsid w:val="00227539"/>
    <w:rsid w:val="00227C6C"/>
    <w:rsid w:val="00227EA9"/>
    <w:rsid w:val="00231F7D"/>
    <w:rsid w:val="00231FB0"/>
    <w:rsid w:val="00234678"/>
    <w:rsid w:val="00235056"/>
    <w:rsid w:val="00235454"/>
    <w:rsid w:val="00235AA9"/>
    <w:rsid w:val="00250DE1"/>
    <w:rsid w:val="0025670D"/>
    <w:rsid w:val="00260145"/>
    <w:rsid w:val="0026106D"/>
    <w:rsid w:val="00265FD8"/>
    <w:rsid w:val="00267EC0"/>
    <w:rsid w:val="00274759"/>
    <w:rsid w:val="00274F76"/>
    <w:rsid w:val="002813FA"/>
    <w:rsid w:val="00290524"/>
    <w:rsid w:val="00290F8C"/>
    <w:rsid w:val="002950AC"/>
    <w:rsid w:val="00296092"/>
    <w:rsid w:val="00297DDB"/>
    <w:rsid w:val="002A7864"/>
    <w:rsid w:val="002B206A"/>
    <w:rsid w:val="002B32DB"/>
    <w:rsid w:val="002B455D"/>
    <w:rsid w:val="002B5F36"/>
    <w:rsid w:val="002B64A1"/>
    <w:rsid w:val="002C50C0"/>
    <w:rsid w:val="002D114F"/>
    <w:rsid w:val="002D27D7"/>
    <w:rsid w:val="002D343F"/>
    <w:rsid w:val="002E1556"/>
    <w:rsid w:val="002E2643"/>
    <w:rsid w:val="002E2C59"/>
    <w:rsid w:val="002F00FB"/>
    <w:rsid w:val="002F4BEB"/>
    <w:rsid w:val="002F5E8E"/>
    <w:rsid w:val="00306396"/>
    <w:rsid w:val="00307BE8"/>
    <w:rsid w:val="003114AE"/>
    <w:rsid w:val="0031433E"/>
    <w:rsid w:val="00314EDC"/>
    <w:rsid w:val="00321BDB"/>
    <w:rsid w:val="0032282F"/>
    <w:rsid w:val="00322AEA"/>
    <w:rsid w:val="00322D4B"/>
    <w:rsid w:val="003244B2"/>
    <w:rsid w:val="00336B88"/>
    <w:rsid w:val="00342E4B"/>
    <w:rsid w:val="00344C64"/>
    <w:rsid w:val="003477D8"/>
    <w:rsid w:val="0035136A"/>
    <w:rsid w:val="00351E22"/>
    <w:rsid w:val="0036088B"/>
    <w:rsid w:val="00362480"/>
    <w:rsid w:val="00365808"/>
    <w:rsid w:val="003702F8"/>
    <w:rsid w:val="0037278F"/>
    <w:rsid w:val="003858D7"/>
    <w:rsid w:val="003914BB"/>
    <w:rsid w:val="00392856"/>
    <w:rsid w:val="0039786A"/>
    <w:rsid w:val="00397B9D"/>
    <w:rsid w:val="003A2791"/>
    <w:rsid w:val="003A70FA"/>
    <w:rsid w:val="003B0226"/>
    <w:rsid w:val="003B46D0"/>
    <w:rsid w:val="003C0F6D"/>
    <w:rsid w:val="003C1546"/>
    <w:rsid w:val="003C4868"/>
    <w:rsid w:val="003D6174"/>
    <w:rsid w:val="003E3000"/>
    <w:rsid w:val="003F2896"/>
    <w:rsid w:val="003F6C5C"/>
    <w:rsid w:val="003F7471"/>
    <w:rsid w:val="0040237E"/>
    <w:rsid w:val="0040634F"/>
    <w:rsid w:val="00413934"/>
    <w:rsid w:val="00415D83"/>
    <w:rsid w:val="00417132"/>
    <w:rsid w:val="00420DAB"/>
    <w:rsid w:val="00420EBA"/>
    <w:rsid w:val="00426DC7"/>
    <w:rsid w:val="00431905"/>
    <w:rsid w:val="00452415"/>
    <w:rsid w:val="00453E60"/>
    <w:rsid w:val="00453EAB"/>
    <w:rsid w:val="00456B15"/>
    <w:rsid w:val="004612E0"/>
    <w:rsid w:val="00462AE4"/>
    <w:rsid w:val="004633B8"/>
    <w:rsid w:val="0046507D"/>
    <w:rsid w:val="00465505"/>
    <w:rsid w:val="00467494"/>
    <w:rsid w:val="004767F6"/>
    <w:rsid w:val="00480430"/>
    <w:rsid w:val="0048250B"/>
    <w:rsid w:val="00484193"/>
    <w:rsid w:val="004845AD"/>
    <w:rsid w:val="00484F01"/>
    <w:rsid w:val="00486984"/>
    <w:rsid w:val="00491F3E"/>
    <w:rsid w:val="004920F2"/>
    <w:rsid w:val="00496551"/>
    <w:rsid w:val="004A5C68"/>
    <w:rsid w:val="004A6D3D"/>
    <w:rsid w:val="004B2674"/>
    <w:rsid w:val="004B7932"/>
    <w:rsid w:val="004B7EB4"/>
    <w:rsid w:val="004C4BED"/>
    <w:rsid w:val="004C7615"/>
    <w:rsid w:val="004D0CB1"/>
    <w:rsid w:val="004D197A"/>
    <w:rsid w:val="004D1E82"/>
    <w:rsid w:val="004D4644"/>
    <w:rsid w:val="004E3F20"/>
    <w:rsid w:val="004E7B70"/>
    <w:rsid w:val="004F2E67"/>
    <w:rsid w:val="004F6DF7"/>
    <w:rsid w:val="004F7ED0"/>
    <w:rsid w:val="005008A6"/>
    <w:rsid w:val="00502313"/>
    <w:rsid w:val="0050541F"/>
    <w:rsid w:val="00505D87"/>
    <w:rsid w:val="005079D9"/>
    <w:rsid w:val="0051026E"/>
    <w:rsid w:val="0051681C"/>
    <w:rsid w:val="00517A6C"/>
    <w:rsid w:val="005201AE"/>
    <w:rsid w:val="0052059B"/>
    <w:rsid w:val="00525FBF"/>
    <w:rsid w:val="005311A6"/>
    <w:rsid w:val="00532440"/>
    <w:rsid w:val="00533DA1"/>
    <w:rsid w:val="005343C9"/>
    <w:rsid w:val="00541749"/>
    <w:rsid w:val="00541875"/>
    <w:rsid w:val="00546050"/>
    <w:rsid w:val="00555358"/>
    <w:rsid w:val="00561454"/>
    <w:rsid w:val="005649A5"/>
    <w:rsid w:val="00567A6F"/>
    <w:rsid w:val="005817F0"/>
    <w:rsid w:val="00582B04"/>
    <w:rsid w:val="00596588"/>
    <w:rsid w:val="005A098E"/>
    <w:rsid w:val="005B7BDC"/>
    <w:rsid w:val="005C0DBB"/>
    <w:rsid w:val="005C22B0"/>
    <w:rsid w:val="005C408F"/>
    <w:rsid w:val="005D1AB1"/>
    <w:rsid w:val="005E0576"/>
    <w:rsid w:val="005E0BFD"/>
    <w:rsid w:val="005E6099"/>
    <w:rsid w:val="005F2F99"/>
    <w:rsid w:val="005F3C16"/>
    <w:rsid w:val="005F5B1B"/>
    <w:rsid w:val="00606456"/>
    <w:rsid w:val="00607A60"/>
    <w:rsid w:val="00612BCF"/>
    <w:rsid w:val="006130E3"/>
    <w:rsid w:val="00614041"/>
    <w:rsid w:val="006162A5"/>
    <w:rsid w:val="0062228E"/>
    <w:rsid w:val="00625FC9"/>
    <w:rsid w:val="00632100"/>
    <w:rsid w:val="0063384C"/>
    <w:rsid w:val="00640047"/>
    <w:rsid w:val="00642C27"/>
    <w:rsid w:val="0065030C"/>
    <w:rsid w:val="0065697C"/>
    <w:rsid w:val="00657625"/>
    <w:rsid w:val="0065798F"/>
    <w:rsid w:val="00657FAE"/>
    <w:rsid w:val="00661078"/>
    <w:rsid w:val="0066239F"/>
    <w:rsid w:val="0066302B"/>
    <w:rsid w:val="00663395"/>
    <w:rsid w:val="006662F1"/>
    <w:rsid w:val="006707C8"/>
    <w:rsid w:val="006750A5"/>
    <w:rsid w:val="00676696"/>
    <w:rsid w:val="00676DD1"/>
    <w:rsid w:val="00684BEF"/>
    <w:rsid w:val="00690F3B"/>
    <w:rsid w:val="00690F9F"/>
    <w:rsid w:val="006919FF"/>
    <w:rsid w:val="00694CC1"/>
    <w:rsid w:val="0069514A"/>
    <w:rsid w:val="00695D60"/>
    <w:rsid w:val="006A1E3A"/>
    <w:rsid w:val="006A2693"/>
    <w:rsid w:val="006A2E7F"/>
    <w:rsid w:val="006B2F87"/>
    <w:rsid w:val="006B3C36"/>
    <w:rsid w:val="006B3F46"/>
    <w:rsid w:val="006B5B63"/>
    <w:rsid w:val="006C3333"/>
    <w:rsid w:val="006C53E4"/>
    <w:rsid w:val="006C5A98"/>
    <w:rsid w:val="006D1B17"/>
    <w:rsid w:val="006D593A"/>
    <w:rsid w:val="006D7EED"/>
    <w:rsid w:val="006E0EAE"/>
    <w:rsid w:val="006E158B"/>
    <w:rsid w:val="006E3D5E"/>
    <w:rsid w:val="006E4C46"/>
    <w:rsid w:val="006E75BC"/>
    <w:rsid w:val="006F29B5"/>
    <w:rsid w:val="006F37D4"/>
    <w:rsid w:val="00700CB5"/>
    <w:rsid w:val="00700F46"/>
    <w:rsid w:val="007020A5"/>
    <w:rsid w:val="00702DF2"/>
    <w:rsid w:val="007048AF"/>
    <w:rsid w:val="00704A39"/>
    <w:rsid w:val="00705BB8"/>
    <w:rsid w:val="00707816"/>
    <w:rsid w:val="00713AD4"/>
    <w:rsid w:val="00715C84"/>
    <w:rsid w:val="0072084D"/>
    <w:rsid w:val="00724A75"/>
    <w:rsid w:val="00734419"/>
    <w:rsid w:val="007349B3"/>
    <w:rsid w:val="00740430"/>
    <w:rsid w:val="00742976"/>
    <w:rsid w:val="00747FC9"/>
    <w:rsid w:val="00750BA9"/>
    <w:rsid w:val="00751D0A"/>
    <w:rsid w:val="0075395F"/>
    <w:rsid w:val="00771C62"/>
    <w:rsid w:val="00775135"/>
    <w:rsid w:val="00775DF2"/>
    <w:rsid w:val="00776CE0"/>
    <w:rsid w:val="00776E94"/>
    <w:rsid w:val="00796048"/>
    <w:rsid w:val="007A2778"/>
    <w:rsid w:val="007A570B"/>
    <w:rsid w:val="007A6527"/>
    <w:rsid w:val="007B1BE3"/>
    <w:rsid w:val="007B2112"/>
    <w:rsid w:val="007B2A1F"/>
    <w:rsid w:val="007C072C"/>
    <w:rsid w:val="007C4A57"/>
    <w:rsid w:val="007C6E0E"/>
    <w:rsid w:val="007D47A9"/>
    <w:rsid w:val="007D6D3D"/>
    <w:rsid w:val="007E00AF"/>
    <w:rsid w:val="007E06AE"/>
    <w:rsid w:val="007E092A"/>
    <w:rsid w:val="007E3A0F"/>
    <w:rsid w:val="007F23C7"/>
    <w:rsid w:val="007F2F9E"/>
    <w:rsid w:val="007F7172"/>
    <w:rsid w:val="00800FC1"/>
    <w:rsid w:val="00801590"/>
    <w:rsid w:val="00805DD2"/>
    <w:rsid w:val="008072DB"/>
    <w:rsid w:val="00815193"/>
    <w:rsid w:val="008205C5"/>
    <w:rsid w:val="00825C1E"/>
    <w:rsid w:val="00831BEA"/>
    <w:rsid w:val="00833801"/>
    <w:rsid w:val="00834353"/>
    <w:rsid w:val="00840CD0"/>
    <w:rsid w:val="00841436"/>
    <w:rsid w:val="00844474"/>
    <w:rsid w:val="008462C1"/>
    <w:rsid w:val="00853143"/>
    <w:rsid w:val="00856494"/>
    <w:rsid w:val="008611AB"/>
    <w:rsid w:val="0086475D"/>
    <w:rsid w:val="00867800"/>
    <w:rsid w:val="008755BF"/>
    <w:rsid w:val="00877B0A"/>
    <w:rsid w:val="00890985"/>
    <w:rsid w:val="0089189A"/>
    <w:rsid w:val="008929DA"/>
    <w:rsid w:val="00896302"/>
    <w:rsid w:val="0089644B"/>
    <w:rsid w:val="00897873"/>
    <w:rsid w:val="00897D80"/>
    <w:rsid w:val="008A2924"/>
    <w:rsid w:val="008A4EDF"/>
    <w:rsid w:val="008B04C1"/>
    <w:rsid w:val="008B41AB"/>
    <w:rsid w:val="008B4C14"/>
    <w:rsid w:val="008B5115"/>
    <w:rsid w:val="008B5A07"/>
    <w:rsid w:val="008B5D77"/>
    <w:rsid w:val="008C2379"/>
    <w:rsid w:val="008C3156"/>
    <w:rsid w:val="008C4D83"/>
    <w:rsid w:val="008C56CC"/>
    <w:rsid w:val="008C5F03"/>
    <w:rsid w:val="008D4CC1"/>
    <w:rsid w:val="008E08A8"/>
    <w:rsid w:val="008E0965"/>
    <w:rsid w:val="008E4510"/>
    <w:rsid w:val="008E5B49"/>
    <w:rsid w:val="008E65C1"/>
    <w:rsid w:val="008F0C98"/>
    <w:rsid w:val="008F27C7"/>
    <w:rsid w:val="008F44D8"/>
    <w:rsid w:val="00900669"/>
    <w:rsid w:val="00902AEF"/>
    <w:rsid w:val="00903AC8"/>
    <w:rsid w:val="00906036"/>
    <w:rsid w:val="00910B9B"/>
    <w:rsid w:val="00910CED"/>
    <w:rsid w:val="00912CF8"/>
    <w:rsid w:val="00913F46"/>
    <w:rsid w:val="00914444"/>
    <w:rsid w:val="009145B0"/>
    <w:rsid w:val="009168EC"/>
    <w:rsid w:val="00921E3E"/>
    <w:rsid w:val="009275A8"/>
    <w:rsid w:val="0093120B"/>
    <w:rsid w:val="009318C3"/>
    <w:rsid w:val="00933D52"/>
    <w:rsid w:val="00935CBF"/>
    <w:rsid w:val="00935E56"/>
    <w:rsid w:val="009377AE"/>
    <w:rsid w:val="009458C2"/>
    <w:rsid w:val="009506F5"/>
    <w:rsid w:val="00964591"/>
    <w:rsid w:val="00964EEA"/>
    <w:rsid w:val="009655C9"/>
    <w:rsid w:val="00972E94"/>
    <w:rsid w:val="0097352A"/>
    <w:rsid w:val="00973ACE"/>
    <w:rsid w:val="00977322"/>
    <w:rsid w:val="009777CA"/>
    <w:rsid w:val="00981640"/>
    <w:rsid w:val="0098540A"/>
    <w:rsid w:val="0099132E"/>
    <w:rsid w:val="00992F81"/>
    <w:rsid w:val="00995942"/>
    <w:rsid w:val="0099719B"/>
    <w:rsid w:val="009A3B88"/>
    <w:rsid w:val="009A574D"/>
    <w:rsid w:val="009A71A4"/>
    <w:rsid w:val="009B0C8C"/>
    <w:rsid w:val="009B76EC"/>
    <w:rsid w:val="009C0604"/>
    <w:rsid w:val="009C5423"/>
    <w:rsid w:val="009D00FD"/>
    <w:rsid w:val="009D1794"/>
    <w:rsid w:val="009D1D77"/>
    <w:rsid w:val="009D21C8"/>
    <w:rsid w:val="009D3C05"/>
    <w:rsid w:val="009D4A52"/>
    <w:rsid w:val="009E0D38"/>
    <w:rsid w:val="009E1100"/>
    <w:rsid w:val="009E74A7"/>
    <w:rsid w:val="009E7CEA"/>
    <w:rsid w:val="009F04F6"/>
    <w:rsid w:val="009F091A"/>
    <w:rsid w:val="009F0AF0"/>
    <w:rsid w:val="009F1648"/>
    <w:rsid w:val="009F4857"/>
    <w:rsid w:val="009F6EA8"/>
    <w:rsid w:val="00A03D70"/>
    <w:rsid w:val="00A04EF7"/>
    <w:rsid w:val="00A06613"/>
    <w:rsid w:val="00A11752"/>
    <w:rsid w:val="00A11D56"/>
    <w:rsid w:val="00A12346"/>
    <w:rsid w:val="00A13461"/>
    <w:rsid w:val="00A15ACF"/>
    <w:rsid w:val="00A213AD"/>
    <w:rsid w:val="00A25165"/>
    <w:rsid w:val="00A25B7F"/>
    <w:rsid w:val="00A25DB7"/>
    <w:rsid w:val="00A32FBE"/>
    <w:rsid w:val="00A355A4"/>
    <w:rsid w:val="00A40A94"/>
    <w:rsid w:val="00A44034"/>
    <w:rsid w:val="00A45A96"/>
    <w:rsid w:val="00A45BCD"/>
    <w:rsid w:val="00A47DD5"/>
    <w:rsid w:val="00A53907"/>
    <w:rsid w:val="00A56AE6"/>
    <w:rsid w:val="00A578D9"/>
    <w:rsid w:val="00A62B7E"/>
    <w:rsid w:val="00A643C5"/>
    <w:rsid w:val="00A70999"/>
    <w:rsid w:val="00A72BA7"/>
    <w:rsid w:val="00A73C8E"/>
    <w:rsid w:val="00A76A5C"/>
    <w:rsid w:val="00A76DC3"/>
    <w:rsid w:val="00A84464"/>
    <w:rsid w:val="00A878B6"/>
    <w:rsid w:val="00A90D4C"/>
    <w:rsid w:val="00A92708"/>
    <w:rsid w:val="00A92B56"/>
    <w:rsid w:val="00A93EA6"/>
    <w:rsid w:val="00A961F5"/>
    <w:rsid w:val="00AA3FD1"/>
    <w:rsid w:val="00AA5902"/>
    <w:rsid w:val="00AA5A6E"/>
    <w:rsid w:val="00AB1728"/>
    <w:rsid w:val="00AB2F44"/>
    <w:rsid w:val="00AB3649"/>
    <w:rsid w:val="00AB3B89"/>
    <w:rsid w:val="00AC0620"/>
    <w:rsid w:val="00AC4105"/>
    <w:rsid w:val="00AC60B0"/>
    <w:rsid w:val="00AC7AA1"/>
    <w:rsid w:val="00AD13A5"/>
    <w:rsid w:val="00AD17E7"/>
    <w:rsid w:val="00AE0E80"/>
    <w:rsid w:val="00AE2EDF"/>
    <w:rsid w:val="00AF0A0F"/>
    <w:rsid w:val="00AF51B8"/>
    <w:rsid w:val="00AF5E68"/>
    <w:rsid w:val="00B0110B"/>
    <w:rsid w:val="00B065F8"/>
    <w:rsid w:val="00B1011B"/>
    <w:rsid w:val="00B114F7"/>
    <w:rsid w:val="00B13672"/>
    <w:rsid w:val="00B160AA"/>
    <w:rsid w:val="00B2100D"/>
    <w:rsid w:val="00B25FA0"/>
    <w:rsid w:val="00B266D5"/>
    <w:rsid w:val="00B3237F"/>
    <w:rsid w:val="00B40DA8"/>
    <w:rsid w:val="00B45E0D"/>
    <w:rsid w:val="00B477E0"/>
    <w:rsid w:val="00B523AD"/>
    <w:rsid w:val="00B5254F"/>
    <w:rsid w:val="00B52587"/>
    <w:rsid w:val="00B53830"/>
    <w:rsid w:val="00B54515"/>
    <w:rsid w:val="00B67C02"/>
    <w:rsid w:val="00B70CF6"/>
    <w:rsid w:val="00B7280E"/>
    <w:rsid w:val="00B72E6C"/>
    <w:rsid w:val="00B73216"/>
    <w:rsid w:val="00B73E38"/>
    <w:rsid w:val="00B7433F"/>
    <w:rsid w:val="00B81529"/>
    <w:rsid w:val="00B82E1C"/>
    <w:rsid w:val="00B868F9"/>
    <w:rsid w:val="00B90559"/>
    <w:rsid w:val="00B9087C"/>
    <w:rsid w:val="00B9495D"/>
    <w:rsid w:val="00B966E8"/>
    <w:rsid w:val="00BA467C"/>
    <w:rsid w:val="00BB0DE8"/>
    <w:rsid w:val="00BB2A99"/>
    <w:rsid w:val="00BE63C7"/>
    <w:rsid w:val="00BF1B83"/>
    <w:rsid w:val="00BF6D53"/>
    <w:rsid w:val="00C00052"/>
    <w:rsid w:val="00C01C12"/>
    <w:rsid w:val="00C025E4"/>
    <w:rsid w:val="00C043F4"/>
    <w:rsid w:val="00C0448E"/>
    <w:rsid w:val="00C15E94"/>
    <w:rsid w:val="00C22830"/>
    <w:rsid w:val="00C22B68"/>
    <w:rsid w:val="00C23DBB"/>
    <w:rsid w:val="00C2441C"/>
    <w:rsid w:val="00C24BE9"/>
    <w:rsid w:val="00C30C12"/>
    <w:rsid w:val="00C3446F"/>
    <w:rsid w:val="00C345A1"/>
    <w:rsid w:val="00C36F66"/>
    <w:rsid w:val="00C427C0"/>
    <w:rsid w:val="00C42CF3"/>
    <w:rsid w:val="00C44D2C"/>
    <w:rsid w:val="00C4621D"/>
    <w:rsid w:val="00C51DBE"/>
    <w:rsid w:val="00C52F03"/>
    <w:rsid w:val="00C539B7"/>
    <w:rsid w:val="00C54BD3"/>
    <w:rsid w:val="00C54C7E"/>
    <w:rsid w:val="00C55870"/>
    <w:rsid w:val="00C6668D"/>
    <w:rsid w:val="00C67911"/>
    <w:rsid w:val="00C71A64"/>
    <w:rsid w:val="00C73004"/>
    <w:rsid w:val="00C74A1A"/>
    <w:rsid w:val="00C770CC"/>
    <w:rsid w:val="00C77BED"/>
    <w:rsid w:val="00C825BB"/>
    <w:rsid w:val="00C8391B"/>
    <w:rsid w:val="00C853AE"/>
    <w:rsid w:val="00C856EA"/>
    <w:rsid w:val="00C8783F"/>
    <w:rsid w:val="00C9032A"/>
    <w:rsid w:val="00C9353C"/>
    <w:rsid w:val="00C93871"/>
    <w:rsid w:val="00C97946"/>
    <w:rsid w:val="00CA343E"/>
    <w:rsid w:val="00CA59AC"/>
    <w:rsid w:val="00CB40F0"/>
    <w:rsid w:val="00CB41E1"/>
    <w:rsid w:val="00CB4B44"/>
    <w:rsid w:val="00CC2AAA"/>
    <w:rsid w:val="00CC5017"/>
    <w:rsid w:val="00CD0884"/>
    <w:rsid w:val="00CD1367"/>
    <w:rsid w:val="00CD20FB"/>
    <w:rsid w:val="00CD3965"/>
    <w:rsid w:val="00CD6067"/>
    <w:rsid w:val="00CE0440"/>
    <w:rsid w:val="00CE3A65"/>
    <w:rsid w:val="00CE7E2C"/>
    <w:rsid w:val="00CF03B1"/>
    <w:rsid w:val="00CF0749"/>
    <w:rsid w:val="00D01EEA"/>
    <w:rsid w:val="00D033BC"/>
    <w:rsid w:val="00D04437"/>
    <w:rsid w:val="00D0536A"/>
    <w:rsid w:val="00D118AC"/>
    <w:rsid w:val="00D118F8"/>
    <w:rsid w:val="00D12245"/>
    <w:rsid w:val="00D13E58"/>
    <w:rsid w:val="00D14BF5"/>
    <w:rsid w:val="00D152EE"/>
    <w:rsid w:val="00D15BF0"/>
    <w:rsid w:val="00D15D0C"/>
    <w:rsid w:val="00D171FA"/>
    <w:rsid w:val="00D23C31"/>
    <w:rsid w:val="00D304D5"/>
    <w:rsid w:val="00D3217D"/>
    <w:rsid w:val="00D33681"/>
    <w:rsid w:val="00D33726"/>
    <w:rsid w:val="00D33CBB"/>
    <w:rsid w:val="00D406E8"/>
    <w:rsid w:val="00D40C75"/>
    <w:rsid w:val="00D41138"/>
    <w:rsid w:val="00D4306A"/>
    <w:rsid w:val="00D50698"/>
    <w:rsid w:val="00D51189"/>
    <w:rsid w:val="00D539E0"/>
    <w:rsid w:val="00D5504F"/>
    <w:rsid w:val="00D5581F"/>
    <w:rsid w:val="00D56170"/>
    <w:rsid w:val="00D62386"/>
    <w:rsid w:val="00D6536F"/>
    <w:rsid w:val="00D7019F"/>
    <w:rsid w:val="00D707E4"/>
    <w:rsid w:val="00D71C3E"/>
    <w:rsid w:val="00D74891"/>
    <w:rsid w:val="00D764F5"/>
    <w:rsid w:val="00D778CC"/>
    <w:rsid w:val="00D83596"/>
    <w:rsid w:val="00D86708"/>
    <w:rsid w:val="00D905D1"/>
    <w:rsid w:val="00D90A0E"/>
    <w:rsid w:val="00D94328"/>
    <w:rsid w:val="00D94791"/>
    <w:rsid w:val="00D9733F"/>
    <w:rsid w:val="00D97C1B"/>
    <w:rsid w:val="00DA14FA"/>
    <w:rsid w:val="00DA1E52"/>
    <w:rsid w:val="00DA275D"/>
    <w:rsid w:val="00DA3B34"/>
    <w:rsid w:val="00DA5B18"/>
    <w:rsid w:val="00DB1CBB"/>
    <w:rsid w:val="00DB37BE"/>
    <w:rsid w:val="00DB42EC"/>
    <w:rsid w:val="00DC0601"/>
    <w:rsid w:val="00DD6C13"/>
    <w:rsid w:val="00DE1593"/>
    <w:rsid w:val="00DE28E9"/>
    <w:rsid w:val="00DE577A"/>
    <w:rsid w:val="00DE609F"/>
    <w:rsid w:val="00DE668C"/>
    <w:rsid w:val="00DF45B0"/>
    <w:rsid w:val="00DF5064"/>
    <w:rsid w:val="00DF5CEB"/>
    <w:rsid w:val="00E001E8"/>
    <w:rsid w:val="00E055BC"/>
    <w:rsid w:val="00E06F72"/>
    <w:rsid w:val="00E1071D"/>
    <w:rsid w:val="00E1162F"/>
    <w:rsid w:val="00E11941"/>
    <w:rsid w:val="00E1288B"/>
    <w:rsid w:val="00E1513C"/>
    <w:rsid w:val="00E1553C"/>
    <w:rsid w:val="00E172F5"/>
    <w:rsid w:val="00E20CA4"/>
    <w:rsid w:val="00E23002"/>
    <w:rsid w:val="00E23D7B"/>
    <w:rsid w:val="00E373FC"/>
    <w:rsid w:val="00E419BC"/>
    <w:rsid w:val="00E460C5"/>
    <w:rsid w:val="00E50B06"/>
    <w:rsid w:val="00E53C56"/>
    <w:rsid w:val="00E53D22"/>
    <w:rsid w:val="00E63BFF"/>
    <w:rsid w:val="00E641E5"/>
    <w:rsid w:val="00E7094F"/>
    <w:rsid w:val="00E710FC"/>
    <w:rsid w:val="00E75D46"/>
    <w:rsid w:val="00E811F4"/>
    <w:rsid w:val="00E82421"/>
    <w:rsid w:val="00E84FB4"/>
    <w:rsid w:val="00E86D18"/>
    <w:rsid w:val="00E91D66"/>
    <w:rsid w:val="00E91ED4"/>
    <w:rsid w:val="00EC07F1"/>
    <w:rsid w:val="00EC6084"/>
    <w:rsid w:val="00ED118B"/>
    <w:rsid w:val="00ED39B9"/>
    <w:rsid w:val="00ED5CE9"/>
    <w:rsid w:val="00EE1369"/>
    <w:rsid w:val="00EE394D"/>
    <w:rsid w:val="00EE3FAD"/>
    <w:rsid w:val="00EE405B"/>
    <w:rsid w:val="00F00038"/>
    <w:rsid w:val="00F0064D"/>
    <w:rsid w:val="00F01A1F"/>
    <w:rsid w:val="00F03271"/>
    <w:rsid w:val="00F038C1"/>
    <w:rsid w:val="00F11BEA"/>
    <w:rsid w:val="00F1492E"/>
    <w:rsid w:val="00F20F29"/>
    <w:rsid w:val="00F2444C"/>
    <w:rsid w:val="00F300FB"/>
    <w:rsid w:val="00F30BA8"/>
    <w:rsid w:val="00F31249"/>
    <w:rsid w:val="00F32B5C"/>
    <w:rsid w:val="00F3405D"/>
    <w:rsid w:val="00F348D9"/>
    <w:rsid w:val="00F41FE6"/>
    <w:rsid w:val="00F5682F"/>
    <w:rsid w:val="00F636C9"/>
    <w:rsid w:val="00F642E1"/>
    <w:rsid w:val="00F650CB"/>
    <w:rsid w:val="00F80E89"/>
    <w:rsid w:val="00F83CD0"/>
    <w:rsid w:val="00F85595"/>
    <w:rsid w:val="00F8735F"/>
    <w:rsid w:val="00F90518"/>
    <w:rsid w:val="00F92336"/>
    <w:rsid w:val="00F92D94"/>
    <w:rsid w:val="00F95342"/>
    <w:rsid w:val="00FA0B61"/>
    <w:rsid w:val="00FA126C"/>
    <w:rsid w:val="00FA13E7"/>
    <w:rsid w:val="00FA2C5F"/>
    <w:rsid w:val="00FA5830"/>
    <w:rsid w:val="00FA7677"/>
    <w:rsid w:val="00FA786F"/>
    <w:rsid w:val="00FB02DC"/>
    <w:rsid w:val="00FB0BF9"/>
    <w:rsid w:val="00FB3985"/>
    <w:rsid w:val="00FB3FB9"/>
    <w:rsid w:val="00FB5A78"/>
    <w:rsid w:val="00FC330D"/>
    <w:rsid w:val="00FC3F47"/>
    <w:rsid w:val="00FC4753"/>
    <w:rsid w:val="00FD37FA"/>
    <w:rsid w:val="00FD5D9E"/>
    <w:rsid w:val="00FD6857"/>
    <w:rsid w:val="00FE3B20"/>
    <w:rsid w:val="00FF1377"/>
    <w:rsid w:val="00FF708A"/>
    <w:rsid w:val="00FF7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x-none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,"/>
  <w:listSeparator w:val=";"/>
  <w14:docId w14:val="00B0133B"/>
  <w15:chartTrackingRefBased/>
  <w15:docId w15:val="{ACBBC2A7-1785-4F19-B84D-1AFD3F552B4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qFormat="1"/>
    <w:lsdException w:name="toc 2" w:uiPriority="39" w:qFormat="1"/>
    <w:lsdException w:name="toc 3" w:uiPriority="39" w:qFormat="1"/>
    <w:lsdException w:name="toc 4" w:uiPriority="39"/>
    <w:lsdException w:name="toc 5" w:uiPriority="39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1">
    <w:name w:val="Normal"/>
    <w:qFormat/>
    <w:rsid w:val="007F23C7"/>
    <w:pPr>
      <w:ind w:firstLine="709"/>
    </w:pPr>
    <w:rPr>
      <w:rFonts w:ascii="Times New Roman" w:hAnsi="Times New Roman"/>
      <w:sz w:val="28"/>
      <w:szCs w:val="22"/>
      <w:lang w:eastAsia="en-US"/>
    </w:rPr>
  </w:style>
  <w:style w:type="paragraph" w:styleId="1">
    <w:name w:val="heading 1"/>
    <w:basedOn w:val="a1"/>
    <w:next w:val="a1"/>
    <w:link w:val="10"/>
    <w:uiPriority w:val="9"/>
    <w:qFormat/>
    <w:rsid w:val="00121C5D"/>
    <w:pPr>
      <w:keepNext/>
      <w:pageBreakBefore/>
      <w:widowControl w:val="0"/>
      <w:numPr>
        <w:numId w:val="10"/>
      </w:numPr>
      <w:suppressAutoHyphens/>
      <w:spacing w:after="360"/>
      <w:ind w:left="1066" w:hanging="357"/>
      <w:outlineLvl w:val="0"/>
    </w:pPr>
    <w:rPr>
      <w:rFonts w:eastAsia="Times New Roman"/>
      <w:b/>
      <w:bCs/>
      <w:caps/>
      <w:szCs w:val="28"/>
      <w:lang w:val="en-US"/>
    </w:rPr>
  </w:style>
  <w:style w:type="paragraph" w:styleId="2">
    <w:name w:val="heading 2"/>
    <w:basedOn w:val="a1"/>
    <w:next w:val="a1"/>
    <w:link w:val="20"/>
    <w:uiPriority w:val="9"/>
    <w:unhideWhenUsed/>
    <w:qFormat/>
    <w:rsid w:val="00121C5D"/>
    <w:pPr>
      <w:keepNext/>
      <w:keepLines/>
      <w:numPr>
        <w:ilvl w:val="1"/>
        <w:numId w:val="10"/>
      </w:numPr>
      <w:suppressAutoHyphens/>
      <w:spacing w:after="360"/>
      <w:ind w:left="1083" w:hanging="374"/>
      <w:outlineLvl w:val="1"/>
    </w:pPr>
    <w:rPr>
      <w:rFonts w:eastAsia="Times New Roman"/>
      <w:b/>
      <w:bCs/>
      <w:szCs w:val="26"/>
      <w:lang w:val="x-none"/>
    </w:rPr>
  </w:style>
  <w:style w:type="paragraph" w:styleId="3">
    <w:name w:val="heading 3"/>
    <w:basedOn w:val="a1"/>
    <w:next w:val="a1"/>
    <w:link w:val="30"/>
    <w:uiPriority w:val="9"/>
    <w:unhideWhenUsed/>
    <w:qFormat/>
    <w:rsid w:val="00121C5D"/>
    <w:pPr>
      <w:keepNext/>
      <w:keepLines/>
      <w:numPr>
        <w:ilvl w:val="2"/>
        <w:numId w:val="10"/>
      </w:numPr>
      <w:suppressAutoHyphens/>
      <w:spacing w:before="360" w:after="360"/>
      <w:ind w:left="1429"/>
      <w:outlineLvl w:val="2"/>
    </w:pPr>
    <w:rPr>
      <w:rFonts w:eastAsia="Times New Roman"/>
      <w:bCs/>
      <w:lang w:val="x-none"/>
    </w:rPr>
  </w:style>
  <w:style w:type="paragraph" w:styleId="4">
    <w:name w:val="heading 4"/>
    <w:basedOn w:val="3"/>
    <w:next w:val="a2"/>
    <w:link w:val="40"/>
    <w:uiPriority w:val="9"/>
    <w:unhideWhenUsed/>
    <w:qFormat/>
    <w:rsid w:val="00F80E89"/>
    <w:pPr>
      <w:numPr>
        <w:ilvl w:val="3"/>
      </w:numPr>
      <w:spacing w:before="0" w:after="0"/>
      <w:ind w:left="0" w:firstLine="709"/>
      <w:outlineLvl w:val="3"/>
    </w:pPr>
    <w:rPr>
      <w:bCs w:val="0"/>
      <w:szCs w:val="28"/>
      <w:lang w:val="en-US"/>
    </w:rPr>
  </w:style>
  <w:style w:type="paragraph" w:styleId="5">
    <w:name w:val="heading 5"/>
    <w:basedOn w:val="a1"/>
    <w:next w:val="a1"/>
    <w:link w:val="50"/>
    <w:uiPriority w:val="9"/>
    <w:unhideWhenUsed/>
    <w:qFormat/>
    <w:rsid w:val="00C54BD3"/>
    <w:pPr>
      <w:spacing w:before="240" w:after="60"/>
      <w:outlineLvl w:val="4"/>
    </w:pPr>
    <w:rPr>
      <w:rFonts w:ascii="Calibri" w:eastAsia="Times New Roman" w:hAnsi="Calibri"/>
      <w:b/>
      <w:bCs/>
      <w:i/>
      <w:iCs/>
      <w:sz w:val="26"/>
      <w:szCs w:val="26"/>
      <w:lang w:val="x-none"/>
    </w:rPr>
  </w:style>
  <w:style w:type="paragraph" w:styleId="6">
    <w:name w:val="heading 6"/>
    <w:basedOn w:val="a1"/>
    <w:next w:val="a1"/>
    <w:link w:val="60"/>
    <w:uiPriority w:val="9"/>
    <w:semiHidden/>
    <w:unhideWhenUsed/>
    <w:qFormat/>
    <w:rsid w:val="0013657C"/>
    <w:pPr>
      <w:spacing w:before="240" w:after="60"/>
      <w:outlineLvl w:val="5"/>
    </w:pPr>
    <w:rPr>
      <w:rFonts w:ascii="Calibri" w:eastAsia="Times New Roman" w:hAnsi="Calibri"/>
      <w:b/>
      <w:bCs/>
      <w:sz w:val="22"/>
      <w:lang w:val="x-none"/>
    </w:rPr>
  </w:style>
  <w:style w:type="character" w:default="1" w:styleId="a3">
    <w:name w:val="Default Paragraph Font"/>
    <w:uiPriority w:val="1"/>
    <w:semiHidden/>
    <w:unhideWhenUsed/>
  </w:style>
  <w:style w:type="table" w:default="1" w:styleId="a4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5">
    <w:name w:val="No List"/>
    <w:uiPriority w:val="99"/>
    <w:semiHidden/>
    <w:unhideWhenUsed/>
  </w:style>
  <w:style w:type="paragraph" w:customStyle="1" w:styleId="a6">
    <w:name w:val="Содержание"/>
    <w:basedOn w:val="a1"/>
    <w:next w:val="a2"/>
    <w:qFormat/>
    <w:rsid w:val="00EE405B"/>
    <w:pPr>
      <w:pageBreakBefore/>
      <w:spacing w:before="240" w:after="360"/>
      <w:ind w:firstLine="0"/>
      <w:jc w:val="center"/>
    </w:pPr>
    <w:rPr>
      <w:b/>
      <w:caps/>
      <w:szCs w:val="28"/>
    </w:rPr>
  </w:style>
  <w:style w:type="paragraph" w:styleId="11">
    <w:name w:val="toc 1"/>
    <w:basedOn w:val="a1"/>
    <w:next w:val="a1"/>
    <w:uiPriority w:val="39"/>
    <w:qFormat/>
    <w:rsid w:val="005F5B1B"/>
    <w:pPr>
      <w:tabs>
        <w:tab w:val="right" w:leader="dot" w:pos="9356"/>
      </w:tabs>
      <w:ind w:left="284" w:hanging="284"/>
    </w:pPr>
    <w:rPr>
      <w:noProof/>
    </w:rPr>
  </w:style>
  <w:style w:type="paragraph" w:customStyle="1" w:styleId="a7">
    <w:name w:val="введение"/>
    <w:basedOn w:val="a1"/>
    <w:qFormat/>
    <w:rsid w:val="0062228E"/>
    <w:pPr>
      <w:pageBreakBefore/>
      <w:spacing w:before="240" w:line="360" w:lineRule="auto"/>
      <w:ind w:firstLine="0"/>
      <w:jc w:val="center"/>
      <w:outlineLvl w:val="0"/>
    </w:pPr>
    <w:rPr>
      <w:b/>
      <w:caps/>
      <w:szCs w:val="28"/>
    </w:rPr>
  </w:style>
  <w:style w:type="paragraph" w:customStyle="1" w:styleId="a2">
    <w:name w:val="Абзац. Основной текст"/>
    <w:basedOn w:val="a1"/>
    <w:qFormat/>
    <w:rsid w:val="006B3F46"/>
    <w:pPr>
      <w:widowControl w:val="0"/>
      <w:jc w:val="both"/>
    </w:pPr>
    <w:rPr>
      <w:szCs w:val="28"/>
    </w:rPr>
  </w:style>
  <w:style w:type="character" w:customStyle="1" w:styleId="10">
    <w:name w:val="Заголовок 1 Знак"/>
    <w:link w:val="1"/>
    <w:uiPriority w:val="9"/>
    <w:rsid w:val="00121C5D"/>
    <w:rPr>
      <w:rFonts w:ascii="Times New Roman" w:eastAsia="Times New Roman" w:hAnsi="Times New Roman"/>
      <w:b/>
      <w:bCs/>
      <w:caps/>
      <w:sz w:val="28"/>
      <w:szCs w:val="28"/>
      <w:lang w:val="en-US" w:eastAsia="en-US"/>
    </w:rPr>
  </w:style>
  <w:style w:type="character" w:customStyle="1" w:styleId="40">
    <w:name w:val="Заголовок 4 Знак"/>
    <w:link w:val="4"/>
    <w:uiPriority w:val="9"/>
    <w:rsid w:val="00F80E89"/>
    <w:rPr>
      <w:rFonts w:ascii="Times New Roman" w:eastAsia="Times New Roman" w:hAnsi="Times New Roman"/>
      <w:sz w:val="28"/>
      <w:szCs w:val="28"/>
      <w:lang w:val="en-US" w:eastAsia="en-US"/>
    </w:rPr>
  </w:style>
  <w:style w:type="character" w:customStyle="1" w:styleId="20">
    <w:name w:val="Заголовок 2 Знак"/>
    <w:link w:val="2"/>
    <w:uiPriority w:val="9"/>
    <w:rsid w:val="00121C5D"/>
    <w:rPr>
      <w:rFonts w:ascii="Times New Roman" w:eastAsia="Times New Roman" w:hAnsi="Times New Roman"/>
      <w:b/>
      <w:bCs/>
      <w:sz w:val="28"/>
      <w:szCs w:val="26"/>
      <w:lang w:val="x-none" w:eastAsia="en-US"/>
    </w:rPr>
  </w:style>
  <w:style w:type="character" w:customStyle="1" w:styleId="30">
    <w:name w:val="Заголовок 3 Знак"/>
    <w:link w:val="3"/>
    <w:uiPriority w:val="9"/>
    <w:rsid w:val="00121C5D"/>
    <w:rPr>
      <w:rFonts w:ascii="Times New Roman" w:eastAsia="Times New Roman" w:hAnsi="Times New Roman"/>
      <w:bCs/>
      <w:sz w:val="28"/>
      <w:szCs w:val="22"/>
      <w:lang w:val="x-none" w:eastAsia="en-US"/>
    </w:rPr>
  </w:style>
  <w:style w:type="paragraph" w:styleId="a8">
    <w:name w:val="TOC Heading"/>
    <w:basedOn w:val="1"/>
    <w:next w:val="a1"/>
    <w:uiPriority w:val="39"/>
    <w:unhideWhenUsed/>
    <w:qFormat/>
    <w:rsid w:val="00517A6C"/>
    <w:pPr>
      <w:numPr>
        <w:numId w:val="0"/>
      </w:numPr>
      <w:outlineLvl w:val="9"/>
    </w:pPr>
    <w:rPr>
      <w:lang w:eastAsia="ru-RU"/>
    </w:rPr>
  </w:style>
  <w:style w:type="paragraph" w:styleId="a9">
    <w:name w:val="No Spacing"/>
    <w:uiPriority w:val="1"/>
    <w:qFormat/>
    <w:rsid w:val="00517A6C"/>
    <w:rPr>
      <w:rFonts w:ascii="Times New Roman" w:hAnsi="Times New Roman"/>
      <w:sz w:val="28"/>
      <w:szCs w:val="22"/>
      <w:lang w:eastAsia="en-US"/>
    </w:rPr>
  </w:style>
  <w:style w:type="paragraph" w:customStyle="1" w:styleId="aa">
    <w:name w:val="заключение"/>
    <w:basedOn w:val="a1"/>
    <w:qFormat/>
    <w:rsid w:val="0062228E"/>
    <w:pPr>
      <w:pageBreakBefore/>
      <w:jc w:val="center"/>
      <w:outlineLvl w:val="0"/>
    </w:pPr>
    <w:rPr>
      <w:b/>
      <w:caps/>
      <w:szCs w:val="28"/>
    </w:rPr>
  </w:style>
  <w:style w:type="paragraph" w:customStyle="1" w:styleId="ab">
    <w:name w:val="по центру"/>
    <w:basedOn w:val="a1"/>
    <w:qFormat/>
    <w:rsid w:val="00517A6C"/>
    <w:pPr>
      <w:jc w:val="center"/>
    </w:pPr>
    <w:rPr>
      <w:b/>
      <w:szCs w:val="28"/>
    </w:rPr>
  </w:style>
  <w:style w:type="paragraph" w:customStyle="1" w:styleId="a">
    <w:name w:val="маркированный список"/>
    <w:basedOn w:val="a2"/>
    <w:qFormat/>
    <w:rsid w:val="00B0110B"/>
    <w:pPr>
      <w:numPr>
        <w:numId w:val="19"/>
      </w:numPr>
      <w:ind w:left="0" w:firstLine="709"/>
    </w:pPr>
  </w:style>
  <w:style w:type="paragraph" w:customStyle="1" w:styleId="a0">
    <w:name w:val="нумерованный список"/>
    <w:basedOn w:val="a2"/>
    <w:qFormat/>
    <w:rsid w:val="00F80E89"/>
    <w:pPr>
      <w:numPr>
        <w:numId w:val="18"/>
      </w:numPr>
      <w:tabs>
        <w:tab w:val="decimal" w:pos="284"/>
      </w:tabs>
      <w:ind w:left="709" w:firstLine="0"/>
    </w:pPr>
  </w:style>
  <w:style w:type="paragraph" w:styleId="ac">
    <w:name w:val="caption"/>
    <w:aliases w:val="Название рисунка"/>
    <w:basedOn w:val="a1"/>
    <w:next w:val="a1"/>
    <w:uiPriority w:val="35"/>
    <w:unhideWhenUsed/>
    <w:qFormat/>
    <w:rsid w:val="00DB42EC"/>
    <w:pPr>
      <w:keepNext/>
      <w:ind w:firstLine="0"/>
      <w:jc w:val="center"/>
    </w:pPr>
    <w:rPr>
      <w:bCs/>
      <w:szCs w:val="28"/>
    </w:rPr>
  </w:style>
  <w:style w:type="paragraph" w:customStyle="1" w:styleId="ad">
    <w:name w:val="таблица"/>
    <w:basedOn w:val="a1"/>
    <w:qFormat/>
    <w:rsid w:val="00DA14FA"/>
    <w:pPr>
      <w:ind w:firstLine="0"/>
    </w:pPr>
  </w:style>
  <w:style w:type="paragraph" w:customStyle="1" w:styleId="ae">
    <w:name w:val="название таблицы"/>
    <w:basedOn w:val="ac"/>
    <w:qFormat/>
    <w:rsid w:val="00DB42EC"/>
    <w:pPr>
      <w:jc w:val="left"/>
    </w:pPr>
  </w:style>
  <w:style w:type="paragraph" w:styleId="21">
    <w:name w:val="toc 2"/>
    <w:basedOn w:val="a1"/>
    <w:next w:val="a1"/>
    <w:uiPriority w:val="39"/>
    <w:qFormat/>
    <w:rsid w:val="005F5B1B"/>
    <w:pPr>
      <w:tabs>
        <w:tab w:val="left" w:pos="1540"/>
        <w:tab w:val="right" w:leader="dot" w:pos="9356"/>
      </w:tabs>
      <w:ind w:left="851" w:hanging="567"/>
    </w:pPr>
    <w:rPr>
      <w:noProof/>
    </w:rPr>
  </w:style>
  <w:style w:type="character" w:styleId="af">
    <w:name w:val="Hyperlink"/>
    <w:uiPriority w:val="99"/>
    <w:unhideWhenUsed/>
    <w:rsid w:val="006A2693"/>
    <w:rPr>
      <w:color w:val="0000FF"/>
      <w:u w:val="single"/>
    </w:rPr>
  </w:style>
  <w:style w:type="paragraph" w:styleId="31">
    <w:name w:val="toc 3"/>
    <w:basedOn w:val="a1"/>
    <w:next w:val="a1"/>
    <w:uiPriority w:val="39"/>
    <w:qFormat/>
    <w:rsid w:val="005F5B1B"/>
    <w:pPr>
      <w:widowControl w:val="0"/>
      <w:tabs>
        <w:tab w:val="left" w:pos="2049"/>
        <w:tab w:val="right" w:leader="dot" w:pos="9356"/>
      </w:tabs>
      <w:ind w:left="1503" w:hanging="709"/>
    </w:pPr>
    <w:rPr>
      <w:noProof/>
    </w:rPr>
  </w:style>
  <w:style w:type="character" w:customStyle="1" w:styleId="50">
    <w:name w:val="Заголовок 5 Знак"/>
    <w:link w:val="5"/>
    <w:uiPriority w:val="9"/>
    <w:rsid w:val="00C54BD3"/>
    <w:rPr>
      <w:rFonts w:ascii="Calibri" w:eastAsia="Times New Roman" w:hAnsi="Calibri" w:cs="Times New Roman"/>
      <w:b/>
      <w:bCs/>
      <w:i/>
      <w:iCs/>
      <w:sz w:val="26"/>
      <w:szCs w:val="26"/>
      <w:lang w:eastAsia="en-US"/>
    </w:rPr>
  </w:style>
  <w:style w:type="paragraph" w:styleId="af0">
    <w:name w:val="header"/>
    <w:basedOn w:val="a1"/>
    <w:link w:val="af1"/>
    <w:uiPriority w:val="99"/>
    <w:unhideWhenUsed/>
    <w:rsid w:val="0013657C"/>
    <w:pPr>
      <w:tabs>
        <w:tab w:val="center" w:pos="4680"/>
        <w:tab w:val="right" w:pos="9360"/>
      </w:tabs>
      <w:ind w:firstLine="0"/>
    </w:pPr>
    <w:rPr>
      <w:rFonts w:ascii="Calibri" w:eastAsia="Times New Roman" w:hAnsi="Calibri"/>
      <w:sz w:val="22"/>
      <w:lang w:val="x-none" w:eastAsia="x-none"/>
    </w:rPr>
  </w:style>
  <w:style w:type="character" w:customStyle="1" w:styleId="af1">
    <w:name w:val="Верхний колонтитул Знак"/>
    <w:link w:val="af0"/>
    <w:uiPriority w:val="99"/>
    <w:rsid w:val="0013657C"/>
    <w:rPr>
      <w:rFonts w:eastAsia="Times New Roman"/>
      <w:sz w:val="22"/>
      <w:szCs w:val="22"/>
    </w:rPr>
  </w:style>
  <w:style w:type="paragraph" w:styleId="af2">
    <w:name w:val="footer"/>
    <w:basedOn w:val="a1"/>
    <w:link w:val="af3"/>
    <w:uiPriority w:val="99"/>
    <w:unhideWhenUsed/>
    <w:rsid w:val="0013657C"/>
    <w:pPr>
      <w:tabs>
        <w:tab w:val="center" w:pos="4677"/>
        <w:tab w:val="right" w:pos="9355"/>
      </w:tabs>
    </w:pPr>
    <w:rPr>
      <w:lang w:val="x-none"/>
    </w:rPr>
  </w:style>
  <w:style w:type="character" w:customStyle="1" w:styleId="af3">
    <w:name w:val="Нижний колонтитул Знак"/>
    <w:link w:val="af2"/>
    <w:uiPriority w:val="99"/>
    <w:rsid w:val="0013657C"/>
    <w:rPr>
      <w:rFonts w:ascii="Times New Roman" w:hAnsi="Times New Roman"/>
      <w:sz w:val="28"/>
      <w:szCs w:val="22"/>
      <w:lang w:eastAsia="en-US"/>
    </w:rPr>
  </w:style>
  <w:style w:type="character" w:customStyle="1" w:styleId="60">
    <w:name w:val="Заголовок 6 Знак"/>
    <w:link w:val="6"/>
    <w:uiPriority w:val="9"/>
    <w:semiHidden/>
    <w:rsid w:val="0013657C"/>
    <w:rPr>
      <w:rFonts w:ascii="Calibri" w:eastAsia="Times New Roman" w:hAnsi="Calibri" w:cs="Times New Roman"/>
      <w:b/>
      <w:bCs/>
      <w:sz w:val="22"/>
      <w:szCs w:val="22"/>
      <w:lang w:eastAsia="en-US"/>
    </w:rPr>
  </w:style>
  <w:style w:type="table" w:styleId="af4">
    <w:name w:val="Table Grid"/>
    <w:basedOn w:val="a4"/>
    <w:uiPriority w:val="39"/>
    <w:rsid w:val="000A1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5">
    <w:name w:val="Balloon Text"/>
    <w:basedOn w:val="a1"/>
    <w:link w:val="af6"/>
    <w:uiPriority w:val="99"/>
    <w:semiHidden/>
    <w:unhideWhenUsed/>
    <w:rsid w:val="009F0AF0"/>
    <w:rPr>
      <w:rFonts w:ascii="Tahoma" w:hAnsi="Tahoma" w:cs="Tahoma"/>
      <w:sz w:val="16"/>
      <w:szCs w:val="16"/>
    </w:rPr>
  </w:style>
  <w:style w:type="character" w:customStyle="1" w:styleId="af6">
    <w:name w:val="Текст выноски Знак"/>
    <w:link w:val="af5"/>
    <w:uiPriority w:val="99"/>
    <w:semiHidden/>
    <w:rsid w:val="009F0AF0"/>
    <w:rPr>
      <w:rFonts w:ascii="Tahoma" w:hAnsi="Tahoma" w:cs="Tahoma"/>
      <w:sz w:val="16"/>
      <w:szCs w:val="16"/>
      <w:lang w:eastAsia="en-US"/>
    </w:rPr>
  </w:style>
  <w:style w:type="paragraph" w:customStyle="1" w:styleId="af7">
    <w:name w:val="Таблица"/>
    <w:basedOn w:val="a1"/>
    <w:qFormat/>
    <w:rsid w:val="0031433E"/>
    <w:pPr>
      <w:ind w:firstLine="0"/>
    </w:pPr>
  </w:style>
  <w:style w:type="character" w:styleId="af8">
    <w:name w:val="Emphasis"/>
    <w:uiPriority w:val="20"/>
    <w:qFormat/>
    <w:rsid w:val="00663395"/>
    <w:rPr>
      <w:i/>
      <w:iCs/>
    </w:rPr>
  </w:style>
  <w:style w:type="character" w:styleId="af9">
    <w:name w:val="FollowedHyperlink"/>
    <w:basedOn w:val="a3"/>
    <w:uiPriority w:val="99"/>
    <w:semiHidden/>
    <w:unhideWhenUsed/>
    <w:rsid w:val="00663395"/>
    <w:rPr>
      <w:color w:val="954F72" w:themeColor="followedHyperlink"/>
      <w:u w:val="single"/>
    </w:rPr>
  </w:style>
  <w:style w:type="character" w:styleId="afa">
    <w:name w:val="Placeholder Text"/>
    <w:basedOn w:val="a3"/>
    <w:uiPriority w:val="99"/>
    <w:semiHidden/>
    <w:rsid w:val="00776E94"/>
    <w:rPr>
      <w:color w:val="808080"/>
    </w:rPr>
  </w:style>
  <w:style w:type="character" w:styleId="afb">
    <w:name w:val="Strong"/>
    <w:uiPriority w:val="22"/>
    <w:qFormat/>
    <w:rsid w:val="00853143"/>
    <w:rPr>
      <w:b/>
      <w:bCs/>
    </w:rPr>
  </w:style>
  <w:style w:type="paragraph" w:customStyle="1" w:styleId="afc">
    <w:name w:val="Код"/>
    <w:basedOn w:val="a1"/>
    <w:qFormat/>
    <w:rsid w:val="00290524"/>
    <w:pPr>
      <w:widowControl w:val="0"/>
      <w:pBdr>
        <w:top w:val="nil"/>
        <w:left w:val="nil"/>
        <w:bottom w:val="nil"/>
        <w:right w:val="nil"/>
        <w:between w:val="nil"/>
      </w:pBdr>
      <w:ind w:firstLine="0"/>
    </w:pPr>
    <w:rPr>
      <w:rFonts w:ascii="Courier New" w:eastAsia="Courier New" w:hAnsi="Courier New" w:cs="Courier New"/>
      <w:sz w:val="26"/>
      <w:lang w:val="en-US"/>
    </w:rPr>
  </w:style>
  <w:style w:type="paragraph" w:customStyle="1" w:styleId="li1">
    <w:name w:val="li1"/>
    <w:basedOn w:val="a1"/>
    <w:rsid w:val="00290524"/>
    <w:pPr>
      <w:spacing w:before="100" w:beforeAutospacing="1" w:after="100" w:afterAutospacing="1"/>
      <w:ind w:firstLine="0"/>
    </w:pPr>
    <w:rPr>
      <w:rFonts w:eastAsia="Times New Roman"/>
      <w:sz w:val="24"/>
      <w:szCs w:val="24"/>
      <w:lang w:eastAsia="ru-RU"/>
    </w:rPr>
  </w:style>
  <w:style w:type="character" w:customStyle="1" w:styleId="comulti">
    <w:name w:val="comulti"/>
    <w:basedOn w:val="a3"/>
    <w:rsid w:val="00290524"/>
  </w:style>
  <w:style w:type="paragraph" w:styleId="afd">
    <w:name w:val="Normal (Web)"/>
    <w:basedOn w:val="a1"/>
    <w:uiPriority w:val="99"/>
    <w:semiHidden/>
    <w:unhideWhenUsed/>
    <w:rsid w:val="008F27C7"/>
    <w:pPr>
      <w:spacing w:before="100" w:beforeAutospacing="1" w:after="100" w:afterAutospacing="1"/>
      <w:ind w:firstLine="0"/>
    </w:pPr>
    <w:rPr>
      <w:rFonts w:eastAsia="Times New Roman"/>
      <w:sz w:val="24"/>
      <w:szCs w:val="24"/>
      <w:lang w:eastAsia="ru-RU"/>
    </w:rPr>
  </w:style>
  <w:style w:type="paragraph" w:styleId="22">
    <w:name w:val="Body Text 2"/>
    <w:basedOn w:val="a1"/>
    <w:link w:val="23"/>
    <w:semiHidden/>
    <w:rsid w:val="00C00052"/>
    <w:pPr>
      <w:ind w:firstLine="0"/>
      <w:jc w:val="both"/>
    </w:pPr>
    <w:rPr>
      <w:rFonts w:eastAsia="Times New Roman"/>
      <w:szCs w:val="20"/>
      <w:lang w:eastAsia="ru-RU"/>
    </w:rPr>
  </w:style>
  <w:style w:type="character" w:customStyle="1" w:styleId="23">
    <w:name w:val="Основной текст 2 Знак"/>
    <w:basedOn w:val="a3"/>
    <w:link w:val="22"/>
    <w:semiHidden/>
    <w:rsid w:val="00C00052"/>
    <w:rPr>
      <w:rFonts w:ascii="Times New Roman" w:eastAsia="Times New Roman" w:hAnsi="Times New Roman"/>
      <w:sz w:val="28"/>
    </w:rPr>
  </w:style>
  <w:style w:type="paragraph" w:styleId="afe">
    <w:name w:val="Body Text"/>
    <w:basedOn w:val="a1"/>
    <w:link w:val="aff"/>
    <w:uiPriority w:val="99"/>
    <w:semiHidden/>
    <w:unhideWhenUsed/>
    <w:rsid w:val="002B32DB"/>
    <w:pPr>
      <w:spacing w:after="120"/>
    </w:pPr>
  </w:style>
  <w:style w:type="character" w:customStyle="1" w:styleId="aff">
    <w:name w:val="Основной текст Знак"/>
    <w:basedOn w:val="a3"/>
    <w:link w:val="afe"/>
    <w:uiPriority w:val="99"/>
    <w:semiHidden/>
    <w:rsid w:val="002B32DB"/>
    <w:rPr>
      <w:rFonts w:ascii="Times New Roman" w:hAnsi="Times New Roman"/>
      <w:sz w:val="28"/>
      <w:szCs w:val="22"/>
      <w:lang w:eastAsia="en-US"/>
    </w:rPr>
  </w:style>
  <w:style w:type="paragraph" w:styleId="aff0">
    <w:name w:val="List Paragraph"/>
    <w:basedOn w:val="a1"/>
    <w:uiPriority w:val="34"/>
    <w:qFormat/>
    <w:rsid w:val="00484F01"/>
    <w:pPr>
      <w:ind w:left="720"/>
      <w:contextualSpacing/>
    </w:pPr>
  </w:style>
  <w:style w:type="paragraph" w:customStyle="1" w:styleId="aff1">
    <w:name w:val="Код программы"/>
    <w:basedOn w:val="a1"/>
    <w:qFormat/>
    <w:rsid w:val="001B38FA"/>
    <w:rPr>
      <w:rFonts w:ascii="Courier New" w:hAnsi="Courier New" w:cs="Courier New"/>
      <w:sz w:val="26"/>
      <w:szCs w:val="26"/>
      <w:lang w:val="en-US"/>
    </w:rPr>
  </w:style>
  <w:style w:type="paragraph" w:styleId="HTML">
    <w:name w:val="HTML Preformatted"/>
    <w:basedOn w:val="a1"/>
    <w:link w:val="HTML0"/>
    <w:uiPriority w:val="99"/>
    <w:semiHidden/>
    <w:unhideWhenUsed/>
    <w:rsid w:val="001B38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firstLine="0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3"/>
    <w:link w:val="HTML"/>
    <w:uiPriority w:val="99"/>
    <w:semiHidden/>
    <w:rsid w:val="001B38FA"/>
    <w:rPr>
      <w:rFonts w:ascii="Courier New" w:eastAsia="Times New Roman" w:hAnsi="Courier New" w:cs="Courier New"/>
    </w:rPr>
  </w:style>
  <w:style w:type="character" w:customStyle="1" w:styleId="y2iqfc">
    <w:name w:val="y2iqfc"/>
    <w:basedOn w:val="a3"/>
    <w:rsid w:val="001B38FA"/>
  </w:style>
  <w:style w:type="paragraph" w:customStyle="1" w:styleId="aff2">
    <w:name w:val="По центру"/>
    <w:basedOn w:val="a1"/>
    <w:link w:val="aff3"/>
    <w:qFormat/>
    <w:rsid w:val="00541749"/>
    <w:pPr>
      <w:jc w:val="center"/>
    </w:pPr>
    <w:rPr>
      <w:b/>
      <w:noProof/>
    </w:rPr>
  </w:style>
  <w:style w:type="character" w:customStyle="1" w:styleId="aff3">
    <w:name w:val="По центру Знак"/>
    <w:link w:val="aff2"/>
    <w:rsid w:val="00541749"/>
    <w:rPr>
      <w:rFonts w:ascii="Times New Roman" w:hAnsi="Times New Roman"/>
      <w:b/>
      <w:noProof/>
      <w:sz w:val="28"/>
      <w:szCs w:val="22"/>
      <w:lang w:eastAsia="en-US"/>
    </w:rPr>
  </w:style>
  <w:style w:type="paragraph" w:styleId="aff4">
    <w:name w:val="footnote text"/>
    <w:basedOn w:val="a1"/>
    <w:link w:val="aff5"/>
    <w:uiPriority w:val="99"/>
    <w:semiHidden/>
    <w:unhideWhenUsed/>
    <w:rsid w:val="003914BB"/>
    <w:rPr>
      <w:sz w:val="20"/>
      <w:szCs w:val="20"/>
    </w:rPr>
  </w:style>
  <w:style w:type="character" w:customStyle="1" w:styleId="aff5">
    <w:name w:val="Текст сноски Знак"/>
    <w:basedOn w:val="a3"/>
    <w:link w:val="aff4"/>
    <w:uiPriority w:val="99"/>
    <w:semiHidden/>
    <w:rsid w:val="003914BB"/>
    <w:rPr>
      <w:rFonts w:ascii="Times New Roman" w:hAnsi="Times New Roman"/>
      <w:lang w:eastAsia="en-US"/>
    </w:rPr>
  </w:style>
  <w:style w:type="character" w:styleId="aff6">
    <w:name w:val="footnote reference"/>
    <w:basedOn w:val="a3"/>
    <w:uiPriority w:val="99"/>
    <w:semiHidden/>
    <w:unhideWhenUsed/>
    <w:rsid w:val="003914BB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11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2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79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84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9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55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93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248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868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6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720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320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16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9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58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869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96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1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71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8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1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3147442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81934852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11441524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937445509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9270573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  <w:div w:id="1886790248">
          <w:marLeft w:val="-30"/>
          <w:marRight w:val="0"/>
          <w:marTop w:val="0"/>
          <w:marBottom w:val="0"/>
          <w:divBdr>
            <w:top w:val="none" w:sz="0" w:space="0" w:color="auto"/>
            <w:left w:val="single" w:sz="6" w:space="6" w:color="333333"/>
            <w:bottom w:val="none" w:sz="0" w:space="0" w:color="auto"/>
            <w:right w:val="none" w:sz="0" w:space="0" w:color="auto"/>
          </w:divBdr>
        </w:div>
      </w:divsChild>
    </w:div>
    <w:div w:id="196838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3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66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30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467DA5-6182-45FE-9674-4FEAB42F272C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8</Pages>
  <Words>1424</Words>
  <Characters>8123</Characters>
  <Application>Microsoft Office Word</Application>
  <DocSecurity>0</DocSecurity>
  <Lines>67</Lines>
  <Paragraphs>19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Reanimator Extreme Edition</Company>
  <LinksUpToDate>false</LinksUpToDate>
  <CharactersWithSpaces>9528</CharactersWithSpaces>
  <SharedDoc>false</SharedDoc>
  <HLinks>
    <vt:vector size="42" baseType="variant">
      <vt:variant>
        <vt:i4>1507390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1231052</vt:lpwstr>
      </vt:variant>
      <vt:variant>
        <vt:i4>1310782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1231051</vt:lpwstr>
      </vt:variant>
      <vt:variant>
        <vt:i4>137631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1231050</vt:lpwstr>
      </vt:variant>
      <vt:variant>
        <vt:i4>183507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1231049</vt:lpwstr>
      </vt:variant>
      <vt:variant>
        <vt:i4>190060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1231048</vt:lpwstr>
      </vt:variant>
      <vt:variant>
        <vt:i4>117971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1231047</vt:lpwstr>
      </vt:variant>
      <vt:variant>
        <vt:i4>124524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1231046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hail</dc:creator>
  <cp:keywords/>
  <cp:lastModifiedBy>Владимир Башлыков</cp:lastModifiedBy>
  <cp:revision>2</cp:revision>
  <cp:lastPrinted>2014-05-16T12:26:00Z</cp:lastPrinted>
  <dcterms:created xsi:type="dcterms:W3CDTF">2022-01-18T14:22:00Z</dcterms:created>
  <dcterms:modified xsi:type="dcterms:W3CDTF">2022-01-18T14:22:00Z</dcterms:modified>
</cp:coreProperties>
</file>